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0057E" w14:textId="77777777" w:rsidR="00635471" w:rsidRPr="00635471" w:rsidRDefault="00635471" w:rsidP="00635471">
      <w:pPr>
        <w:rPr>
          <w:sz w:val="12"/>
          <w:szCs w:val="12"/>
          <w:lang w:val="en-AU" w:bidi="en-AU"/>
        </w:rPr>
      </w:pPr>
    </w:p>
    <w:p w14:paraId="78658A43" w14:textId="77777777" w:rsidR="00D677CE" w:rsidRDefault="001A5B86" w:rsidP="00B73D1A">
      <w:pPr>
        <w:pStyle w:val="Title"/>
        <w:rPr>
          <w:sz w:val="48"/>
          <w:szCs w:val="48"/>
        </w:rPr>
      </w:pPr>
      <w:r w:rsidRPr="00B73D1A">
        <w:rPr>
          <w:sz w:val="48"/>
          <w:szCs w:val="48"/>
        </w:rPr>
        <w:t xml:space="preserve">Professional Experience </w:t>
      </w:r>
    </w:p>
    <w:p w14:paraId="2623EF7A" w14:textId="3098FE6E" w:rsidR="00714E24" w:rsidRPr="00B73D1A" w:rsidRDefault="008C553A" w:rsidP="00B73D1A">
      <w:pPr>
        <w:pStyle w:val="Title"/>
        <w:rPr>
          <w:sz w:val="48"/>
          <w:szCs w:val="48"/>
        </w:rPr>
      </w:pPr>
      <w:r>
        <w:rPr>
          <w:sz w:val="48"/>
          <w:szCs w:val="48"/>
        </w:rPr>
        <w:t xml:space="preserve">Specialisation </w:t>
      </w:r>
      <w:r w:rsidR="001A5B86" w:rsidRPr="00B73D1A">
        <w:rPr>
          <w:sz w:val="48"/>
          <w:szCs w:val="48"/>
        </w:rPr>
        <w:t>Report</w:t>
      </w:r>
    </w:p>
    <w:p w14:paraId="7CCCC2EB" w14:textId="348E0CDA" w:rsidR="003B079C" w:rsidRPr="00C77461" w:rsidRDefault="00F5257E" w:rsidP="00C77461">
      <w:pPr>
        <w:ind w:left="-284"/>
        <w:rPr>
          <w:sz w:val="20"/>
          <w:szCs w:val="20"/>
        </w:rPr>
      </w:pPr>
      <w:r w:rsidRPr="00F5257E">
        <w:rPr>
          <w:sz w:val="20"/>
          <w:szCs w:val="20"/>
        </w:rPr>
        <w:t xml:space="preserve">The </w:t>
      </w:r>
      <w:r>
        <w:rPr>
          <w:sz w:val="20"/>
          <w:szCs w:val="20"/>
        </w:rPr>
        <w:t>S</w:t>
      </w:r>
      <w:r w:rsidRPr="00F5257E">
        <w:rPr>
          <w:sz w:val="20"/>
          <w:szCs w:val="20"/>
        </w:rPr>
        <w:t>pecialisation report</w:t>
      </w:r>
      <w:r w:rsidR="00426895">
        <w:rPr>
          <w:sz w:val="20"/>
          <w:szCs w:val="20"/>
        </w:rPr>
        <w:t xml:space="preserve"> is an accreditation requirement and</w:t>
      </w:r>
      <w:r w:rsidRPr="00F5257E">
        <w:rPr>
          <w:sz w:val="20"/>
          <w:szCs w:val="20"/>
        </w:rPr>
        <w:t xml:space="preserve"> is completed by the mentor teacher</w:t>
      </w:r>
      <w:r>
        <w:rPr>
          <w:sz w:val="20"/>
          <w:szCs w:val="20"/>
        </w:rPr>
        <w:t xml:space="preserve"> in addition to the final report.</w:t>
      </w:r>
      <w:r w:rsidRPr="00F5257E">
        <w:rPr>
          <w:sz w:val="20"/>
          <w:szCs w:val="20"/>
        </w:rPr>
        <w:t xml:space="preserve"> It provides an assessment of performance in teaching standards relating to the </w:t>
      </w:r>
      <w:r w:rsidRPr="00426895">
        <w:rPr>
          <w:b/>
          <w:bCs/>
          <w:sz w:val="20"/>
          <w:szCs w:val="20"/>
        </w:rPr>
        <w:t>five lessons taught</w:t>
      </w:r>
      <w:r w:rsidRPr="00F5257E">
        <w:rPr>
          <w:sz w:val="20"/>
          <w:szCs w:val="20"/>
        </w:rPr>
        <w:t xml:space="preserve"> in the preservice teacher’s </w:t>
      </w:r>
      <w:r w:rsidR="00426895">
        <w:rPr>
          <w:sz w:val="20"/>
          <w:szCs w:val="20"/>
        </w:rPr>
        <w:t>area of</w:t>
      </w:r>
      <w:r w:rsidRPr="00F5257E">
        <w:rPr>
          <w:sz w:val="20"/>
          <w:szCs w:val="20"/>
        </w:rPr>
        <w:t xml:space="preserve"> specialisation. </w:t>
      </w:r>
      <w:r w:rsidR="00426895">
        <w:rPr>
          <w:sz w:val="20"/>
          <w:szCs w:val="20"/>
        </w:rPr>
        <w:t>Refer to Unit Requirements and Guidelines for further details.</w:t>
      </w:r>
    </w:p>
    <w:p w14:paraId="615A0331" w14:textId="77777777" w:rsidR="00C77461" w:rsidRPr="00AF03E9" w:rsidRDefault="00C77461" w:rsidP="00C77461">
      <w:pPr>
        <w:rPr>
          <w:sz w:val="12"/>
          <w:szCs w:val="12"/>
        </w:rPr>
      </w:pP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7796"/>
        <w:gridCol w:w="34"/>
      </w:tblGrid>
      <w:tr w:rsidR="00B75D32" w:rsidRPr="003F6CDF" w14:paraId="37193B41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699FEB78" w14:textId="51F318FC" w:rsidR="00B75D32" w:rsidRPr="003F6CDF" w:rsidRDefault="00B75D32" w:rsidP="0002007E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b/>
                <w:color w:val="auto"/>
                <w:sz w:val="24"/>
                <w:szCs w:val="26"/>
              </w:rPr>
            </w:pPr>
            <w:proofErr w:type="gramStart"/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Pre</w:t>
            </w:r>
            <w:proofErr w:type="gramEnd"/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-service Teacher</w:t>
            </w:r>
            <w:r w:rsidRPr="003F6CDF">
              <w:rPr>
                <w:rFonts w:ascii="Calibri Light" w:hAnsi="Calibri Light" w:cs="Calibri Light"/>
                <w:b/>
                <w:bCs/>
                <w:color w:val="auto"/>
                <w:sz w:val="24"/>
                <w:szCs w:val="26"/>
              </w:rPr>
              <w:t xml:space="preserve"> Details</w:t>
            </w:r>
          </w:p>
        </w:tc>
      </w:tr>
      <w:tr w:rsidR="00B75D32" w:rsidRPr="00846B5C" w14:paraId="323F7C39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E02EC3A" w14:textId="77777777" w:rsidR="00B75D32" w:rsidRPr="00051494" w:rsidRDefault="00B75D32" w:rsidP="0002007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312D4F14" w14:textId="77777777" w:rsidR="00B75D32" w:rsidRPr="00E91ADF" w:rsidRDefault="00963DE2" w:rsidP="0002007E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76011493"/>
                <w:placeholder>
                  <w:docPart w:val="B0F5118340424034A023FAC0E7AE2152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75D32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75D32" w:rsidRPr="00846B5C" w14:paraId="79EEA523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88D54E6" w14:textId="77777777" w:rsidR="00B75D32" w:rsidRPr="00051494" w:rsidRDefault="00B75D32" w:rsidP="0002007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udent I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0FECC40" w14:textId="77777777" w:rsidR="00B75D32" w:rsidRPr="00E91ADF" w:rsidRDefault="00963DE2" w:rsidP="0002007E">
            <w:pPr>
              <w:spacing w:before="120" w:after="120"/>
              <w:textAlignment w:val="baseline"/>
              <w:rPr>
                <w:rStyle w:val="Style10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841825067"/>
                <w:placeholder>
                  <w:docPart w:val="CE5854FF9CD648BAA4EA08910B879879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75D32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956FC" w:rsidRPr="00846B5C" w14:paraId="1AFE346E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369AC85" w14:textId="4E5BC265" w:rsidR="00A956FC" w:rsidRPr="00051494" w:rsidRDefault="00A956FC" w:rsidP="0002007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it Cod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80C4D4C" w14:textId="27EA28A7" w:rsidR="00A956FC" w:rsidRDefault="00963DE2" w:rsidP="0002007E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376740356"/>
                <w:placeholder>
                  <w:docPart w:val="B712747B425D4145B0DE77129032E841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75D32" w:rsidRPr="00846B5C" w14:paraId="16B86603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53423383" w14:textId="77777777" w:rsidR="00B75D32" w:rsidRPr="00051494" w:rsidRDefault="00B75D32" w:rsidP="0002007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mester/Year enrolle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2DBF15E9" w14:textId="77777777" w:rsidR="00B75D32" w:rsidRPr="00E91ADF" w:rsidRDefault="00963DE2" w:rsidP="0002007E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799728364"/>
                <w:placeholder>
                  <w:docPart w:val="866AA9BC8532410F9921C755C5992FA1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75D32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75D32" w:rsidRPr="00846B5C" w14:paraId="635A4871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3B2E36D0" w14:textId="77777777" w:rsidR="00B75D32" w:rsidRPr="00051494" w:rsidRDefault="00B75D32" w:rsidP="0002007E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Start Dat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76F9AC77" w14:textId="77777777" w:rsidR="00B75D32" w:rsidRPr="00E91ADF" w:rsidRDefault="00963DE2" w:rsidP="0002007E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18203891"/>
                <w:placeholder>
                  <w:docPart w:val="F75E68D1EB604157A0F839124CD6316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B75D32" w:rsidRPr="00E91ADF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B75D32" w:rsidRPr="00846B5C" w14:paraId="0B8D5C55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999F098" w14:textId="77777777" w:rsidR="00B75D32" w:rsidRPr="00051494" w:rsidRDefault="00B75D32" w:rsidP="0002007E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End Dat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1AFAD04" w14:textId="77777777" w:rsidR="00B75D32" w:rsidRPr="00E91ADF" w:rsidRDefault="00963DE2" w:rsidP="0002007E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02382297"/>
                <w:placeholder>
                  <w:docPart w:val="5DAE88C69CF8475DBEBCCED4A786C607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B75D32" w:rsidRPr="00E91ADF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B75D32" w:rsidRPr="00846B5C" w14:paraId="1B265C76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91BCF3E" w14:textId="77777777" w:rsidR="00B75D32" w:rsidRPr="00051494" w:rsidRDefault="00B75D32" w:rsidP="0002007E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 w:rsidRPr="00051494">
              <w:rPr>
                <w:rFonts w:ascii="Calibri Light" w:hAnsi="Calibri Light" w:cs="Calibri Light"/>
                <w:bCs/>
              </w:rPr>
              <w:t>Days Completed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AEA575D" w14:textId="77777777" w:rsidR="00B75D32" w:rsidRPr="00E91ADF" w:rsidRDefault="00963DE2" w:rsidP="0002007E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59826131"/>
                <w:placeholder>
                  <w:docPart w:val="1ED43B7863C444DA9B6CFA51B946698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75D32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846B5C" w14:paraId="0E055CD2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73BF0A24" w14:textId="3089B7AA" w:rsidR="00A67DCD" w:rsidRPr="00051494" w:rsidRDefault="00A67DC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Report Typ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02F50D21" w14:textId="5E7573B4" w:rsidR="00A67DCD" w:rsidRPr="00E91ADF" w:rsidRDefault="00A344D6" w:rsidP="00A67DCD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r>
              <w:rPr>
                <w:rStyle w:val="ReportEntries"/>
                <w:rFonts w:asciiTheme="majorHAnsi" w:hAnsiTheme="majorHAnsi" w:cstheme="majorHAnsi"/>
              </w:rPr>
              <w:t>Specialisation</w:t>
            </w:r>
          </w:p>
        </w:tc>
      </w:tr>
      <w:tr w:rsidR="00A67DCD" w:rsidRPr="00846B5C" w14:paraId="64EC0C9F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29B5CDE5" w14:textId="77777777" w:rsidR="00A67DCD" w:rsidRPr="00051494" w:rsidRDefault="00A67DC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 w:rsidRPr="00051494">
              <w:rPr>
                <w:rFonts w:ascii="Calibri Light" w:hAnsi="Calibri Light" w:cs="Calibri Light"/>
              </w:rPr>
              <w:t>Date of Report Completion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EA8986B" w14:textId="77777777" w:rsidR="00A67DCD" w:rsidRPr="00E91ADF" w:rsidRDefault="00963DE2" w:rsidP="00A67DCD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70364561"/>
                <w:placeholder>
                  <w:docPart w:val="495786119F374F139B86109251D30DAD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A67DCD" w:rsidRPr="00E91ADF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67DCD" w:rsidRPr="003F6CDF" w14:paraId="62293516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67772DE9" w14:textId="77777777" w:rsidR="00A67DCD" w:rsidRPr="003F6CDF" w:rsidRDefault="00A67DCD" w:rsidP="00A67DCD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 w:rsidRPr="003F6CDF">
              <w:rPr>
                <w:rStyle w:val="PlaceholderText"/>
                <w:b/>
                <w:bCs/>
                <w:color w:val="auto"/>
                <w:sz w:val="24"/>
              </w:rPr>
              <w:t>Education Setting Details</w:t>
            </w:r>
          </w:p>
        </w:tc>
      </w:tr>
      <w:tr w:rsidR="00A67DCD" w:rsidRPr="00051494" w14:paraId="0C1E5EE6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1E666FB" w14:textId="66BF0A87" w:rsidR="00A67DCD" w:rsidRPr="00051494" w:rsidRDefault="00A67DC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 Name</w:t>
            </w:r>
            <w:r w:rsidR="00D970DD">
              <w:rPr>
                <w:rFonts w:ascii="Calibri Light" w:hAnsi="Calibri Light" w:cs="Calibri Light"/>
              </w:rPr>
              <w:t xml:space="preserve"> and Location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F098ACA" w14:textId="77777777" w:rsidR="00A67DCD" w:rsidRPr="00E91ADF" w:rsidRDefault="00963DE2" w:rsidP="00A67DCD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33288503"/>
                <w:placeholder>
                  <w:docPart w:val="54FF4D8E2CAD49E9A4C6BB128E9B1B64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14:paraId="3DC01A02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42B462B" w14:textId="7B48BDA9" w:rsidR="00A67DCD" w:rsidRPr="00051494" w:rsidRDefault="00D970D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ate or Territory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B2FA455" w14:textId="77777777" w:rsidR="00A67DCD" w:rsidRPr="00E91ADF" w:rsidRDefault="00963DE2" w:rsidP="00A67DCD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50367417"/>
                <w:placeholder>
                  <w:docPart w:val="290AFF19A7864838BC7F21AF6CA8B961"/>
                </w:placeholder>
                <w:showingPlcHdr/>
                <w:dropDownList>
                  <w:listItem w:value="Choose an item."/>
                  <w:listItem w:displayText="NT" w:value="NT"/>
                  <w:listItem w:displayText="SA" w:value="SA"/>
                  <w:listItem w:displayText="WA" w:value="WA"/>
                  <w:listItem w:displayText="ACT" w:value="ACT"/>
                  <w:listItem w:displayText="Tas" w:value="Tas"/>
                  <w:listItem w:displayText="Qld" w:value="Qld"/>
                  <w:listItem w:displayText="NSW" w:value="NSW"/>
                  <w:listItem w:displayText="Vic" w:value="Vic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67DCD" w:rsidRPr="00CD6317" w14:paraId="227BF3FB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DB2A35C" w14:textId="77777777" w:rsidR="00A67DCD" w:rsidRPr="00051494" w:rsidRDefault="00A67DCD" w:rsidP="00A67DCD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1931B1BA" w14:textId="77777777" w:rsidR="00A67DCD" w:rsidRPr="00E91ADF" w:rsidRDefault="00963DE2" w:rsidP="00A67DCD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302824"/>
                <w:placeholder>
                  <w:docPart w:val="AE8DD73C2A9F4D8A89AD3B218F4DB8FB"/>
                </w:placeholder>
                <w:showingPlcHdr/>
                <w:dropDownList>
                  <w:listItem w:value="Choose an item."/>
                  <w:listItem w:displayText="Early Childhood" w:value="Early Childhood"/>
                  <w:listItem w:displayText="Primary" w:value="Primary"/>
                  <w:listItem w:displayText="Secondary" w:value="Secondary"/>
                  <w:listItem w:displayText="Combined" w:value="Combined"/>
                  <w:listItem w:displayText="Special School" w:value="Special School"/>
                  <w:listItem w:displayText="Distance Education" w:value="Distance Education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67DCD" w14:paraId="70D151C5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84B9BA2" w14:textId="77777777" w:rsidR="00A67DCD" w:rsidRPr="00051494" w:rsidRDefault="00A67DCD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lass/Year Level/Ages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579E5936" w14:textId="77777777" w:rsidR="00A67DCD" w:rsidRPr="00E91ADF" w:rsidRDefault="00963DE2" w:rsidP="00A67DCD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78803537"/>
                <w:placeholder>
                  <w:docPart w:val="6AC0AD88A41B4587AF25D3B4DE1F946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051494" w14:paraId="3029285D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6CD59D4" w14:textId="77777777" w:rsidR="00A67DCD" w:rsidRPr="00051494" w:rsidRDefault="00A67DCD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ame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EFBE265" w14:textId="77777777" w:rsidR="00A67DCD" w:rsidRPr="00E91ADF" w:rsidRDefault="00963DE2" w:rsidP="00A67DCD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28694083"/>
                <w:placeholder>
                  <w:docPart w:val="4DD7A5DBAF9C4273982AFDB89436DF15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14:paraId="639F7C83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35FE524D" w14:textId="77777777" w:rsidR="00A67DCD" w:rsidRPr="00051494" w:rsidRDefault="00A67DCD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8A817A1" w14:textId="77777777" w:rsidR="00A67DCD" w:rsidRPr="00E91ADF" w:rsidRDefault="00963DE2" w:rsidP="00A67DCD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070963994"/>
                <w:placeholder>
                  <w:docPart w:val="3BD518760EEA49D282BEE690CB8D03B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051494" w14:paraId="20A43439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7878A5B2" w14:textId="77777777" w:rsidR="00A67DCD" w:rsidRPr="00051494" w:rsidRDefault="00A67DCD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779A463" w14:textId="77777777" w:rsidR="00A67DCD" w:rsidRPr="00E91ADF" w:rsidRDefault="00963DE2" w:rsidP="00A67DCD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72522865"/>
                <w:placeholder>
                  <w:docPart w:val="F7A1BB446B424AC195E8AD9EC0E0DE9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14:paraId="2B245473" w14:textId="77777777" w:rsidTr="006A788D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6742268" w14:textId="10C03D6D" w:rsidR="00A67DCD" w:rsidRPr="00051494" w:rsidRDefault="00F83AAA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 w:rsidR="00A67DCD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058D65C" w14:textId="77777777" w:rsidR="00A67DCD" w:rsidRPr="00E91ADF" w:rsidRDefault="00963DE2" w:rsidP="00A67DCD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580607649"/>
                <w:placeholder>
                  <w:docPart w:val="AB5B3E444E97422AA28BECD4A39DD175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051494" w14:paraId="341EE73D" w14:textId="77777777" w:rsidTr="0031273A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2BC88F21" w14:textId="14A3E928" w:rsidR="00A67DCD" w:rsidRPr="00051494" w:rsidRDefault="00F83AAA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 w:rsidR="00A67DCD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827A62D" w14:textId="77777777" w:rsidR="00A67DCD" w:rsidRPr="00E91ADF" w:rsidRDefault="00963DE2" w:rsidP="00A67DCD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33192897"/>
                <w:placeholder>
                  <w:docPart w:val="75018328C26E456C81ABAC24E8111F2B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14:paraId="26599D61" w14:textId="77777777" w:rsidTr="0031273A">
        <w:trPr>
          <w:gridAfter w:val="1"/>
          <w:wAfter w:w="34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2099CF4D" w14:textId="347C0292" w:rsidR="00A67DCD" w:rsidRPr="00051494" w:rsidRDefault="00F83AAA" w:rsidP="00A67DCD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 w:rsidR="00A67DCD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="00A67DCD"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7B28308" w14:textId="109EFA4F" w:rsidR="00A344D6" w:rsidRPr="00495D72" w:rsidRDefault="00963DE2" w:rsidP="00A67DCD">
            <w:pPr>
              <w:spacing w:before="120" w:after="120"/>
              <w:textAlignment w:val="baseline"/>
              <w:rPr>
                <w:rStyle w:val="Style10"/>
                <w:rFonts w:cstheme="majorHAnsi"/>
                <w:color w:val="404040" w:themeColor="text1" w:themeTint="BF"/>
                <w:sz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16384889"/>
                <w:placeholder>
                  <w:docPart w:val="FEB59F93BF5D487A91B828B84162559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67DCD" w:rsidRPr="00E91ADF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67DCD" w:rsidRPr="00EF01FF" w14:paraId="7E4FFC83" w14:textId="77777777" w:rsidTr="006A788D">
        <w:trPr>
          <w:trHeight w:val="567"/>
          <w:jc w:val="center"/>
        </w:trPr>
        <w:tc>
          <w:tcPr>
            <w:tcW w:w="10632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78660EBA" w14:textId="77777777" w:rsidR="00A67DCD" w:rsidRPr="001C5F48" w:rsidRDefault="00A67DCD" w:rsidP="00A67DCD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1C5F48">
              <w:rPr>
                <w:rFonts w:ascii="Calibri Light" w:hAnsi="Calibri Light" w:cs="Calibri Light"/>
                <w:b/>
                <w:sz w:val="24"/>
              </w:rPr>
              <w:lastRenderedPageBreak/>
              <w:t>Reporting Guidelines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and </w:t>
            </w:r>
            <w:r w:rsidRPr="004234A7">
              <w:rPr>
                <w:rFonts w:ascii="Calibri Light" w:hAnsi="Calibri Light" w:cs="Calibri Light"/>
                <w:b/>
                <w:sz w:val="24"/>
              </w:rPr>
              <w:t>Assessment Recommendations.</w:t>
            </w:r>
          </w:p>
        </w:tc>
      </w:tr>
    </w:tbl>
    <w:p w14:paraId="0C8DCD72" w14:textId="77777777" w:rsidR="00413AE4" w:rsidRPr="007E0677" w:rsidRDefault="00413AE4" w:rsidP="00413AE4">
      <w:pPr>
        <w:spacing w:line="360" w:lineRule="auto"/>
        <w:ind w:left="-142"/>
        <w:rPr>
          <w:b/>
          <w:bCs/>
        </w:rPr>
      </w:pPr>
      <w:r w:rsidRPr="007E0677">
        <w:rPr>
          <w:b/>
          <w:bCs/>
        </w:rPr>
        <w:t>Assessment Principles</w:t>
      </w:r>
    </w:p>
    <w:p w14:paraId="526BB3A4" w14:textId="77777777" w:rsidR="00CC2BCD" w:rsidRPr="007E0677" w:rsidRDefault="00CC2BCD" w:rsidP="00CC2BCD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037F14">
        <w:rPr>
          <w:rFonts w:ascii="Calibri Light" w:hAnsi="Calibri Light" w:cs="Calibri Light"/>
          <w:b/>
          <w:bCs/>
          <w:sz w:val="20"/>
          <w:szCs w:val="20"/>
        </w:rPr>
        <w:t xml:space="preserve">Professional Judgement is </w:t>
      </w:r>
      <w:r>
        <w:rPr>
          <w:rFonts w:ascii="Calibri Light" w:hAnsi="Calibri Light" w:cs="Calibri Light"/>
          <w:b/>
          <w:bCs/>
          <w:sz w:val="20"/>
          <w:szCs w:val="20"/>
        </w:rPr>
        <w:t>E</w:t>
      </w:r>
      <w:r w:rsidRPr="00037F14">
        <w:rPr>
          <w:rFonts w:ascii="Calibri Light" w:hAnsi="Calibri Light" w:cs="Calibri Light"/>
          <w:b/>
          <w:bCs/>
          <w:sz w:val="20"/>
          <w:szCs w:val="20"/>
        </w:rPr>
        <w:t>ssential</w:t>
      </w:r>
      <w:r w:rsidRPr="00037F14">
        <w:rPr>
          <w:rFonts w:ascii="Calibri Light" w:hAnsi="Calibri Light" w:cs="Calibri Light"/>
          <w:sz w:val="20"/>
          <w:szCs w:val="20"/>
        </w:rPr>
        <w:t xml:space="preserve">: </w:t>
      </w:r>
      <w:r w:rsidRPr="00625553">
        <w:rPr>
          <w:rFonts w:ascii="Calibri Light" w:hAnsi="Calibri Light" w:cs="Calibri Light"/>
          <w:sz w:val="20"/>
          <w:szCs w:val="20"/>
        </w:rPr>
        <w:t xml:space="preserve">Mentors assess the Pre-service Teacher’s progress based on direct observation, collected evidence, and the specific context of the placement. Assessment focuses on the Pre-service Teacher’s demonstrated </w:t>
      </w:r>
      <w:r w:rsidRPr="0063381D">
        <w:rPr>
          <w:rFonts w:ascii="Calibri Light" w:hAnsi="Calibri Light" w:cs="Calibri Light"/>
          <w:sz w:val="20"/>
          <w:szCs w:val="20"/>
        </w:rPr>
        <w:t xml:space="preserve">knowledge, practice, and engagement in relation to the Graduate </w:t>
      </w:r>
      <w:r>
        <w:rPr>
          <w:rFonts w:ascii="Calibri Light" w:hAnsi="Calibri Light" w:cs="Calibri Light"/>
          <w:sz w:val="20"/>
          <w:szCs w:val="20"/>
        </w:rPr>
        <w:t xml:space="preserve">Australian Professional Standards for Teachers (APSTs). </w:t>
      </w:r>
    </w:p>
    <w:p w14:paraId="08D76C8E" w14:textId="77777777" w:rsidR="00CC2BCD" w:rsidRPr="005D5214" w:rsidRDefault="00CC2BCD" w:rsidP="00CC2BCD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98310A">
        <w:rPr>
          <w:rFonts w:ascii="Calibri Light" w:hAnsi="Calibri Light" w:cs="Calibri Light"/>
          <w:b/>
          <w:bCs/>
          <w:sz w:val="20"/>
          <w:szCs w:val="20"/>
        </w:rPr>
        <w:t>Placement Context Matters</w:t>
      </w:r>
      <w:r w:rsidRPr="0098310A">
        <w:rPr>
          <w:rFonts w:ascii="Calibri Light" w:hAnsi="Calibri Light" w:cs="Calibri Light"/>
          <w:sz w:val="20"/>
          <w:szCs w:val="20"/>
        </w:rPr>
        <w:t xml:space="preserve">: </w:t>
      </w:r>
      <w:r w:rsidRPr="00991384">
        <w:rPr>
          <w:rFonts w:ascii="Calibri Light" w:hAnsi="Calibri Light" w:cs="Calibri Light"/>
          <w:sz w:val="20"/>
          <w:szCs w:val="20"/>
        </w:rPr>
        <w:t xml:space="preserve">When assessing, mentors must consider whether the Pre-service Teacher had realistic and sufficient opportunities to demonstrate each Graduate </w:t>
      </w:r>
      <w:r>
        <w:rPr>
          <w:rFonts w:ascii="Calibri Light" w:hAnsi="Calibri Light" w:cs="Calibri Light"/>
          <w:sz w:val="20"/>
          <w:szCs w:val="20"/>
        </w:rPr>
        <w:t>APST</w:t>
      </w:r>
      <w:r w:rsidRPr="00991384">
        <w:rPr>
          <w:rFonts w:ascii="Calibri Light" w:hAnsi="Calibri Light" w:cs="Calibri Light"/>
          <w:sz w:val="20"/>
          <w:szCs w:val="20"/>
        </w:rPr>
        <w:t xml:space="preserve"> descriptor. Judgements should reflect the unique characteristics and constraints of the placement setting.</w:t>
      </w:r>
    </w:p>
    <w:p w14:paraId="5D279FAE" w14:textId="2DF0BD47" w:rsidR="00F5257E" w:rsidRPr="005D5214" w:rsidRDefault="006E73AC" w:rsidP="00CC2BCD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6E73AC">
        <w:rPr>
          <w:rFonts w:ascii="Calibri Light" w:hAnsi="Calibri Light" w:cs="Calibri Light"/>
          <w:b/>
          <w:bCs/>
          <w:sz w:val="20"/>
          <w:szCs w:val="20"/>
        </w:rPr>
        <w:t>Specialisation:</w:t>
      </w:r>
      <w:r>
        <w:rPr>
          <w:rFonts w:ascii="Calibri Light" w:hAnsi="Calibri Light" w:cs="Calibri Light"/>
          <w:sz w:val="20"/>
          <w:szCs w:val="20"/>
        </w:rPr>
        <w:t xml:space="preserve"> The area of specialisation is determined by the subject area of the </w:t>
      </w:r>
      <w:r w:rsidR="00D315C2">
        <w:rPr>
          <w:rFonts w:ascii="Calibri Light" w:hAnsi="Calibri Light" w:cs="Calibri Light"/>
          <w:sz w:val="20"/>
          <w:szCs w:val="20"/>
        </w:rPr>
        <w:t xml:space="preserve">Pre-Service Teacher’s </w:t>
      </w:r>
      <w:r w:rsidRPr="006E73AC">
        <w:rPr>
          <w:rFonts w:ascii="Calibri Light" w:hAnsi="Calibri Light" w:cs="Calibri Light"/>
          <w:sz w:val="20"/>
          <w:szCs w:val="20"/>
        </w:rPr>
        <w:t>undergraduate degree. If unsure of</w:t>
      </w:r>
      <w:r w:rsidR="00D315C2">
        <w:rPr>
          <w:rFonts w:ascii="Calibri Light" w:hAnsi="Calibri Light" w:cs="Calibri Light"/>
          <w:sz w:val="20"/>
          <w:szCs w:val="20"/>
        </w:rPr>
        <w:t xml:space="preserve"> the</w:t>
      </w:r>
      <w:r w:rsidRPr="006E73AC">
        <w:rPr>
          <w:rFonts w:ascii="Calibri Light" w:hAnsi="Calibri Light" w:cs="Calibri Light"/>
          <w:sz w:val="20"/>
          <w:szCs w:val="20"/>
        </w:rPr>
        <w:t xml:space="preserve"> area of specialisation, </w:t>
      </w:r>
      <w:r w:rsidR="00D315C2">
        <w:rPr>
          <w:rFonts w:ascii="Calibri Light" w:hAnsi="Calibri Light" w:cs="Calibri Light"/>
          <w:sz w:val="20"/>
          <w:szCs w:val="20"/>
        </w:rPr>
        <w:t>the Pre-Service Teacher should</w:t>
      </w:r>
      <w:r w:rsidRPr="006E73AC">
        <w:rPr>
          <w:rFonts w:ascii="Calibri Light" w:hAnsi="Calibri Light" w:cs="Calibri Light"/>
          <w:sz w:val="20"/>
          <w:szCs w:val="20"/>
        </w:rPr>
        <w:t xml:space="preserve"> contact </w:t>
      </w:r>
      <w:r w:rsidR="00D315C2">
        <w:rPr>
          <w:rFonts w:ascii="Calibri Light" w:hAnsi="Calibri Light" w:cs="Calibri Light"/>
          <w:sz w:val="20"/>
          <w:szCs w:val="20"/>
        </w:rPr>
        <w:t xml:space="preserve">their </w:t>
      </w:r>
      <w:r w:rsidRPr="006E73AC">
        <w:rPr>
          <w:rFonts w:ascii="Calibri Light" w:hAnsi="Calibri Light" w:cs="Calibri Light"/>
          <w:sz w:val="20"/>
          <w:szCs w:val="20"/>
        </w:rPr>
        <w:t>Course Coordinator.</w:t>
      </w:r>
    </w:p>
    <w:p w14:paraId="058390C3" w14:textId="77777777" w:rsidR="00413AE4" w:rsidRDefault="00413AE4" w:rsidP="00413AE4">
      <w:pPr>
        <w:spacing w:line="360" w:lineRule="auto"/>
        <w:ind w:left="-142"/>
        <w:rPr>
          <w:b/>
          <w:bCs/>
        </w:rPr>
      </w:pPr>
      <w:r w:rsidRPr="008262A9">
        <w:rPr>
          <w:b/>
          <w:bCs/>
        </w:rPr>
        <w:t xml:space="preserve">Assessment </w:t>
      </w:r>
      <w:r>
        <w:rPr>
          <w:b/>
          <w:bCs/>
        </w:rPr>
        <w:t>Sca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211"/>
      </w:tblGrid>
      <w:tr w:rsidR="00413AE4" w14:paraId="4DCB5BDD" w14:textId="77777777" w:rsidTr="0002007E">
        <w:trPr>
          <w:trHeight w:val="737"/>
        </w:trPr>
        <w:tc>
          <w:tcPr>
            <w:tcW w:w="1701" w:type="dxa"/>
            <w:tcBorders>
              <w:top w:val="single" w:sz="4" w:space="0" w:color="D9D9D9" w:themeColor="background1" w:themeShade="D9"/>
            </w:tcBorders>
          </w:tcPr>
          <w:p w14:paraId="23553ECA" w14:textId="77777777" w:rsidR="00413AE4" w:rsidRDefault="00413AE4" w:rsidP="0002007E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Met</w:t>
            </w:r>
          </w:p>
        </w:tc>
        <w:tc>
          <w:tcPr>
            <w:tcW w:w="8211" w:type="dxa"/>
            <w:tcBorders>
              <w:top w:val="single" w:sz="4" w:space="0" w:color="D9D9D9" w:themeColor="background1" w:themeShade="D9"/>
            </w:tcBorders>
          </w:tcPr>
          <w:p w14:paraId="18569CD5" w14:textId="568287CB" w:rsidR="00413AE4" w:rsidRDefault="00413AE4" w:rsidP="0002007E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teacher standard descriptor has been me</w:t>
            </w:r>
            <w:r w:rsidR="008D30C3">
              <w:rPr>
                <w:rFonts w:ascii="Calibri Light" w:hAnsi="Calibri Light" w:cs="Calibri Light"/>
                <w:sz w:val="20"/>
                <w:szCs w:val="20"/>
              </w:rPr>
              <w:t>t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  <w:tr w:rsidR="00413AE4" w14:paraId="10CCE7E9" w14:textId="77777777" w:rsidTr="0002007E">
        <w:trPr>
          <w:trHeight w:val="737"/>
        </w:trPr>
        <w:tc>
          <w:tcPr>
            <w:tcW w:w="1701" w:type="dxa"/>
          </w:tcPr>
          <w:p w14:paraId="0D9007E0" w14:textId="77777777" w:rsidR="00413AE4" w:rsidRDefault="00413AE4" w:rsidP="0002007E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Met</w:t>
            </w:r>
          </w:p>
        </w:tc>
        <w:tc>
          <w:tcPr>
            <w:tcW w:w="8211" w:type="dxa"/>
          </w:tcPr>
          <w:p w14:paraId="698AE700" w14:textId="3910A25D" w:rsidR="00413AE4" w:rsidRDefault="00413AE4" w:rsidP="0002007E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offered for assessment but 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has 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>not been me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 (Targeted Support must be initiated</w:t>
            </w:r>
            <w:r w:rsidR="003247A9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for an Interim Repor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)</w:t>
            </w:r>
          </w:p>
        </w:tc>
      </w:tr>
      <w:tr w:rsidR="00413AE4" w14:paraId="7CACAAB1" w14:textId="77777777" w:rsidTr="0002007E">
        <w:trPr>
          <w:trHeight w:val="737"/>
        </w:trPr>
        <w:tc>
          <w:tcPr>
            <w:tcW w:w="1701" w:type="dxa"/>
          </w:tcPr>
          <w:p w14:paraId="1FE98141" w14:textId="77777777" w:rsidR="00413AE4" w:rsidRDefault="00413AE4" w:rsidP="0002007E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Developing</w:t>
            </w:r>
          </w:p>
        </w:tc>
        <w:tc>
          <w:tcPr>
            <w:tcW w:w="8211" w:type="dxa"/>
          </w:tcPr>
          <w:p w14:paraId="5C106983" w14:textId="686AC254" w:rsidR="00413AE4" w:rsidRDefault="00413AE4" w:rsidP="0002007E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partially met with scope for further development during subsequent placement days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</w:t>
            </w:r>
          </w:p>
        </w:tc>
      </w:tr>
      <w:tr w:rsidR="00413AE4" w14:paraId="49661966" w14:textId="77777777" w:rsidTr="0002007E">
        <w:trPr>
          <w:trHeight w:val="737"/>
        </w:trPr>
        <w:tc>
          <w:tcPr>
            <w:tcW w:w="1701" w:type="dxa"/>
            <w:tcBorders>
              <w:bottom w:val="single" w:sz="4" w:space="0" w:color="D9D9D9" w:themeColor="background1" w:themeShade="D9"/>
            </w:tcBorders>
          </w:tcPr>
          <w:p w14:paraId="071D3BEB" w14:textId="77777777" w:rsidR="00413AE4" w:rsidRDefault="00413AE4" w:rsidP="0002007E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Encountered</w:t>
            </w:r>
          </w:p>
        </w:tc>
        <w:tc>
          <w:tcPr>
            <w:tcW w:w="8211" w:type="dxa"/>
            <w:tcBorders>
              <w:bottom w:val="single" w:sz="4" w:space="0" w:color="D9D9D9" w:themeColor="background1" w:themeShade="D9"/>
            </w:tcBorders>
          </w:tcPr>
          <w:p w14:paraId="07906457" w14:textId="686585BD" w:rsidR="00413AE4" w:rsidRDefault="00413AE4" w:rsidP="0002007E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No opportunity was available for the pre-service teacher to meet the descriptor in this placement period, and it should be a focus </w:t>
            </w:r>
            <w:r w:rsidR="00CC2BCD">
              <w:rPr>
                <w:rFonts w:ascii="Calibri Light" w:hAnsi="Calibri Light" w:cs="Calibri Light"/>
                <w:sz w:val="20"/>
                <w:szCs w:val="20"/>
              </w:rPr>
              <w:t>during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future placement days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</w:tbl>
    <w:p w14:paraId="6CE935F1" w14:textId="77777777" w:rsidR="00413AE4" w:rsidRPr="00D571AE" w:rsidRDefault="00413AE4" w:rsidP="00413AE4">
      <w:pPr>
        <w:ind w:left="-142"/>
        <w:rPr>
          <w:rStyle w:val="IntenseEmphasis"/>
          <w:rFonts w:ascii="Calibri Light" w:hAnsi="Calibri Light" w:cs="Calibri Light"/>
          <w:i w:val="0"/>
          <w:iCs w:val="0"/>
          <w:sz w:val="12"/>
          <w:szCs w:val="12"/>
        </w:rPr>
      </w:pPr>
    </w:p>
    <w:p w14:paraId="49C7613A" w14:textId="77777777" w:rsidR="00413AE4" w:rsidRPr="00B44AFE" w:rsidRDefault="00413AE4" w:rsidP="00413AE4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T</w:t>
      </w:r>
      <w:r w:rsidRPr="00B44AF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argeted Support </w:t>
      </w:r>
    </w:p>
    <w:p w14:paraId="00E9BF86" w14:textId="77251E30" w:rsidR="00413AE4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>A Targeted Support Plan must be initiated when a Pre-service Teacher is at risk of not meeting the required Australian Professional Standards for Teachers</w:t>
      </w:r>
      <w:r>
        <w:rPr>
          <w:rFonts w:ascii="Calibri Light" w:hAnsi="Calibri Light" w:cs="Calibri Light"/>
          <w:sz w:val="20"/>
          <w:szCs w:val="20"/>
        </w:rPr>
        <w:t xml:space="preserve"> or receives a </w:t>
      </w:r>
      <w:r w:rsidR="006C58F3">
        <w:rPr>
          <w:rFonts w:ascii="Calibri Light" w:hAnsi="Calibri Light" w:cs="Calibri Light"/>
          <w:sz w:val="20"/>
          <w:szCs w:val="20"/>
        </w:rPr>
        <w:t>“</w:t>
      </w:r>
      <w:r>
        <w:rPr>
          <w:rFonts w:ascii="Calibri Light" w:hAnsi="Calibri Light" w:cs="Calibri Light"/>
          <w:i/>
          <w:iCs/>
          <w:sz w:val="20"/>
          <w:szCs w:val="20"/>
        </w:rPr>
        <w:t>Not Met</w:t>
      </w:r>
      <w:r w:rsidR="006C58F3">
        <w:rPr>
          <w:rFonts w:ascii="Calibri Light" w:hAnsi="Calibri Light" w:cs="Calibri Light"/>
          <w:i/>
          <w:iCs/>
          <w:sz w:val="20"/>
          <w:szCs w:val="20"/>
        </w:rPr>
        <w:t>”</w:t>
      </w:r>
      <w:r>
        <w:rPr>
          <w:rFonts w:ascii="Calibri Light" w:hAnsi="Calibri Light" w:cs="Calibri Light"/>
          <w:i/>
          <w:iCs/>
          <w:sz w:val="20"/>
          <w:szCs w:val="20"/>
        </w:rPr>
        <w:t xml:space="preserve"> </w:t>
      </w:r>
      <w:r>
        <w:rPr>
          <w:rFonts w:ascii="Calibri Light" w:hAnsi="Calibri Light" w:cs="Calibri Light"/>
          <w:sz w:val="20"/>
          <w:szCs w:val="20"/>
        </w:rPr>
        <w:t>rating against one or more standards in their Interim Report</w:t>
      </w:r>
      <w:r w:rsidRPr="00B44AFE">
        <w:rPr>
          <w:rFonts w:ascii="Calibri Light" w:hAnsi="Calibri Light" w:cs="Calibri Light"/>
          <w:sz w:val="20"/>
          <w:szCs w:val="20"/>
        </w:rPr>
        <w:t xml:space="preserve">. </w:t>
      </w:r>
    </w:p>
    <w:p w14:paraId="226515CE" w14:textId="77777777" w:rsidR="00413AE4" w:rsidRPr="00B44AFE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1B023411" w14:textId="77777777" w:rsidR="00413AE4" w:rsidRPr="00B44AFE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cstheme="majorHAnsi"/>
          <w:sz w:val="20"/>
          <w:szCs w:val="20"/>
        </w:rPr>
        <w:t>If a mentor teacher identifies that a PST may not meet the requirements of the placement, they must:</w:t>
      </w:r>
    </w:p>
    <w:p w14:paraId="3E941FF1" w14:textId="50CBF2FD" w:rsidR="00413AE4" w:rsidRDefault="00413AE4" w:rsidP="00413AE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>Immediately contact the allocated Professional Experience Supervisor</w:t>
      </w:r>
      <w:r w:rsidR="00733F79">
        <w:rPr>
          <w:rFonts w:cstheme="majorHAnsi"/>
          <w:sz w:val="20"/>
          <w:szCs w:val="22"/>
        </w:rPr>
        <w:t>.</w:t>
      </w:r>
      <w:r w:rsidRPr="008C7D59">
        <w:rPr>
          <w:rFonts w:cstheme="majorHAnsi"/>
          <w:sz w:val="20"/>
          <w:szCs w:val="22"/>
        </w:rPr>
        <w:t xml:space="preserve"> </w:t>
      </w:r>
    </w:p>
    <w:p w14:paraId="539A45BE" w14:textId="77777777" w:rsidR="00413AE4" w:rsidRPr="008C7D59" w:rsidRDefault="00413AE4" w:rsidP="00413AE4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 xml:space="preserve">Complete </w:t>
      </w:r>
      <w:r>
        <w:rPr>
          <w:rFonts w:cstheme="majorHAnsi"/>
          <w:sz w:val="20"/>
          <w:szCs w:val="22"/>
        </w:rPr>
        <w:t>a</w:t>
      </w:r>
      <w:r w:rsidRPr="008C7D59">
        <w:rPr>
          <w:rFonts w:cstheme="majorHAnsi"/>
          <w:sz w:val="20"/>
          <w:szCs w:val="22"/>
        </w:rPr>
        <w:t xml:space="preserve"> Targeted Support Plan with assistance from the Professional Experience Supervisor.</w:t>
      </w:r>
    </w:p>
    <w:p w14:paraId="60725C71" w14:textId="220D0313" w:rsidR="00413AE4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 xml:space="preserve">A successful outcome can often be achieved through careful planning, coaching conversations, and collaborative support involving the </w:t>
      </w:r>
      <w:r w:rsidR="00DF2C60">
        <w:rPr>
          <w:rFonts w:ascii="Calibri Light" w:hAnsi="Calibri Light" w:cs="Calibri Light"/>
          <w:sz w:val="20"/>
          <w:szCs w:val="20"/>
        </w:rPr>
        <w:t>M</w:t>
      </w:r>
      <w:r w:rsidRPr="00B44AFE">
        <w:rPr>
          <w:rFonts w:ascii="Calibri Light" w:hAnsi="Calibri Light" w:cs="Calibri Light"/>
          <w:sz w:val="20"/>
          <w:szCs w:val="20"/>
        </w:rPr>
        <w:t xml:space="preserve">entor, </w:t>
      </w:r>
      <w:r w:rsidR="00DF2C60">
        <w:rPr>
          <w:rFonts w:ascii="Calibri Light" w:hAnsi="Calibri Light" w:cs="Calibri Light"/>
          <w:sz w:val="20"/>
          <w:szCs w:val="20"/>
        </w:rPr>
        <w:t>Pre-service Teacher</w:t>
      </w:r>
      <w:r w:rsidRPr="00B44AFE">
        <w:rPr>
          <w:rFonts w:ascii="Calibri Light" w:hAnsi="Calibri Light" w:cs="Calibri Light"/>
          <w:sz w:val="20"/>
          <w:szCs w:val="20"/>
        </w:rPr>
        <w:t xml:space="preserve">, Professional Experience Supervisor, and Placement Unit Coordinator. </w:t>
      </w:r>
    </w:p>
    <w:p w14:paraId="1E5153C3" w14:textId="77777777" w:rsidR="00413AE4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31072B38" w14:textId="77777777" w:rsidR="00413AE4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  <w:r w:rsidRPr="008C7D59">
        <w:rPr>
          <w:rFonts w:ascii="Calibri Light" w:hAnsi="Calibri Light" w:cs="Calibri Light"/>
          <w:sz w:val="20"/>
          <w:szCs w:val="20"/>
        </w:rPr>
        <w:t>It is important that all stakeholders familiarise themselves with the Education Placement Concerns Procedures available on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r w:rsidRPr="008C7D59">
        <w:rPr>
          <w:rFonts w:ascii="Calibri Light" w:hAnsi="Calibri Light" w:cs="Calibri Light"/>
          <w:sz w:val="20"/>
          <w:szCs w:val="20"/>
        </w:rPr>
        <w:t xml:space="preserve">the </w:t>
      </w:r>
      <w:hyperlink r:id="rId11">
        <w:r w:rsidRPr="008C7D59">
          <w:rPr>
            <w:rStyle w:val="Hyperlink"/>
            <w:rFonts w:cstheme="majorHAnsi"/>
            <w:szCs w:val="20"/>
          </w:rPr>
          <w:t>Inschool Website</w:t>
        </w:r>
      </w:hyperlink>
      <w:r w:rsidRPr="008C7D59">
        <w:rPr>
          <w:rFonts w:cstheme="majorHAnsi"/>
          <w:sz w:val="20"/>
          <w:szCs w:val="22"/>
        </w:rPr>
        <w:t>.</w:t>
      </w:r>
    </w:p>
    <w:p w14:paraId="063185AE" w14:textId="77777777" w:rsidR="00F07640" w:rsidRDefault="00F07640" w:rsidP="00411664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</w:p>
    <w:p w14:paraId="56CF9C47" w14:textId="77777777" w:rsidR="00117580" w:rsidRDefault="00117580"/>
    <w:p w14:paraId="42C4F963" w14:textId="77777777" w:rsidR="00117580" w:rsidRDefault="00117580"/>
    <w:p w14:paraId="2D2161FF" w14:textId="77777777" w:rsidR="00117580" w:rsidRDefault="00117580"/>
    <w:p w14:paraId="00E17566" w14:textId="77777777" w:rsidR="00117580" w:rsidRDefault="00117580"/>
    <w:p w14:paraId="0895B90D" w14:textId="77777777" w:rsidR="00117580" w:rsidRDefault="00117580"/>
    <w:p w14:paraId="6C308E0C" w14:textId="77777777" w:rsidR="00117580" w:rsidRDefault="00117580"/>
    <w:p w14:paraId="5D614FD6" w14:textId="77777777" w:rsidR="00117580" w:rsidRDefault="00117580"/>
    <w:p w14:paraId="20797D88" w14:textId="77777777" w:rsidR="00963DE2" w:rsidRDefault="00963DE2"/>
    <w:p w14:paraId="40A5D991" w14:textId="77777777" w:rsidR="00117580" w:rsidRDefault="00117580"/>
    <w:p w14:paraId="322EC8F9" w14:textId="77777777" w:rsidR="00117580" w:rsidRDefault="00117580"/>
    <w:p w14:paraId="14895AF6" w14:textId="77777777" w:rsidR="00117580" w:rsidRDefault="00117580"/>
    <w:p w14:paraId="0840501C" w14:textId="77777777" w:rsidR="00117580" w:rsidRDefault="00117580"/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"/>
        <w:gridCol w:w="2144"/>
        <w:gridCol w:w="2658"/>
        <w:gridCol w:w="496"/>
        <w:gridCol w:w="2162"/>
        <w:gridCol w:w="957"/>
        <w:gridCol w:w="1701"/>
      </w:tblGrid>
      <w:tr w:rsidR="0058096A" w:rsidRPr="0058096A" w14:paraId="27547E7C" w14:textId="77777777" w:rsidTr="0076026D">
        <w:trPr>
          <w:trHeight w:val="567"/>
          <w:jc w:val="center"/>
        </w:trPr>
        <w:tc>
          <w:tcPr>
            <w:tcW w:w="10632" w:type="dxa"/>
            <w:gridSpan w:val="7"/>
            <w:shd w:val="clear" w:color="auto" w:fill="D9EBF7" w:themeFill="accent4" w:themeFillTint="66"/>
            <w:vAlign w:val="center"/>
          </w:tcPr>
          <w:p w14:paraId="4C45A840" w14:textId="65E603AE" w:rsidR="00BC48B8" w:rsidRPr="0058096A" w:rsidRDefault="00BC48B8" w:rsidP="00B52A29">
            <w:pPr>
              <w:ind w:left="-397" w:firstLine="397"/>
              <w:rPr>
                <w:rFonts w:cstheme="majorHAnsi"/>
                <w:b/>
                <w:color w:val="FFFFFF" w:themeColor="background1"/>
                <w:sz w:val="24"/>
              </w:rPr>
            </w:pPr>
            <w:r w:rsidRPr="00117580">
              <w:rPr>
                <w:rFonts w:cstheme="majorHAnsi"/>
                <w:b/>
                <w:color w:val="auto"/>
                <w:sz w:val="24"/>
              </w:rPr>
              <w:lastRenderedPageBreak/>
              <w:t xml:space="preserve">Australian Professional Teaching Standards </w:t>
            </w:r>
            <w:r w:rsidR="001357A3" w:rsidRPr="00117580">
              <w:rPr>
                <w:rFonts w:cstheme="majorHAnsi"/>
                <w:b/>
                <w:color w:val="auto"/>
                <w:sz w:val="24"/>
              </w:rPr>
              <w:t>– Graduate Level</w:t>
            </w:r>
          </w:p>
        </w:tc>
      </w:tr>
      <w:tr w:rsidR="00B1682C" w:rsidRPr="007F2D28" w14:paraId="0876DB8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5B398432" w14:textId="34DCC3A0" w:rsidR="00B1682C" w:rsidRPr="00BA6D98" w:rsidRDefault="00B1682C" w:rsidP="00117580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lanning for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T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eaching and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L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earning 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489147A8" w14:textId="6651F9F0" w:rsidR="00B1682C" w:rsidRPr="007F2D28" w:rsidRDefault="00B1682C" w:rsidP="00117580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C10908" w:rsidRPr="002E6855" w14:paraId="3C0FF03D" w14:textId="77777777" w:rsidTr="00CE0BFF">
        <w:trPr>
          <w:trHeight w:val="680"/>
          <w:jc w:val="center"/>
        </w:trPr>
        <w:tc>
          <w:tcPr>
            <w:tcW w:w="514" w:type="dxa"/>
          </w:tcPr>
          <w:p w14:paraId="544881DE" w14:textId="77777777" w:rsidR="00C10908" w:rsidRPr="001E11B1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1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CAB0021" w14:textId="05D2309E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30F410" w14:textId="28B01112" w:rsidR="00C10908" w:rsidRPr="00CD2FCE" w:rsidRDefault="00963DE2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5049331"/>
                <w:placeholder>
                  <w:docPart w:val="0F6CB33DFC984586B72EE14F5C17243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10908" w:rsidRPr="002E6855" w14:paraId="57D2B107" w14:textId="77777777" w:rsidTr="00CE0BFF">
        <w:trPr>
          <w:trHeight w:val="680"/>
          <w:jc w:val="center"/>
        </w:trPr>
        <w:tc>
          <w:tcPr>
            <w:tcW w:w="514" w:type="dxa"/>
          </w:tcPr>
          <w:p w14:paraId="4A80399D" w14:textId="77777777" w:rsidR="00C10908" w:rsidRPr="001E11B1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2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42F13A1" w14:textId="6FC63465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research into how students learn and the implications for teaching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D10C7EE" w14:textId="2605E393" w:rsidR="00C10908" w:rsidRPr="00CD2FCE" w:rsidRDefault="00963DE2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88749595"/>
                <w:placeholder>
                  <w:docPart w:val="99740A42B15B41A88A60397C89F4509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10908" w:rsidRPr="002E6855" w14:paraId="7723A67C" w14:textId="77777777" w:rsidTr="00CE0BFF">
        <w:trPr>
          <w:trHeight w:val="680"/>
          <w:jc w:val="center"/>
        </w:trPr>
        <w:tc>
          <w:tcPr>
            <w:tcW w:w="514" w:type="dxa"/>
          </w:tcPr>
          <w:p w14:paraId="48DE42E4" w14:textId="77777777" w:rsidR="00C10908" w:rsidRPr="001E11B1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3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B90D82" w14:textId="01C46FFB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347DE31" w14:textId="05535595" w:rsidR="00C10908" w:rsidRPr="00CD2FCE" w:rsidRDefault="00963DE2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20139152"/>
                <w:placeholder>
                  <w:docPart w:val="9B8C81E131EC4FD5AA0625328834E791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2769DBDA" w14:textId="77777777" w:rsidTr="00CE0BFF">
        <w:trPr>
          <w:trHeight w:val="680"/>
          <w:jc w:val="center"/>
        </w:trPr>
        <w:tc>
          <w:tcPr>
            <w:tcW w:w="514" w:type="dxa"/>
          </w:tcPr>
          <w:p w14:paraId="2DB6D517" w14:textId="5EF1C998" w:rsidR="00F477AF" w:rsidRPr="001E11B1" w:rsidRDefault="00F477AF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5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A19AF71" w14:textId="7CCFA29C" w:rsidR="00F477AF" w:rsidRPr="00C10908" w:rsidRDefault="00F477AF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66C64F5" w14:textId="7085F798" w:rsidR="00F477AF" w:rsidRPr="00CD2FCE" w:rsidRDefault="00963DE2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103831523"/>
                <w:placeholder>
                  <w:docPart w:val="68BABC9CF46044A0B98A9CFE5837996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147616C4" w14:textId="77777777" w:rsidTr="00CE0BFF">
        <w:trPr>
          <w:trHeight w:val="680"/>
          <w:jc w:val="center"/>
        </w:trPr>
        <w:tc>
          <w:tcPr>
            <w:tcW w:w="514" w:type="dxa"/>
          </w:tcPr>
          <w:p w14:paraId="232413A9" w14:textId="65AC858B" w:rsidR="00F477AF" w:rsidRPr="001E11B1" w:rsidRDefault="00F477AF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2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A130F97" w14:textId="268C03E8" w:rsidR="00F477AF" w:rsidRPr="00C10908" w:rsidRDefault="00F477AF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Organise content into an effective learning and teaching sequence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849DB7E" w14:textId="72F946FA" w:rsidR="00F477AF" w:rsidRPr="00CD2FCE" w:rsidRDefault="00963DE2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75563444"/>
                <w:placeholder>
                  <w:docPart w:val="8468BF0052B34286BFEE0EA2FD8CC4A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089A2AD9" w14:textId="77777777" w:rsidTr="00CE0BFF">
        <w:trPr>
          <w:trHeight w:val="680"/>
          <w:jc w:val="center"/>
        </w:trPr>
        <w:tc>
          <w:tcPr>
            <w:tcW w:w="514" w:type="dxa"/>
          </w:tcPr>
          <w:p w14:paraId="5AE83501" w14:textId="4F33626B" w:rsidR="00F477AF" w:rsidRPr="001E11B1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3</w:t>
            </w:r>
          </w:p>
        </w:tc>
        <w:tc>
          <w:tcPr>
            <w:tcW w:w="8417" w:type="dxa"/>
            <w:gridSpan w:val="5"/>
          </w:tcPr>
          <w:p w14:paraId="1946427B" w14:textId="01537778" w:rsidR="00F477AF" w:rsidRPr="00C10908" w:rsidRDefault="00F477AF" w:rsidP="00C478B0">
            <w:pPr>
              <w:spacing w:after="4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se curriculum, assessment and reporting knowledge to design learning sequences and lesson plan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771175D" w14:textId="5349AC45" w:rsidR="00F477AF" w:rsidRPr="00CD2FCE" w:rsidRDefault="00963DE2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520975826"/>
                <w:placeholder>
                  <w:docPart w:val="D9FC663B50774EB395EE903E7D0D97F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46EB0F27" w14:textId="77777777" w:rsidTr="00CE0BFF">
        <w:trPr>
          <w:trHeight w:val="680"/>
          <w:jc w:val="center"/>
        </w:trPr>
        <w:tc>
          <w:tcPr>
            <w:tcW w:w="514" w:type="dxa"/>
          </w:tcPr>
          <w:p w14:paraId="0928807B" w14:textId="097A9630" w:rsidR="00F477AF" w:rsidRPr="001E11B1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5</w:t>
            </w:r>
          </w:p>
        </w:tc>
        <w:tc>
          <w:tcPr>
            <w:tcW w:w="8417" w:type="dxa"/>
            <w:gridSpan w:val="5"/>
          </w:tcPr>
          <w:p w14:paraId="71D597D1" w14:textId="3EE05AD2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Know and understand literacy and numeracy teaching strategies and their application in teaching area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A2E226A" w14:textId="5604555E" w:rsidR="00F477AF" w:rsidRPr="00CD2FCE" w:rsidRDefault="00963DE2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15678525"/>
                <w:placeholder>
                  <w:docPart w:val="79F03471F82A456F8F937AD3CE83A8E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7EC360D4" w14:textId="77777777" w:rsidTr="00CE0BFF">
        <w:trPr>
          <w:trHeight w:val="680"/>
          <w:jc w:val="center"/>
        </w:trPr>
        <w:tc>
          <w:tcPr>
            <w:tcW w:w="514" w:type="dxa"/>
          </w:tcPr>
          <w:p w14:paraId="6F8E98EF" w14:textId="67E77474" w:rsidR="00F477AF" w:rsidRPr="001E11B1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1</w:t>
            </w: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C8DEA61" w14:textId="356B63BA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t learning goals that provide achievable challenges for students of varying abilities and characteristic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B657841" w14:textId="49597F98" w:rsidR="00F477AF" w:rsidRPr="00CD2FCE" w:rsidRDefault="00963DE2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265758298"/>
                <w:placeholder>
                  <w:docPart w:val="71CC838EE25643FCB3D10AE9FACC08B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7AF77903" w14:textId="77777777" w:rsidTr="00CE0BFF">
        <w:trPr>
          <w:trHeight w:val="680"/>
          <w:jc w:val="center"/>
        </w:trPr>
        <w:tc>
          <w:tcPr>
            <w:tcW w:w="514" w:type="dxa"/>
          </w:tcPr>
          <w:p w14:paraId="144EFE7F" w14:textId="6D5C0E13" w:rsidR="00F477AF" w:rsidRPr="001E11B1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1E11B1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2</w:t>
            </w:r>
          </w:p>
        </w:tc>
        <w:tc>
          <w:tcPr>
            <w:tcW w:w="8417" w:type="dxa"/>
            <w:gridSpan w:val="5"/>
          </w:tcPr>
          <w:p w14:paraId="3585F76C" w14:textId="7F94EA28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Plan lesson sequences using knowledge of student learning, content and effective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F71C74B" w14:textId="42DCCC3F" w:rsidR="00F477AF" w:rsidRPr="00CD2FCE" w:rsidRDefault="00963DE2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54668514"/>
                <w:placeholder>
                  <w:docPart w:val="82E15B1C825E4B7897DC7DA73F8382F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CD2FCE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523DC" w:rsidRPr="002E6855" w14:paraId="15CB5080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0CF37919" w14:textId="7DFDF26A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eaching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fectively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37976B1" w14:textId="52440877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2E0707" w:rsidRPr="002E6855" w14:paraId="3FB0A37E" w14:textId="77777777" w:rsidTr="00CE0BFF">
        <w:trPr>
          <w:trHeight w:val="680"/>
          <w:jc w:val="center"/>
        </w:trPr>
        <w:tc>
          <w:tcPr>
            <w:tcW w:w="514" w:type="dxa"/>
          </w:tcPr>
          <w:p w14:paraId="33DBFD11" w14:textId="65CF43BD" w:rsidR="002E0707" w:rsidRPr="00605766" w:rsidRDefault="002E0707" w:rsidP="002E0707">
            <w:pPr>
              <w:rPr>
                <w:rFonts w:cstheme="majorHAnsi"/>
                <w:sz w:val="20"/>
                <w:szCs w:val="20"/>
              </w:rPr>
            </w:pPr>
            <w:r w:rsidRPr="00605766">
              <w:rPr>
                <w:rFonts w:cstheme="majorHAnsi"/>
                <w:sz w:val="20"/>
                <w:szCs w:val="20"/>
              </w:rPr>
              <w:t>1.4</w:t>
            </w:r>
          </w:p>
        </w:tc>
        <w:tc>
          <w:tcPr>
            <w:tcW w:w="8417" w:type="dxa"/>
            <w:gridSpan w:val="5"/>
          </w:tcPr>
          <w:p w14:paraId="27CD605D" w14:textId="77777777" w:rsidR="002E0707" w:rsidRPr="00C478B0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Demonstrate broad knowledge and understanding of the impact of culture, cultural identity and </w:t>
            </w:r>
          </w:p>
          <w:p w14:paraId="0CF68C41" w14:textId="77777777" w:rsidR="002E0707" w:rsidRPr="00C478B0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linguistic background on the education of students from Aboriginal and Torres Strait Islander </w:t>
            </w:r>
          </w:p>
          <w:p w14:paraId="1988425B" w14:textId="696F637E" w:rsidR="002E0707" w:rsidRPr="00ED50DA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>backgrounds.</w:t>
            </w:r>
          </w:p>
        </w:tc>
        <w:tc>
          <w:tcPr>
            <w:tcW w:w="1701" w:type="dxa"/>
          </w:tcPr>
          <w:p w14:paraId="1B6653FC" w14:textId="31DD0699" w:rsidR="002E0707" w:rsidRPr="00674BF9" w:rsidRDefault="00963DE2" w:rsidP="002E0707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06686811"/>
                <w:placeholder>
                  <w:docPart w:val="A22C0E101DC34097A1490BD7E652EDC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66BCE546" w14:textId="77777777" w:rsidTr="00CE0BFF">
        <w:trPr>
          <w:trHeight w:val="680"/>
          <w:jc w:val="center"/>
        </w:trPr>
        <w:tc>
          <w:tcPr>
            <w:tcW w:w="514" w:type="dxa"/>
          </w:tcPr>
          <w:p w14:paraId="767CF468" w14:textId="6EFEE377" w:rsidR="002E0707" w:rsidRPr="00605766" w:rsidRDefault="002E0707" w:rsidP="002E0707">
            <w:pPr>
              <w:rPr>
                <w:rFonts w:cstheme="majorHAnsi"/>
                <w:sz w:val="20"/>
                <w:szCs w:val="20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1</w:t>
            </w: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2B93F9B" w14:textId="43693A13" w:rsidR="002E0707" w:rsidRPr="00ED50DA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7C9E0AC" w14:textId="2A5C2406" w:rsidR="002E0707" w:rsidRPr="00674BF9" w:rsidRDefault="00963DE2" w:rsidP="002E0707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33611514"/>
                <w:placeholder>
                  <w:docPart w:val="1343C5A2818E498681B70FD6494AC0F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3D35401B" w14:textId="77777777" w:rsidTr="00CE0BFF">
        <w:trPr>
          <w:trHeight w:val="680"/>
          <w:jc w:val="center"/>
        </w:trPr>
        <w:tc>
          <w:tcPr>
            <w:tcW w:w="514" w:type="dxa"/>
          </w:tcPr>
          <w:p w14:paraId="7AF58C60" w14:textId="58CF1524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4</w:t>
            </w:r>
          </w:p>
        </w:tc>
        <w:tc>
          <w:tcPr>
            <w:tcW w:w="8417" w:type="dxa"/>
            <w:gridSpan w:val="5"/>
          </w:tcPr>
          <w:p w14:paraId="39172CB8" w14:textId="1B6AE889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91B73C6" w14:textId="18DE9B43" w:rsidR="002E0707" w:rsidRPr="00674BF9" w:rsidRDefault="00963DE2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5590783"/>
                <w:placeholder>
                  <w:docPart w:val="296E4430453349EEA1E01A251FB1607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58CECB13" w14:textId="77777777" w:rsidTr="00CE0BFF">
        <w:trPr>
          <w:trHeight w:val="680"/>
          <w:jc w:val="center"/>
        </w:trPr>
        <w:tc>
          <w:tcPr>
            <w:tcW w:w="514" w:type="dxa"/>
          </w:tcPr>
          <w:p w14:paraId="5E0AB606" w14:textId="366EAB54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6</w:t>
            </w:r>
          </w:p>
        </w:tc>
        <w:tc>
          <w:tcPr>
            <w:tcW w:w="8417" w:type="dxa"/>
            <w:gridSpan w:val="5"/>
          </w:tcPr>
          <w:p w14:paraId="5BF5F312" w14:textId="4EAF7F2B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Implement teaching strategies for using ICT to expand curriculum learning opportunities for student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7AF327" w14:textId="1788DD64" w:rsidR="002E0707" w:rsidRPr="00674BF9" w:rsidRDefault="00963DE2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86661838"/>
                <w:placeholder>
                  <w:docPart w:val="B6AF2D82E81C4E9AA45E024DD8FA47A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1391EDE7" w14:textId="77777777" w:rsidTr="00CE0BFF">
        <w:trPr>
          <w:trHeight w:val="680"/>
          <w:jc w:val="center"/>
        </w:trPr>
        <w:tc>
          <w:tcPr>
            <w:tcW w:w="514" w:type="dxa"/>
          </w:tcPr>
          <w:p w14:paraId="62E0160B" w14:textId="3D012E31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3</w:t>
            </w:r>
          </w:p>
        </w:tc>
        <w:tc>
          <w:tcPr>
            <w:tcW w:w="8417" w:type="dxa"/>
            <w:gridSpan w:val="5"/>
          </w:tcPr>
          <w:p w14:paraId="49BA9EBA" w14:textId="7155E264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nclude a range of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76833A5" w14:textId="12BCC150" w:rsidR="002E0707" w:rsidRPr="00674BF9" w:rsidRDefault="00963DE2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62255970"/>
                <w:placeholder>
                  <w:docPart w:val="77260B6BAC68413E94465B128A4292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72CC1C34" w14:textId="77777777" w:rsidTr="00CE0BFF">
        <w:trPr>
          <w:trHeight w:val="680"/>
          <w:jc w:val="center"/>
        </w:trPr>
        <w:tc>
          <w:tcPr>
            <w:tcW w:w="514" w:type="dxa"/>
          </w:tcPr>
          <w:p w14:paraId="59CA5C5F" w14:textId="06DB194E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4</w:t>
            </w:r>
          </w:p>
        </w:tc>
        <w:tc>
          <w:tcPr>
            <w:tcW w:w="8417" w:type="dxa"/>
            <w:gridSpan w:val="5"/>
          </w:tcPr>
          <w:p w14:paraId="43467DC8" w14:textId="1E668C4C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a range of resources, including ICT, that engage students in their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543043" w14:textId="3674F73E" w:rsidR="002E0707" w:rsidRPr="00674BF9" w:rsidRDefault="00963DE2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905727438"/>
                <w:placeholder>
                  <w:docPart w:val="55840921ED1949648FAB9629196FF28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266F060C" w14:textId="77777777" w:rsidTr="00CE0BFF">
        <w:trPr>
          <w:trHeight w:val="680"/>
          <w:jc w:val="center"/>
        </w:trPr>
        <w:tc>
          <w:tcPr>
            <w:tcW w:w="514" w:type="dxa"/>
          </w:tcPr>
          <w:p w14:paraId="323B70F3" w14:textId="5F20F39C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5</w:t>
            </w: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D68E3EF" w14:textId="0E2E83C3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 range of verbal and non-verbal communication strategies to support student engagement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BFD1082" w14:textId="37F1C721" w:rsidR="002E0707" w:rsidRPr="00674BF9" w:rsidRDefault="00963DE2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44903039"/>
                <w:placeholder>
                  <w:docPart w:val="F2A75D6DC7864A5DBCEC34B2DDF3A40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437F1DD0" w14:textId="77777777" w:rsidTr="00CE0BFF">
        <w:trPr>
          <w:trHeight w:val="680"/>
          <w:jc w:val="center"/>
        </w:trPr>
        <w:tc>
          <w:tcPr>
            <w:tcW w:w="514" w:type="dxa"/>
          </w:tcPr>
          <w:p w14:paraId="0C47C464" w14:textId="29818C62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6</w:t>
            </w: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845F57D" w14:textId="69F35C72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 strategies that can be used to evaluate teaching programs to improve student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E788FC" w14:textId="0735C8F4" w:rsidR="002E0707" w:rsidRPr="00674BF9" w:rsidRDefault="00963DE2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10647795"/>
                <w:placeholder>
                  <w:docPart w:val="FE082740417A4A24BDB81ED466C9BD6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70311C17" w14:textId="77777777" w:rsidTr="00CE0BFF">
        <w:trPr>
          <w:trHeight w:val="680"/>
          <w:jc w:val="center"/>
        </w:trPr>
        <w:tc>
          <w:tcPr>
            <w:tcW w:w="514" w:type="dxa"/>
          </w:tcPr>
          <w:p w14:paraId="7EA78E8C" w14:textId="382E813E" w:rsidR="002E0707" w:rsidRPr="00605766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7</w:t>
            </w:r>
          </w:p>
        </w:tc>
        <w:tc>
          <w:tcPr>
            <w:tcW w:w="8417" w:type="dxa"/>
            <w:gridSpan w:val="5"/>
          </w:tcPr>
          <w:p w14:paraId="7D1496D4" w14:textId="6B20FCB7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scribe a broad range of strategies for involving parents/carers in the educative proces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9EB3A87" w14:textId="1F8EE4E2" w:rsidR="002E0707" w:rsidRPr="00674BF9" w:rsidRDefault="00963DE2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68214475"/>
                <w:placeholder>
                  <w:docPart w:val="54F00402333A465A8FB97379686FADB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7F2D28" w14:paraId="082EDE99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3194491" w14:textId="1C967627" w:rsidR="002E0707" w:rsidRPr="007F2D28" w:rsidRDefault="00196ADB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lastRenderedPageBreak/>
              <w:t>Creating and Maintaining Supportive Learning Environments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1B6837BC" w14:textId="4B6D3289" w:rsidR="002E0707" w:rsidRPr="007F2D28" w:rsidRDefault="00DD3D7A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2E0707" w:rsidRPr="007F2D28" w14:paraId="46657C2A" w14:textId="77777777" w:rsidTr="00CE0BFF">
        <w:trPr>
          <w:trHeight w:val="680"/>
          <w:jc w:val="center"/>
        </w:trPr>
        <w:tc>
          <w:tcPr>
            <w:tcW w:w="514" w:type="dxa"/>
          </w:tcPr>
          <w:p w14:paraId="091E4902" w14:textId="079E33D7" w:rsidR="002E0707" w:rsidRPr="00605766" w:rsidRDefault="00014586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cstheme="majorHAnsi"/>
                <w:bCs/>
                <w:sz w:val="20"/>
                <w:szCs w:val="20"/>
              </w:rPr>
              <w:t>1.6</w:t>
            </w:r>
          </w:p>
        </w:tc>
        <w:tc>
          <w:tcPr>
            <w:tcW w:w="8417" w:type="dxa"/>
            <w:gridSpan w:val="5"/>
          </w:tcPr>
          <w:p w14:paraId="69E398C2" w14:textId="7C228781" w:rsidR="002E0707" w:rsidRPr="00314AC6" w:rsidRDefault="00196ADB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196ADB">
              <w:rPr>
                <w:rFonts w:cstheme="majorHAnsi"/>
                <w:sz w:val="20"/>
                <w:szCs w:val="20"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tc>
          <w:tcPr>
            <w:tcW w:w="1701" w:type="dxa"/>
          </w:tcPr>
          <w:p w14:paraId="5B682BCF" w14:textId="5772B62D" w:rsidR="002E0707" w:rsidRPr="00674BF9" w:rsidRDefault="00963DE2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387562836"/>
                <w:placeholder>
                  <w:docPart w:val="5134CAD4D3C3422C8BFFB1590CAE720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2E6FD4D4" w14:textId="77777777" w:rsidTr="00CE0BFF">
        <w:trPr>
          <w:trHeight w:val="624"/>
          <w:jc w:val="center"/>
        </w:trPr>
        <w:tc>
          <w:tcPr>
            <w:tcW w:w="514" w:type="dxa"/>
          </w:tcPr>
          <w:p w14:paraId="125ABCFB" w14:textId="2B3B8E80" w:rsidR="00764CE8" w:rsidRPr="00605766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1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E10B10A" w14:textId="26D69FB1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dentify strategies to support inclusive student participation and engagement in classroom activitie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164ADE4" w14:textId="5C577EA6" w:rsidR="00764CE8" w:rsidRPr="00674BF9" w:rsidRDefault="00963DE2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87671657"/>
                <w:placeholder>
                  <w:docPart w:val="ACF1F232DF7E428C82BFA1C725A53DE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7C1165D7" w14:textId="77777777" w:rsidTr="00CE0BFF">
        <w:trPr>
          <w:trHeight w:val="624"/>
          <w:jc w:val="center"/>
        </w:trPr>
        <w:tc>
          <w:tcPr>
            <w:tcW w:w="514" w:type="dxa"/>
          </w:tcPr>
          <w:p w14:paraId="6AC518F1" w14:textId="12B8FEF4" w:rsidR="00764CE8" w:rsidRPr="00605766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2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65AD60E" w14:textId="5E198C36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organise classroom activities and provide clear direction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D29E59" w14:textId="504E2503" w:rsidR="00764CE8" w:rsidRPr="00674BF9" w:rsidRDefault="00963DE2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29307305"/>
                <w:placeholder>
                  <w:docPart w:val="D1B4930F9236467FBB43C157D1F820C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28315E88" w14:textId="77777777" w:rsidTr="00CE0BFF">
        <w:trPr>
          <w:trHeight w:val="624"/>
          <w:jc w:val="center"/>
        </w:trPr>
        <w:tc>
          <w:tcPr>
            <w:tcW w:w="514" w:type="dxa"/>
          </w:tcPr>
          <w:p w14:paraId="51C51AF6" w14:textId="1524EEF4" w:rsidR="00764CE8" w:rsidRPr="00605766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3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A83DBD" w14:textId="44EFB95E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of practical approaches to manage challenging behaviour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E55447D" w14:textId="067A1770" w:rsidR="00764CE8" w:rsidRPr="00674BF9" w:rsidRDefault="00963DE2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6950471"/>
                <w:placeholder>
                  <w:docPart w:val="EC09E71630A944CD8C0EDF6D3D777A3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7689038A" w14:textId="77777777" w:rsidTr="00CE0BFF">
        <w:trPr>
          <w:trHeight w:val="680"/>
          <w:jc w:val="center"/>
        </w:trPr>
        <w:tc>
          <w:tcPr>
            <w:tcW w:w="514" w:type="dxa"/>
          </w:tcPr>
          <w:p w14:paraId="2E24BBE4" w14:textId="3BA723DD" w:rsidR="00764CE8" w:rsidRPr="00605766" w:rsidRDefault="00764CE8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4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248F205" w14:textId="1617B186" w:rsidR="00764CE8" w:rsidRPr="00314AC6" w:rsidRDefault="00764CE8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797BA3" w14:textId="6616753D" w:rsidR="00764CE8" w:rsidRPr="00674BF9" w:rsidRDefault="00963DE2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8269201"/>
                <w:placeholder>
                  <w:docPart w:val="90C020D8F8434408A393DA1368FEBA8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1F891FCB" w14:textId="77777777" w:rsidTr="00CE0BFF">
        <w:trPr>
          <w:trHeight w:val="680"/>
          <w:jc w:val="center"/>
        </w:trPr>
        <w:tc>
          <w:tcPr>
            <w:tcW w:w="514" w:type="dxa"/>
          </w:tcPr>
          <w:p w14:paraId="0159B17C" w14:textId="26022C29" w:rsidR="00764CE8" w:rsidRPr="00605766" w:rsidRDefault="00764CE8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5</w:t>
            </w:r>
          </w:p>
        </w:tc>
        <w:tc>
          <w:tcPr>
            <w:tcW w:w="8417" w:type="dxa"/>
            <w:gridSpan w:val="5"/>
          </w:tcPr>
          <w:p w14:paraId="68FA8855" w14:textId="3C64E980" w:rsidR="00764CE8" w:rsidRPr="00314AC6" w:rsidRDefault="00764CE8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4D1E1D" w14:textId="2C1518ED" w:rsidR="00764CE8" w:rsidRPr="00674BF9" w:rsidRDefault="00963DE2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66354713"/>
                <w:placeholder>
                  <w:docPart w:val="8F6A6689A888411BB5645A4E5FDC924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4BEE2CF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3B3B945B" w14:textId="792AEE5E" w:rsidR="00764CE8" w:rsidRPr="007F2D28" w:rsidRDefault="00196ADB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Assessing and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P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roviding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edback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7B73EB9" w14:textId="0E8A5A45" w:rsidR="00764CE8" w:rsidRPr="007F2D28" w:rsidRDefault="00DD3D7A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6E3CB8" w:rsidRPr="007F2D28" w14:paraId="17B6ADDA" w14:textId="77777777" w:rsidTr="00CE0BFF">
        <w:trPr>
          <w:trHeight w:val="680"/>
          <w:jc w:val="center"/>
        </w:trPr>
        <w:tc>
          <w:tcPr>
            <w:tcW w:w="514" w:type="dxa"/>
          </w:tcPr>
          <w:p w14:paraId="0B4050B6" w14:textId="5E89E5BF" w:rsidR="006E3CB8" w:rsidRPr="00605766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1</w:t>
            </w:r>
          </w:p>
        </w:tc>
        <w:tc>
          <w:tcPr>
            <w:tcW w:w="8417" w:type="dxa"/>
            <w:gridSpan w:val="5"/>
          </w:tcPr>
          <w:p w14:paraId="3D64FA15" w14:textId="6B3FA7D3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5DAD8A9" w14:textId="53572FA6" w:rsidR="006E3CB8" w:rsidRPr="00674BF9" w:rsidRDefault="00963DE2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23980043"/>
                <w:placeholder>
                  <w:docPart w:val="6369CF04DDA245FFB9C121E95FF7FA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58AD181E" w14:textId="77777777" w:rsidTr="00CE0BFF">
        <w:trPr>
          <w:trHeight w:val="680"/>
          <w:jc w:val="center"/>
        </w:trPr>
        <w:tc>
          <w:tcPr>
            <w:tcW w:w="514" w:type="dxa"/>
          </w:tcPr>
          <w:p w14:paraId="56385198" w14:textId="041648E2" w:rsidR="006E3CB8" w:rsidRPr="00605766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2</w:t>
            </w:r>
          </w:p>
        </w:tc>
        <w:tc>
          <w:tcPr>
            <w:tcW w:w="8417" w:type="dxa"/>
            <w:gridSpan w:val="5"/>
          </w:tcPr>
          <w:p w14:paraId="499F2669" w14:textId="65F6CA0F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915D16" w14:textId="32C6CCD1" w:rsidR="006E3CB8" w:rsidRPr="00674BF9" w:rsidRDefault="00963DE2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23381490"/>
                <w:placeholder>
                  <w:docPart w:val="B3365181E1DC4F87BE90F8AA0DA5918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21832A51" w14:textId="77777777" w:rsidTr="00CE0BFF">
        <w:trPr>
          <w:trHeight w:val="680"/>
          <w:jc w:val="center"/>
        </w:trPr>
        <w:tc>
          <w:tcPr>
            <w:tcW w:w="514" w:type="dxa"/>
          </w:tcPr>
          <w:p w14:paraId="03830BF2" w14:textId="47B297FC" w:rsidR="006E3CB8" w:rsidRPr="00605766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3</w:t>
            </w:r>
          </w:p>
        </w:tc>
        <w:tc>
          <w:tcPr>
            <w:tcW w:w="8417" w:type="dxa"/>
            <w:gridSpan w:val="5"/>
          </w:tcPr>
          <w:p w14:paraId="556DFC9C" w14:textId="297D8606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780C143" w14:textId="245B7B19" w:rsidR="006E3CB8" w:rsidRPr="00674BF9" w:rsidRDefault="00963DE2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31582767"/>
                <w:placeholder>
                  <w:docPart w:val="48CA59DCD37F471FB6E78CFF718E434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756FA4D4" w14:textId="77777777" w:rsidTr="00CE0BFF">
        <w:trPr>
          <w:trHeight w:val="680"/>
          <w:jc w:val="center"/>
        </w:trPr>
        <w:tc>
          <w:tcPr>
            <w:tcW w:w="514" w:type="dxa"/>
          </w:tcPr>
          <w:p w14:paraId="3FFB2C62" w14:textId="4F8B6819" w:rsidR="006E3CB8" w:rsidRPr="00605766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4</w:t>
            </w:r>
          </w:p>
        </w:tc>
        <w:tc>
          <w:tcPr>
            <w:tcW w:w="8417" w:type="dxa"/>
            <w:gridSpan w:val="5"/>
          </w:tcPr>
          <w:p w14:paraId="21E285F8" w14:textId="322571B5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A3A30D2" w14:textId="4F10A3C6" w:rsidR="006E3CB8" w:rsidRPr="00674BF9" w:rsidRDefault="00963DE2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076003006"/>
                <w:placeholder>
                  <w:docPart w:val="1EB5ADAA851745979B5F4D64F7E454D8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5BF2EB82" w14:textId="77777777" w:rsidTr="00CE0BFF">
        <w:trPr>
          <w:trHeight w:val="680"/>
          <w:jc w:val="center"/>
        </w:trPr>
        <w:tc>
          <w:tcPr>
            <w:tcW w:w="514" w:type="dxa"/>
          </w:tcPr>
          <w:p w14:paraId="3E45954A" w14:textId="6187F26F" w:rsidR="006E3CB8" w:rsidRPr="00605766" w:rsidRDefault="006E3CB8" w:rsidP="006E3CB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5</w:t>
            </w:r>
          </w:p>
        </w:tc>
        <w:tc>
          <w:tcPr>
            <w:tcW w:w="8417" w:type="dxa"/>
            <w:gridSpan w:val="5"/>
          </w:tcPr>
          <w:p w14:paraId="0E7D1D1D" w14:textId="376C89AE" w:rsidR="006E3CB8" w:rsidRPr="002306D7" w:rsidRDefault="006E3CB8" w:rsidP="006E3CB8">
            <w:pPr>
              <w:spacing w:after="6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0D2A438" w14:textId="2AE2A21F" w:rsidR="006E3CB8" w:rsidRPr="00674BF9" w:rsidRDefault="00963DE2" w:rsidP="006E3CB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45814317"/>
                <w:placeholder>
                  <w:docPart w:val="57B9617017D647F88C13D06C8EF6F5E9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3F928D61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7FBA933" w14:textId="08F45ED4" w:rsidR="006E3CB8" w:rsidRPr="007F2D28" w:rsidRDefault="00CE0BFF" w:rsidP="006E3CB8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rofessional and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hical </w:t>
            </w:r>
            <w:r w:rsidR="00DF2C6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C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onduct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C96C864" w14:textId="71CD215F" w:rsidR="006E3CB8" w:rsidRPr="007F2D28" w:rsidRDefault="00CE0BFF" w:rsidP="006E3CB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CE0BFF" w:rsidRPr="007F2D28" w14:paraId="31C454FF" w14:textId="77777777" w:rsidTr="00CE0BFF">
        <w:trPr>
          <w:trHeight w:val="680"/>
          <w:jc w:val="center"/>
        </w:trPr>
        <w:tc>
          <w:tcPr>
            <w:tcW w:w="514" w:type="dxa"/>
          </w:tcPr>
          <w:p w14:paraId="761E66CF" w14:textId="46C9CEFC" w:rsidR="00CE0BFF" w:rsidRPr="00605766" w:rsidRDefault="00CE0BFF" w:rsidP="00CE0BFF">
            <w:pPr>
              <w:rPr>
                <w:rFonts w:cstheme="majorHAnsi"/>
                <w:bCs/>
                <w:sz w:val="20"/>
                <w:szCs w:val="20"/>
              </w:rPr>
            </w:pPr>
            <w:r w:rsidRPr="00605766">
              <w:rPr>
                <w:rFonts w:cstheme="majorHAnsi"/>
                <w:bCs/>
                <w:sz w:val="20"/>
                <w:szCs w:val="20"/>
              </w:rPr>
              <w:t>6.1</w:t>
            </w:r>
          </w:p>
        </w:tc>
        <w:tc>
          <w:tcPr>
            <w:tcW w:w="8417" w:type="dxa"/>
            <w:gridSpan w:val="5"/>
          </w:tcPr>
          <w:p w14:paraId="075AF882" w14:textId="47166B25" w:rsidR="00CE0BFF" w:rsidRPr="004B3E0B" w:rsidRDefault="00CE0BFF" w:rsidP="00CE0BF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FC3685" w14:textId="3068C43A" w:rsidR="00CE0BFF" w:rsidRPr="00674BF9" w:rsidRDefault="00963DE2" w:rsidP="00CE0BF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97654199"/>
                <w:placeholder>
                  <w:docPart w:val="D9E5DFD86B1D41C9812648AA665173FE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0AB2B386" w14:textId="77777777" w:rsidTr="00CE0BFF">
        <w:trPr>
          <w:trHeight w:val="624"/>
          <w:jc w:val="center"/>
        </w:trPr>
        <w:tc>
          <w:tcPr>
            <w:tcW w:w="514" w:type="dxa"/>
          </w:tcPr>
          <w:p w14:paraId="62E5AE6B" w14:textId="42193CDD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2</w:t>
            </w:r>
          </w:p>
        </w:tc>
        <w:tc>
          <w:tcPr>
            <w:tcW w:w="8417" w:type="dxa"/>
            <w:gridSpan w:val="5"/>
          </w:tcPr>
          <w:p w14:paraId="20611783" w14:textId="5D40BCA1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and appropriate sources of professional learning for teach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CFD1DC" w14:textId="3C1527B0" w:rsidR="00CE0BFF" w:rsidRPr="00674BF9" w:rsidRDefault="00963DE2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30855694"/>
                <w:placeholder>
                  <w:docPart w:val="33F45D346D2644EB900EB48212854B4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3666BCFF" w14:textId="77777777" w:rsidTr="00CE0BFF">
        <w:trPr>
          <w:trHeight w:val="624"/>
          <w:jc w:val="center"/>
        </w:trPr>
        <w:tc>
          <w:tcPr>
            <w:tcW w:w="514" w:type="dxa"/>
          </w:tcPr>
          <w:p w14:paraId="0F4F88F3" w14:textId="17915E3B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3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9457903" w14:textId="3ED8CCEF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ek and apply constructive feedback from supervisors and teachers to improve teaching practice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4064C4" w14:textId="1E06CCCF" w:rsidR="00CE0BFF" w:rsidRPr="00674BF9" w:rsidRDefault="00963DE2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38648185"/>
                <w:placeholder>
                  <w:docPart w:val="0FEB16FC48994A39970DE536D43DF50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04C8ADF1" w14:textId="77777777" w:rsidTr="00CE0BFF">
        <w:trPr>
          <w:trHeight w:val="680"/>
          <w:jc w:val="center"/>
        </w:trPr>
        <w:tc>
          <w:tcPr>
            <w:tcW w:w="514" w:type="dxa"/>
          </w:tcPr>
          <w:p w14:paraId="66A44F8C" w14:textId="1E3ABBF3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4</w:t>
            </w:r>
          </w:p>
        </w:tc>
        <w:tc>
          <w:tcPr>
            <w:tcW w:w="8417" w:type="dxa"/>
            <w:gridSpan w:val="5"/>
          </w:tcPr>
          <w:p w14:paraId="488C8F91" w14:textId="4E492BEC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6C821E" w14:textId="159DD374" w:rsidR="00CE0BFF" w:rsidRPr="00674BF9" w:rsidRDefault="00963DE2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14329817"/>
                <w:placeholder>
                  <w:docPart w:val="000D03E4719240C28C05D887CD5B205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003242E0" w14:textId="77777777" w:rsidTr="00CE0BFF">
        <w:trPr>
          <w:trHeight w:val="680"/>
          <w:jc w:val="center"/>
        </w:trPr>
        <w:tc>
          <w:tcPr>
            <w:tcW w:w="514" w:type="dxa"/>
          </w:tcPr>
          <w:p w14:paraId="210EABA2" w14:textId="0E46FA06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1</w:t>
            </w: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ADB32A7" w14:textId="53F2643D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and apply the key principles described in codes of ethics and conduct for the teaching profession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6331179" w14:textId="17B7674E" w:rsidR="00CE0BFF" w:rsidRPr="00674BF9" w:rsidRDefault="00963DE2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99838174"/>
                <w:placeholder>
                  <w:docPart w:val="EB90A4514D2E43209874CBE931541A4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72D4CA9C" w14:textId="77777777" w:rsidTr="00CE0BFF">
        <w:trPr>
          <w:trHeight w:val="680"/>
          <w:jc w:val="center"/>
        </w:trPr>
        <w:tc>
          <w:tcPr>
            <w:tcW w:w="514" w:type="dxa"/>
          </w:tcPr>
          <w:p w14:paraId="1973951F" w14:textId="14FC4A82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2</w:t>
            </w:r>
          </w:p>
        </w:tc>
        <w:tc>
          <w:tcPr>
            <w:tcW w:w="8417" w:type="dxa"/>
            <w:gridSpan w:val="5"/>
          </w:tcPr>
          <w:p w14:paraId="022C917E" w14:textId="2DC3289B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D65057" w14:textId="006A0B37" w:rsidR="00CE0BFF" w:rsidRPr="00674BF9" w:rsidRDefault="00963DE2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34425708"/>
                <w:placeholder>
                  <w:docPart w:val="CB077CAC197E44ABA34AD30C4CC408AE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1D2675D5" w14:textId="77777777" w:rsidTr="00CE0BFF">
        <w:trPr>
          <w:trHeight w:val="680"/>
          <w:jc w:val="center"/>
        </w:trPr>
        <w:tc>
          <w:tcPr>
            <w:tcW w:w="514" w:type="dxa"/>
          </w:tcPr>
          <w:p w14:paraId="686DAB91" w14:textId="32F991CF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3</w:t>
            </w:r>
          </w:p>
        </w:tc>
        <w:tc>
          <w:tcPr>
            <w:tcW w:w="8417" w:type="dxa"/>
            <w:gridSpan w:val="5"/>
          </w:tcPr>
          <w:p w14:paraId="525BB769" w14:textId="2B5B8153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strategies for working effectively, sensitively and confidentially with parents/car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39819E7" w14:textId="2B8D7351" w:rsidR="00CE0BFF" w:rsidRPr="00674BF9" w:rsidRDefault="00963DE2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27147843"/>
                <w:placeholder>
                  <w:docPart w:val="97721B0B0D6A403CAB4444E90F2281F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7F2D28" w14:paraId="2C6DD82B" w14:textId="77777777" w:rsidTr="00CE0BFF">
        <w:trPr>
          <w:trHeight w:val="680"/>
          <w:jc w:val="center"/>
        </w:trPr>
        <w:tc>
          <w:tcPr>
            <w:tcW w:w="514" w:type="dxa"/>
          </w:tcPr>
          <w:p w14:paraId="678327B8" w14:textId="707D1FCC" w:rsidR="00CE0BFF" w:rsidRPr="00605766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60576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4</w:t>
            </w:r>
          </w:p>
        </w:tc>
        <w:tc>
          <w:tcPr>
            <w:tcW w:w="8417" w:type="dxa"/>
            <w:gridSpan w:val="5"/>
          </w:tcPr>
          <w:p w14:paraId="2D97B8A7" w14:textId="0B39BC5D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093AD58" w14:textId="786BC3A3" w:rsidR="00CE0BFF" w:rsidRPr="00674BF9" w:rsidRDefault="00963DE2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19706373"/>
                <w:placeholder>
                  <w:docPart w:val="CA1B3B53AC44425DAD5C154B865B655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0A23B6" w:rsidRPr="003F6CDF" w14:paraId="1DEF71F7" w14:textId="77777777" w:rsidTr="0076026D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23520DFD" w14:textId="537EAC8D" w:rsidR="000A23B6" w:rsidRPr="003F6CDF" w:rsidRDefault="00233B68" w:rsidP="0002007E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 xml:space="preserve">Assessment </w:t>
            </w:r>
            <w:r w:rsidR="00C0429D">
              <w:rPr>
                <w:rFonts w:ascii="Calibri Light" w:hAnsi="Calibri Light" w:cs="Calibri Light"/>
                <w:b/>
                <w:bCs/>
                <w:sz w:val="24"/>
              </w:rPr>
              <w:t>Recommendation</w:t>
            </w:r>
          </w:p>
        </w:tc>
      </w:tr>
      <w:tr w:rsidR="00AA4E6E" w:rsidRPr="00051494" w14:paraId="3A3B1FC2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621A73D6" w14:textId="2693C034" w:rsidR="00AA4E6E" w:rsidRPr="00051494" w:rsidRDefault="00AA4E6E" w:rsidP="00AA4E6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inimum Placement    Requirements Me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3EA42563" w14:textId="0D415DB1" w:rsidR="00AA4E6E" w:rsidRPr="00674BF9" w:rsidRDefault="00963DE2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46589959"/>
                <w:placeholder>
                  <w:docPart w:val="E02E221A031C4786B235A328AB771E34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A4E6E" w:rsidRPr="00051494" w14:paraId="3413E4EF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FB3A4FE" w14:textId="6CB9B27D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Report Resul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029548BB" w14:textId="0E138418" w:rsidR="00AA4E6E" w:rsidRPr="00674BF9" w:rsidRDefault="00963DE2" w:rsidP="00AA4E6E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617765268"/>
                <w:placeholder>
                  <w:docPart w:val="F68A9BC5D98648369C1D28D68DDD091E"/>
                </w:placeholder>
                <w:showingPlcHdr/>
                <w:dropDownList>
                  <w:listItem w:value="Choose an item."/>
                  <w:listItem w:displayText="Specialisation Report - Satisfactory" w:value="Specialisation Report - Satisfactory"/>
                  <w:listItem w:displayText="Specialisation Report - Not Satisfactory" w:value="Specialisation Report - Not Satisfactory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C5E24" w:rsidRPr="009244E9">
                  <w:rPr>
                    <w:rStyle w:val="PlaceholderText"/>
                    <w:rFonts w:cstheme="min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A4E6E" w:rsidRPr="00051494" w14:paraId="497F394F" w14:textId="77777777" w:rsidTr="008C0E42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93E2953" w14:textId="3C55935A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30C41272" w14:textId="4B2B1F10" w:rsidR="00AA4E6E" w:rsidRPr="00674BF9" w:rsidRDefault="00963DE2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773048976"/>
                <w:placeholder>
                  <w:docPart w:val="D16930248160453390D8811216297BC0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Initiated / Underway" w:value="Initiated / Underway"/>
                  <w:listItem w:displayText="Sufficient Improvement" w:value="Sufficient Improvement"/>
                  <w:listItem w:displayText="Partial Improvement" w:value="Partial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6D046937" w14:textId="3B201A6E" w:rsidR="00AA4E6E" w:rsidRPr="00741E5A" w:rsidRDefault="00AA4E6E" w:rsidP="00AA4E6E">
            <w:pPr>
              <w:spacing w:before="120" w:after="120"/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Date </w:t>
            </w:r>
            <w:r w:rsidR="00106C1B" w:rsidRPr="00741E5A"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="00106C1B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D455FF6" w14:textId="6E7CF477" w:rsidR="00AA4E6E" w:rsidRPr="00674BF9" w:rsidRDefault="00963DE2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895999"/>
                <w:placeholder>
                  <w:docPart w:val="7D040463102F42A5A9D1B84EECA1D6D9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AA4E6E" w:rsidRPr="00674BF9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051494" w14:paraId="771EA144" w14:textId="77777777" w:rsidTr="008C0E42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30C6567B" w14:textId="19D8A9E2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Extension</w:t>
            </w:r>
            <w:r w:rsidR="00007701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43F06ACD" w14:textId="16D7EA92" w:rsidR="00AA4E6E" w:rsidRPr="00674BF9" w:rsidRDefault="00963DE2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16947974"/>
                <w:placeholder>
                  <w:docPart w:val="EFF9DA80D3F1482FB2F013CCF5980C66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Initiated / Underway" w:value="Initiated / Underway"/>
                  <w:listItem w:displayText="Sufficient Improvement" w:value="Sufficient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793E0433" w14:textId="59A2C2A1" w:rsidR="00AA4E6E" w:rsidRPr="00051494" w:rsidRDefault="00AA4E6E" w:rsidP="00AA4E6E">
            <w:pPr>
              <w:spacing w:before="120" w:after="120"/>
              <w:textAlignment w:val="baseline"/>
              <w:rPr>
                <w:rStyle w:val="Style5"/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Date </w:t>
            </w:r>
            <w:r w:rsidR="00106C1B" w:rsidRPr="00741E5A"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="00106C1B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B340E8A" w14:textId="1C6867F0" w:rsidR="00AA4E6E" w:rsidRPr="00674BF9" w:rsidRDefault="00963DE2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53154448"/>
                <w:placeholder>
                  <w:docPart w:val="330858A9D75D4F7AB2C73D9D1924F520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AA4E6E" w:rsidRPr="00674BF9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7F2D28" w14:paraId="7EB2309B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68361AE2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 w:rsidRPr="007F2D28">
              <w:rPr>
                <w:b/>
                <w:color w:val="auto"/>
                <w:sz w:val="20"/>
                <w:szCs w:val="20"/>
              </w:rPr>
              <w:t>Mentor Teacher Comment</w:t>
            </w:r>
          </w:p>
        </w:tc>
      </w:tr>
      <w:tr w:rsidR="00AA4E6E" w:rsidRPr="007F2D28" w14:paraId="039A173A" w14:textId="77777777" w:rsidTr="001B6C4C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EF83871" w14:textId="21FA4A69" w:rsidR="00AA4E6E" w:rsidRPr="007F2D28" w:rsidRDefault="00963DE2" w:rsidP="001B6C4C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1420938214"/>
                <w:placeholder>
                  <w:docPart w:val="CFC4E982B73D4FAEB9B154729D48B317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11F67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7F2D28" w14:paraId="60C157FE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4979CD2F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>
              <w:rPr>
                <w:b/>
                <w:color w:val="auto"/>
                <w:sz w:val="20"/>
                <w:szCs w:val="20"/>
              </w:rPr>
              <w:t>Professional Learning Goals</w:t>
            </w:r>
          </w:p>
        </w:tc>
      </w:tr>
      <w:tr w:rsidR="00AA4E6E" w:rsidRPr="007F2D28" w14:paraId="26A4214E" w14:textId="77777777" w:rsidTr="001B6C4C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BD85E3D" w14:textId="099F7A18" w:rsidR="00AA4E6E" w:rsidRPr="007F2D28" w:rsidRDefault="00963DE2" w:rsidP="001B6C4C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2035186556"/>
                <w:placeholder>
                  <w:docPart w:val="2461FE68AAF84361A63F4C51DDCE21F5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674BF9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051494" w14:paraId="25609DB8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</w:tcPr>
          <w:p w14:paraId="6D1DA570" w14:textId="66B638FA" w:rsidR="00AA4E6E" w:rsidRPr="00051494" w:rsidRDefault="00AA4E6E" w:rsidP="00AA4E6E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gnature Confirmation</w:t>
            </w:r>
          </w:p>
        </w:tc>
      </w:tr>
      <w:tr w:rsidR="00B06F26" w:rsidRPr="00051494" w14:paraId="764B8E53" w14:textId="77777777" w:rsidTr="00B06F26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vAlign w:val="center"/>
          </w:tcPr>
          <w:p w14:paraId="068F6235" w14:textId="77777777" w:rsidR="00B06F26" w:rsidRPr="00051494" w:rsidRDefault="00B06F26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931088325"/>
              <w:showingPlcHdr/>
              <w:picture/>
            </w:sdtPr>
            <w:sdtEndPr/>
            <w:sdtContent>
              <w:p w14:paraId="45B72DDF" w14:textId="77777777" w:rsidR="00B06F26" w:rsidRPr="00051494" w:rsidRDefault="00B06F26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CBFC989" wp14:editId="09BC704C">
                      <wp:extent cx="1886941" cy="640365"/>
                      <wp:effectExtent l="0" t="0" r="0" b="7620"/>
                      <wp:docPr id="1" name="Picture 1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97424" cy="643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316" w:type="dxa"/>
            <w:gridSpan w:val="4"/>
            <w:vAlign w:val="center"/>
          </w:tcPr>
          <w:p w14:paraId="2E5AC081" w14:textId="77777777" w:rsidR="00B06F26" w:rsidRPr="00051494" w:rsidRDefault="00B06F26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service Teacher</w:t>
            </w:r>
          </w:p>
          <w:sdt>
            <w:sdtPr>
              <w:rPr>
                <w:rFonts w:ascii="Calibri Light" w:hAnsi="Calibri Light" w:cs="Calibri Light"/>
                <w:noProof/>
                <w:sz w:val="20"/>
                <w:szCs w:val="20"/>
              </w:rPr>
              <w:id w:val="-1814637368"/>
              <w:showingPlcHdr/>
              <w:picture/>
            </w:sdtPr>
            <w:sdtEndPr/>
            <w:sdtContent>
              <w:p w14:paraId="2EAE7858" w14:textId="1B03F752" w:rsidR="00B06F26" w:rsidRPr="00051494" w:rsidRDefault="00553EF5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18C71D64" wp14:editId="3C27361B">
                      <wp:extent cx="1886400" cy="640800"/>
                      <wp:effectExtent l="0" t="0" r="0" b="6985"/>
                      <wp:docPr id="115482706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86400" cy="64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651C45" w:rsidRPr="00051494" w14:paraId="21ABE624" w14:textId="77777777" w:rsidTr="00B06F26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tcBorders>
              <w:bottom w:val="single" w:sz="4" w:space="0" w:color="BFBFBF" w:themeColor="background1" w:themeShade="BF"/>
            </w:tcBorders>
            <w:vAlign w:val="center"/>
          </w:tcPr>
          <w:p w14:paraId="2E25ACBE" w14:textId="7E916FB1" w:rsidR="00651C45" w:rsidRPr="00674BF9" w:rsidRDefault="00963DE2" w:rsidP="009B0DEE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61796523"/>
                <w:placeholder>
                  <w:docPart w:val="28276B46CC884ED0AB2B50AE53BC2FDC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651C45" w:rsidRPr="00674BF9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316" w:type="dxa"/>
            <w:gridSpan w:val="4"/>
            <w:tcBorders>
              <w:bottom w:val="single" w:sz="4" w:space="0" w:color="BFBFBF" w:themeColor="background1" w:themeShade="BF"/>
            </w:tcBorders>
            <w:vAlign w:val="center"/>
          </w:tcPr>
          <w:p w14:paraId="7A3D6DD8" w14:textId="59EE64C8" w:rsidR="00651C45" w:rsidRPr="00674BF9" w:rsidRDefault="00963DE2" w:rsidP="009B0DEE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790959767"/>
                <w:placeholder>
                  <w:docPart w:val="242FA7B73C974AC1B2B15299C20D6486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651C45" w:rsidRPr="00674BF9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9A2EEB" w:rsidRPr="00051494" w14:paraId="5299DFFA" w14:textId="77777777" w:rsidTr="009B0DEE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9FF57F" w14:textId="7C226989" w:rsidR="009A2EEB" w:rsidRPr="00051494" w:rsidRDefault="009A2EEB" w:rsidP="009A2EEB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17"/>
                <w:szCs w:val="17"/>
              </w:rPr>
            </w:pP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By signing this, the </w:t>
            </w:r>
            <w:r>
              <w:rPr>
                <w:rFonts w:ascii="Calibri Light" w:hAnsi="Calibri Light" w:cs="Calibri Light"/>
                <w:sz w:val="20"/>
                <w:szCs w:val="20"/>
              </w:rPr>
              <w:t>P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re-service </w:t>
            </w:r>
            <w:r>
              <w:rPr>
                <w:rFonts w:ascii="Calibri Light" w:hAnsi="Calibri Light" w:cs="Calibri Light"/>
                <w:sz w:val="20"/>
                <w:szCs w:val="20"/>
              </w:rPr>
              <w:t>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eacher agrees to upload the </w:t>
            </w:r>
            <w:r>
              <w:rPr>
                <w:rFonts w:ascii="Calibri Light" w:hAnsi="Calibri Light" w:cs="Calibri Light"/>
                <w:sz w:val="20"/>
                <w:szCs w:val="20"/>
              </w:rPr>
              <w:t>repor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Learnline and email </w:t>
            </w:r>
            <w:r>
              <w:rPr>
                <w:rFonts w:ascii="Calibri Light" w:hAnsi="Calibri Light" w:cs="Calibri Light"/>
                <w:sz w:val="20"/>
                <w:szCs w:val="20"/>
              </w:rPr>
              <w:t>i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the Unit Coordinator, </w:t>
            </w:r>
            <w:r>
              <w:rPr>
                <w:rFonts w:ascii="Calibri Light" w:hAnsi="Calibri Light" w:cs="Calibri Light"/>
                <w:sz w:val="20"/>
                <w:szCs w:val="20"/>
              </w:rPr>
              <w:t>M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entor/s, </w:t>
            </w:r>
            <w:hyperlink r:id="rId14" w:history="1">
              <w:r w:rsidRPr="00A25D71">
                <w:rPr>
                  <w:rStyle w:val="Hyperlink"/>
                  <w:rFonts w:ascii="Calibri Light" w:hAnsi="Calibri Light" w:cs="Calibri Light"/>
                  <w:szCs w:val="20"/>
                </w:rPr>
                <w:t>Inschool@cdu.edu.au</w:t>
              </w:r>
            </w:hyperlink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nd the Professional Experience Supervisor for </w:t>
            </w:r>
            <w:r>
              <w:rPr>
                <w:rFonts w:ascii="Calibri Light" w:hAnsi="Calibri Light" w:cs="Calibri Light"/>
                <w:sz w:val="20"/>
                <w:szCs w:val="20"/>
              </w:rPr>
              <w:t>verification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>. Ensure the report is uploaded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 to Learnline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before emailing.</w:t>
            </w:r>
          </w:p>
        </w:tc>
      </w:tr>
    </w:tbl>
    <w:p w14:paraId="54BF0590" w14:textId="500FB491" w:rsidR="00B56482" w:rsidRPr="00710665" w:rsidRDefault="00B56482" w:rsidP="00710665"/>
    <w:sectPr w:rsidR="00B56482" w:rsidRPr="00710665" w:rsidSect="00C52007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F9E24" w14:textId="77777777" w:rsidR="00387161" w:rsidRDefault="00387161" w:rsidP="00452E05">
      <w:r>
        <w:separator/>
      </w:r>
    </w:p>
  </w:endnote>
  <w:endnote w:type="continuationSeparator" w:id="0">
    <w:p w14:paraId="1D39885A" w14:textId="77777777" w:rsidR="00387161" w:rsidRDefault="00387161" w:rsidP="00452E05">
      <w:r>
        <w:continuationSeparator/>
      </w:r>
    </w:p>
  </w:endnote>
  <w:endnote w:type="continuationNotice" w:id="1">
    <w:p w14:paraId="3EEAEC60" w14:textId="77777777" w:rsidR="00387161" w:rsidRDefault="003871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177B4" w14:textId="77777777" w:rsidR="00387161" w:rsidRDefault="00387161" w:rsidP="00452E05">
      <w:r>
        <w:separator/>
      </w:r>
    </w:p>
  </w:footnote>
  <w:footnote w:type="continuationSeparator" w:id="0">
    <w:p w14:paraId="2E7E302E" w14:textId="77777777" w:rsidR="00387161" w:rsidRDefault="00387161" w:rsidP="00452E05">
      <w:r>
        <w:continuationSeparator/>
      </w:r>
    </w:p>
  </w:footnote>
  <w:footnote w:type="continuationNotice" w:id="1">
    <w:p w14:paraId="58595C2A" w14:textId="77777777" w:rsidR="00387161" w:rsidRDefault="003871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963DE2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style="position:absolute;margin-left:0;margin-top:0;width:595.5pt;height:842pt;z-index:-251658239;mso-wrap-edited:f;mso-position-horizontal:center;mso-position-horizontal-relative:margin;mso-position-vertical:center;mso-position-vertical-relative:margin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963DE2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style="position:absolute;margin-left:0;margin-top:0;width:595.5pt;height:842.25pt;z-index:-251658238;mso-wrap-edited:f;mso-position-horizontal:center;mso-position-horizontal-relative:margin;mso-position-vertical:center;mso-position-vertical-relative:margin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963DE2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style="position:absolute;margin-left:-50.4pt;margin-top:-70.8pt;width:595.5pt;height:842pt;z-index:-251658240;mso-wrap-edited:f;mso-position-horizontal-relative:margin;mso-position-vertical-relative:margin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01E90"/>
    <w:multiLevelType w:val="hybridMultilevel"/>
    <w:tmpl w:val="579C5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8D3466F"/>
    <w:multiLevelType w:val="hybridMultilevel"/>
    <w:tmpl w:val="8624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4D77C0"/>
    <w:multiLevelType w:val="hybridMultilevel"/>
    <w:tmpl w:val="940898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B771CD"/>
    <w:multiLevelType w:val="hybridMultilevel"/>
    <w:tmpl w:val="1444D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44D51"/>
    <w:multiLevelType w:val="multilevel"/>
    <w:tmpl w:val="D33C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1F767D"/>
    <w:multiLevelType w:val="hybridMultilevel"/>
    <w:tmpl w:val="C0528014"/>
    <w:lvl w:ilvl="0" w:tplc="0C09000F">
      <w:start w:val="1"/>
      <w:numFmt w:val="decimal"/>
      <w:lvlText w:val="%1."/>
      <w:lvlJc w:val="left"/>
      <w:pPr>
        <w:ind w:left="3240" w:hanging="360"/>
      </w:pPr>
    </w:lvl>
    <w:lvl w:ilvl="1" w:tplc="0C090019" w:tentative="1">
      <w:start w:val="1"/>
      <w:numFmt w:val="lowerLetter"/>
      <w:lvlText w:val="%2."/>
      <w:lvlJc w:val="left"/>
      <w:pPr>
        <w:ind w:left="3960" w:hanging="360"/>
      </w:pPr>
    </w:lvl>
    <w:lvl w:ilvl="2" w:tplc="0C09001B" w:tentative="1">
      <w:start w:val="1"/>
      <w:numFmt w:val="lowerRoman"/>
      <w:lvlText w:val="%3."/>
      <w:lvlJc w:val="right"/>
      <w:pPr>
        <w:ind w:left="4680" w:hanging="180"/>
      </w:pPr>
    </w:lvl>
    <w:lvl w:ilvl="3" w:tplc="0C09000F" w:tentative="1">
      <w:start w:val="1"/>
      <w:numFmt w:val="decimal"/>
      <w:lvlText w:val="%4."/>
      <w:lvlJc w:val="left"/>
      <w:pPr>
        <w:ind w:left="5400" w:hanging="360"/>
      </w:pPr>
    </w:lvl>
    <w:lvl w:ilvl="4" w:tplc="0C090019" w:tentative="1">
      <w:start w:val="1"/>
      <w:numFmt w:val="lowerLetter"/>
      <w:lvlText w:val="%5."/>
      <w:lvlJc w:val="left"/>
      <w:pPr>
        <w:ind w:left="6120" w:hanging="360"/>
      </w:pPr>
    </w:lvl>
    <w:lvl w:ilvl="5" w:tplc="0C09001B" w:tentative="1">
      <w:start w:val="1"/>
      <w:numFmt w:val="lowerRoman"/>
      <w:lvlText w:val="%6."/>
      <w:lvlJc w:val="right"/>
      <w:pPr>
        <w:ind w:left="6840" w:hanging="180"/>
      </w:pPr>
    </w:lvl>
    <w:lvl w:ilvl="6" w:tplc="0C09000F" w:tentative="1">
      <w:start w:val="1"/>
      <w:numFmt w:val="decimal"/>
      <w:lvlText w:val="%7."/>
      <w:lvlJc w:val="left"/>
      <w:pPr>
        <w:ind w:left="7560" w:hanging="360"/>
      </w:pPr>
    </w:lvl>
    <w:lvl w:ilvl="7" w:tplc="0C090019" w:tentative="1">
      <w:start w:val="1"/>
      <w:numFmt w:val="lowerLetter"/>
      <w:lvlText w:val="%8."/>
      <w:lvlJc w:val="left"/>
      <w:pPr>
        <w:ind w:left="8280" w:hanging="360"/>
      </w:pPr>
    </w:lvl>
    <w:lvl w:ilvl="8" w:tplc="0C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1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DE7BE7"/>
    <w:multiLevelType w:val="hybridMultilevel"/>
    <w:tmpl w:val="3C62EA8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3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6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729838368">
    <w:abstractNumId w:val="0"/>
  </w:num>
  <w:num w:numId="2" w16cid:durableId="708411332">
    <w:abstractNumId w:val="1"/>
  </w:num>
  <w:num w:numId="3" w16cid:durableId="803934789">
    <w:abstractNumId w:val="2"/>
  </w:num>
  <w:num w:numId="4" w16cid:durableId="1813209432">
    <w:abstractNumId w:val="3"/>
  </w:num>
  <w:num w:numId="5" w16cid:durableId="1304309753">
    <w:abstractNumId w:val="8"/>
  </w:num>
  <w:num w:numId="6" w16cid:durableId="235015420">
    <w:abstractNumId w:val="4"/>
  </w:num>
  <w:num w:numId="7" w16cid:durableId="1941987396">
    <w:abstractNumId w:val="5"/>
  </w:num>
  <w:num w:numId="8" w16cid:durableId="603533283">
    <w:abstractNumId w:val="6"/>
  </w:num>
  <w:num w:numId="9" w16cid:durableId="128984267">
    <w:abstractNumId w:val="7"/>
  </w:num>
  <w:num w:numId="10" w16cid:durableId="476455507">
    <w:abstractNumId w:val="9"/>
  </w:num>
  <w:num w:numId="11" w16cid:durableId="193541932">
    <w:abstractNumId w:val="12"/>
  </w:num>
  <w:num w:numId="12" w16cid:durableId="266894319">
    <w:abstractNumId w:val="24"/>
  </w:num>
  <w:num w:numId="13" w16cid:durableId="931820971">
    <w:abstractNumId w:val="26"/>
  </w:num>
  <w:num w:numId="14" w16cid:durableId="664284540">
    <w:abstractNumId w:val="25"/>
  </w:num>
  <w:num w:numId="15" w16cid:durableId="87505410">
    <w:abstractNumId w:val="16"/>
  </w:num>
  <w:num w:numId="16" w16cid:durableId="960233677">
    <w:abstractNumId w:val="19"/>
  </w:num>
  <w:num w:numId="17" w16cid:durableId="1569921273">
    <w:abstractNumId w:val="14"/>
  </w:num>
  <w:num w:numId="18" w16cid:durableId="867375841">
    <w:abstractNumId w:val="11"/>
  </w:num>
  <w:num w:numId="19" w16cid:durableId="1421440572">
    <w:abstractNumId w:val="23"/>
  </w:num>
  <w:num w:numId="20" w16cid:durableId="1478231235">
    <w:abstractNumId w:val="21"/>
  </w:num>
  <w:num w:numId="21" w16cid:durableId="219636132">
    <w:abstractNumId w:val="15"/>
  </w:num>
  <w:num w:numId="22" w16cid:durableId="2045669925">
    <w:abstractNumId w:val="13"/>
  </w:num>
  <w:num w:numId="23" w16cid:durableId="2091417037">
    <w:abstractNumId w:val="17"/>
  </w:num>
  <w:num w:numId="24" w16cid:durableId="772357679">
    <w:abstractNumId w:val="10"/>
  </w:num>
  <w:num w:numId="25" w16cid:durableId="2086829216">
    <w:abstractNumId w:val="20"/>
  </w:num>
  <w:num w:numId="26" w16cid:durableId="1831631675">
    <w:abstractNumId w:val="22"/>
  </w:num>
  <w:num w:numId="27" w16cid:durableId="116073070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9w5lBEq1/id2J3lQWVkPdwA/9VsDxmpwg+XYywaXOWr88kO/S0HUC4UuCNNmIsq8HXvzdFa9F4mgQObA4W6rhg==" w:salt="gvp4coCa434hvmnCmx1V8w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46C5"/>
    <w:rsid w:val="00007598"/>
    <w:rsid w:val="00007701"/>
    <w:rsid w:val="00012B4E"/>
    <w:rsid w:val="0001312D"/>
    <w:rsid w:val="00014586"/>
    <w:rsid w:val="0002007E"/>
    <w:rsid w:val="000205DF"/>
    <w:rsid w:val="00020954"/>
    <w:rsid w:val="00022981"/>
    <w:rsid w:val="00023AA3"/>
    <w:rsid w:val="00027256"/>
    <w:rsid w:val="00032013"/>
    <w:rsid w:val="000332D9"/>
    <w:rsid w:val="00040E81"/>
    <w:rsid w:val="00041C2D"/>
    <w:rsid w:val="000448B3"/>
    <w:rsid w:val="00045688"/>
    <w:rsid w:val="00047135"/>
    <w:rsid w:val="00051494"/>
    <w:rsid w:val="0005275C"/>
    <w:rsid w:val="000545F0"/>
    <w:rsid w:val="0005796B"/>
    <w:rsid w:val="00062E5F"/>
    <w:rsid w:val="00064536"/>
    <w:rsid w:val="00065333"/>
    <w:rsid w:val="0007011B"/>
    <w:rsid w:val="000734B2"/>
    <w:rsid w:val="00076043"/>
    <w:rsid w:val="0008096B"/>
    <w:rsid w:val="00083D2E"/>
    <w:rsid w:val="000925E5"/>
    <w:rsid w:val="00095DEF"/>
    <w:rsid w:val="0009726C"/>
    <w:rsid w:val="000A01B8"/>
    <w:rsid w:val="000A23B6"/>
    <w:rsid w:val="000A3159"/>
    <w:rsid w:val="000A5A01"/>
    <w:rsid w:val="000A6437"/>
    <w:rsid w:val="000A7A50"/>
    <w:rsid w:val="000B2235"/>
    <w:rsid w:val="000B46C6"/>
    <w:rsid w:val="000B561A"/>
    <w:rsid w:val="000B62D9"/>
    <w:rsid w:val="000C3A26"/>
    <w:rsid w:val="000C602E"/>
    <w:rsid w:val="000D052F"/>
    <w:rsid w:val="000D05C1"/>
    <w:rsid w:val="000D6105"/>
    <w:rsid w:val="000D68D5"/>
    <w:rsid w:val="000E6B83"/>
    <w:rsid w:val="000F6CFE"/>
    <w:rsid w:val="000F793D"/>
    <w:rsid w:val="00100C89"/>
    <w:rsid w:val="00102E2F"/>
    <w:rsid w:val="00104D1E"/>
    <w:rsid w:val="00106C1B"/>
    <w:rsid w:val="00106CD2"/>
    <w:rsid w:val="001074A9"/>
    <w:rsid w:val="00107A0C"/>
    <w:rsid w:val="00107B77"/>
    <w:rsid w:val="00110076"/>
    <w:rsid w:val="0011336C"/>
    <w:rsid w:val="00116CBB"/>
    <w:rsid w:val="00117580"/>
    <w:rsid w:val="00121AB7"/>
    <w:rsid w:val="001244D6"/>
    <w:rsid w:val="00125F35"/>
    <w:rsid w:val="00127477"/>
    <w:rsid w:val="00133C3A"/>
    <w:rsid w:val="001357A3"/>
    <w:rsid w:val="00136FD7"/>
    <w:rsid w:val="00141BB2"/>
    <w:rsid w:val="00143A16"/>
    <w:rsid w:val="00145745"/>
    <w:rsid w:val="001540A5"/>
    <w:rsid w:val="00154366"/>
    <w:rsid w:val="00154418"/>
    <w:rsid w:val="001625E4"/>
    <w:rsid w:val="0016714D"/>
    <w:rsid w:val="00167BE0"/>
    <w:rsid w:val="0017534E"/>
    <w:rsid w:val="0018310B"/>
    <w:rsid w:val="00186046"/>
    <w:rsid w:val="001912E6"/>
    <w:rsid w:val="00196ADB"/>
    <w:rsid w:val="00197976"/>
    <w:rsid w:val="001A146C"/>
    <w:rsid w:val="001A5B86"/>
    <w:rsid w:val="001A7555"/>
    <w:rsid w:val="001B1D5F"/>
    <w:rsid w:val="001B21A4"/>
    <w:rsid w:val="001B417E"/>
    <w:rsid w:val="001B541E"/>
    <w:rsid w:val="001B5BCC"/>
    <w:rsid w:val="001B6C4C"/>
    <w:rsid w:val="001C106A"/>
    <w:rsid w:val="001C5E24"/>
    <w:rsid w:val="001C5F07"/>
    <w:rsid w:val="001C5F48"/>
    <w:rsid w:val="001C7945"/>
    <w:rsid w:val="001D7B1C"/>
    <w:rsid w:val="001E004A"/>
    <w:rsid w:val="001E11B1"/>
    <w:rsid w:val="001E120D"/>
    <w:rsid w:val="001E752C"/>
    <w:rsid w:val="00202EE2"/>
    <w:rsid w:val="002041B5"/>
    <w:rsid w:val="00206A38"/>
    <w:rsid w:val="00211B20"/>
    <w:rsid w:val="00213D1E"/>
    <w:rsid w:val="00216631"/>
    <w:rsid w:val="002200F7"/>
    <w:rsid w:val="0022011B"/>
    <w:rsid w:val="00220870"/>
    <w:rsid w:val="00221800"/>
    <w:rsid w:val="002251E5"/>
    <w:rsid w:val="002306D7"/>
    <w:rsid w:val="00233B68"/>
    <w:rsid w:val="00237398"/>
    <w:rsid w:val="00240AC8"/>
    <w:rsid w:val="00241931"/>
    <w:rsid w:val="00243153"/>
    <w:rsid w:val="0024625F"/>
    <w:rsid w:val="00246AB4"/>
    <w:rsid w:val="00247CFD"/>
    <w:rsid w:val="002517D0"/>
    <w:rsid w:val="00252B1D"/>
    <w:rsid w:val="00262C1E"/>
    <w:rsid w:val="00271459"/>
    <w:rsid w:val="00272BE0"/>
    <w:rsid w:val="002743A4"/>
    <w:rsid w:val="00280F96"/>
    <w:rsid w:val="00291941"/>
    <w:rsid w:val="00292601"/>
    <w:rsid w:val="002953DE"/>
    <w:rsid w:val="00295C40"/>
    <w:rsid w:val="00295D58"/>
    <w:rsid w:val="0029790B"/>
    <w:rsid w:val="002A2A86"/>
    <w:rsid w:val="002B4542"/>
    <w:rsid w:val="002C1574"/>
    <w:rsid w:val="002C78FC"/>
    <w:rsid w:val="002C7B7C"/>
    <w:rsid w:val="002D155A"/>
    <w:rsid w:val="002D4DEB"/>
    <w:rsid w:val="002D730F"/>
    <w:rsid w:val="002E0707"/>
    <w:rsid w:val="002E46CC"/>
    <w:rsid w:val="002E53EE"/>
    <w:rsid w:val="002F48B4"/>
    <w:rsid w:val="002F4B25"/>
    <w:rsid w:val="002F6391"/>
    <w:rsid w:val="00300AD3"/>
    <w:rsid w:val="00302183"/>
    <w:rsid w:val="00305856"/>
    <w:rsid w:val="00306AFE"/>
    <w:rsid w:val="0031273A"/>
    <w:rsid w:val="003133E1"/>
    <w:rsid w:val="00314AC6"/>
    <w:rsid w:val="0031601C"/>
    <w:rsid w:val="003163AD"/>
    <w:rsid w:val="00316BDE"/>
    <w:rsid w:val="00316D67"/>
    <w:rsid w:val="00317E84"/>
    <w:rsid w:val="0032010C"/>
    <w:rsid w:val="00320691"/>
    <w:rsid w:val="00323B91"/>
    <w:rsid w:val="003247A9"/>
    <w:rsid w:val="00324F33"/>
    <w:rsid w:val="0032549D"/>
    <w:rsid w:val="0033509C"/>
    <w:rsid w:val="00335B5C"/>
    <w:rsid w:val="00341E55"/>
    <w:rsid w:val="00346E01"/>
    <w:rsid w:val="0034731D"/>
    <w:rsid w:val="00347E6A"/>
    <w:rsid w:val="003523DC"/>
    <w:rsid w:val="00352968"/>
    <w:rsid w:val="003551F8"/>
    <w:rsid w:val="00357BE8"/>
    <w:rsid w:val="003614AC"/>
    <w:rsid w:val="0036527D"/>
    <w:rsid w:val="00371EB3"/>
    <w:rsid w:val="0037485F"/>
    <w:rsid w:val="0038277E"/>
    <w:rsid w:val="00384C2A"/>
    <w:rsid w:val="00387161"/>
    <w:rsid w:val="003932E3"/>
    <w:rsid w:val="00397830"/>
    <w:rsid w:val="003A047B"/>
    <w:rsid w:val="003A138B"/>
    <w:rsid w:val="003A14C2"/>
    <w:rsid w:val="003A5B9A"/>
    <w:rsid w:val="003A65AD"/>
    <w:rsid w:val="003A65BE"/>
    <w:rsid w:val="003B079C"/>
    <w:rsid w:val="003B2FD4"/>
    <w:rsid w:val="003B7DB9"/>
    <w:rsid w:val="003C6B80"/>
    <w:rsid w:val="003C736B"/>
    <w:rsid w:val="003C74CD"/>
    <w:rsid w:val="003D0C07"/>
    <w:rsid w:val="003D5523"/>
    <w:rsid w:val="003D7EE8"/>
    <w:rsid w:val="003E142A"/>
    <w:rsid w:val="003E2211"/>
    <w:rsid w:val="003E30BF"/>
    <w:rsid w:val="003E364D"/>
    <w:rsid w:val="003E747C"/>
    <w:rsid w:val="003F0ADA"/>
    <w:rsid w:val="003F1555"/>
    <w:rsid w:val="003F39D7"/>
    <w:rsid w:val="003F4E32"/>
    <w:rsid w:val="003F6CDF"/>
    <w:rsid w:val="003F7F70"/>
    <w:rsid w:val="004078D7"/>
    <w:rsid w:val="00410684"/>
    <w:rsid w:val="00411664"/>
    <w:rsid w:val="004121B6"/>
    <w:rsid w:val="00412847"/>
    <w:rsid w:val="004135F6"/>
    <w:rsid w:val="00413AE4"/>
    <w:rsid w:val="004140D8"/>
    <w:rsid w:val="004143A5"/>
    <w:rsid w:val="004153A0"/>
    <w:rsid w:val="00420B31"/>
    <w:rsid w:val="00423253"/>
    <w:rsid w:val="00423AAB"/>
    <w:rsid w:val="00423F1F"/>
    <w:rsid w:val="00426895"/>
    <w:rsid w:val="004270D8"/>
    <w:rsid w:val="00440698"/>
    <w:rsid w:val="0044243D"/>
    <w:rsid w:val="00444794"/>
    <w:rsid w:val="00446455"/>
    <w:rsid w:val="00446664"/>
    <w:rsid w:val="00450A8D"/>
    <w:rsid w:val="00452E05"/>
    <w:rsid w:val="00452ED6"/>
    <w:rsid w:val="0045551C"/>
    <w:rsid w:val="00457F64"/>
    <w:rsid w:val="004611C8"/>
    <w:rsid w:val="00467E90"/>
    <w:rsid w:val="004754D5"/>
    <w:rsid w:val="00476905"/>
    <w:rsid w:val="00477C85"/>
    <w:rsid w:val="00480AD4"/>
    <w:rsid w:val="00484707"/>
    <w:rsid w:val="0048474E"/>
    <w:rsid w:val="00491241"/>
    <w:rsid w:val="00491763"/>
    <w:rsid w:val="00491D1B"/>
    <w:rsid w:val="00492EB4"/>
    <w:rsid w:val="00493585"/>
    <w:rsid w:val="00494903"/>
    <w:rsid w:val="00495D72"/>
    <w:rsid w:val="0049786A"/>
    <w:rsid w:val="004B3E0B"/>
    <w:rsid w:val="004B4037"/>
    <w:rsid w:val="004C63A6"/>
    <w:rsid w:val="004E05D4"/>
    <w:rsid w:val="004F04FF"/>
    <w:rsid w:val="004F2D5E"/>
    <w:rsid w:val="004F3D21"/>
    <w:rsid w:val="00500F8E"/>
    <w:rsid w:val="00501742"/>
    <w:rsid w:val="005021EC"/>
    <w:rsid w:val="005028A8"/>
    <w:rsid w:val="00504B0E"/>
    <w:rsid w:val="005072E8"/>
    <w:rsid w:val="0051119A"/>
    <w:rsid w:val="00515884"/>
    <w:rsid w:val="00517EB3"/>
    <w:rsid w:val="00520CA3"/>
    <w:rsid w:val="00521BEC"/>
    <w:rsid w:val="005227D6"/>
    <w:rsid w:val="0052328B"/>
    <w:rsid w:val="005364A9"/>
    <w:rsid w:val="005416A0"/>
    <w:rsid w:val="00544E06"/>
    <w:rsid w:val="0054625F"/>
    <w:rsid w:val="00553EF5"/>
    <w:rsid w:val="00555422"/>
    <w:rsid w:val="0055595B"/>
    <w:rsid w:val="005564DE"/>
    <w:rsid w:val="00562A6A"/>
    <w:rsid w:val="0056592A"/>
    <w:rsid w:val="0056703E"/>
    <w:rsid w:val="0058096A"/>
    <w:rsid w:val="005823F4"/>
    <w:rsid w:val="00590EF7"/>
    <w:rsid w:val="00591ED6"/>
    <w:rsid w:val="005966AE"/>
    <w:rsid w:val="005A3592"/>
    <w:rsid w:val="005A4A1D"/>
    <w:rsid w:val="005B1C72"/>
    <w:rsid w:val="005B6F71"/>
    <w:rsid w:val="005C0733"/>
    <w:rsid w:val="005C3E56"/>
    <w:rsid w:val="005D35DD"/>
    <w:rsid w:val="005E137C"/>
    <w:rsid w:val="005E3C1D"/>
    <w:rsid w:val="005E436D"/>
    <w:rsid w:val="005E67BE"/>
    <w:rsid w:val="005E6863"/>
    <w:rsid w:val="005E69D4"/>
    <w:rsid w:val="005E6F22"/>
    <w:rsid w:val="005F0D83"/>
    <w:rsid w:val="005F0F10"/>
    <w:rsid w:val="005F48DE"/>
    <w:rsid w:val="006005A7"/>
    <w:rsid w:val="00604D7D"/>
    <w:rsid w:val="00605766"/>
    <w:rsid w:val="00611304"/>
    <w:rsid w:val="00620C3D"/>
    <w:rsid w:val="006247C6"/>
    <w:rsid w:val="00626D9E"/>
    <w:rsid w:val="00630192"/>
    <w:rsid w:val="006345C9"/>
    <w:rsid w:val="00635471"/>
    <w:rsid w:val="00635909"/>
    <w:rsid w:val="00636314"/>
    <w:rsid w:val="0063746E"/>
    <w:rsid w:val="00640781"/>
    <w:rsid w:val="006443B4"/>
    <w:rsid w:val="00644782"/>
    <w:rsid w:val="00647882"/>
    <w:rsid w:val="00650FAF"/>
    <w:rsid w:val="00651C45"/>
    <w:rsid w:val="0065435A"/>
    <w:rsid w:val="006554FC"/>
    <w:rsid w:val="00656669"/>
    <w:rsid w:val="00660A23"/>
    <w:rsid w:val="00666DBB"/>
    <w:rsid w:val="00672D92"/>
    <w:rsid w:val="00674BF9"/>
    <w:rsid w:val="00675BE6"/>
    <w:rsid w:val="00675F5D"/>
    <w:rsid w:val="006778B3"/>
    <w:rsid w:val="006821C4"/>
    <w:rsid w:val="0068465B"/>
    <w:rsid w:val="0068608E"/>
    <w:rsid w:val="0068772C"/>
    <w:rsid w:val="00687B24"/>
    <w:rsid w:val="006908C6"/>
    <w:rsid w:val="006A06BD"/>
    <w:rsid w:val="006A34B1"/>
    <w:rsid w:val="006A3BB9"/>
    <w:rsid w:val="006A653E"/>
    <w:rsid w:val="006A788D"/>
    <w:rsid w:val="006B1BAB"/>
    <w:rsid w:val="006B61F8"/>
    <w:rsid w:val="006B7006"/>
    <w:rsid w:val="006B7D93"/>
    <w:rsid w:val="006C423A"/>
    <w:rsid w:val="006C58F3"/>
    <w:rsid w:val="006C5923"/>
    <w:rsid w:val="006D5973"/>
    <w:rsid w:val="006E0F19"/>
    <w:rsid w:val="006E1B26"/>
    <w:rsid w:val="006E22D6"/>
    <w:rsid w:val="006E3CB8"/>
    <w:rsid w:val="006E73AC"/>
    <w:rsid w:val="006F202B"/>
    <w:rsid w:val="006F6B5A"/>
    <w:rsid w:val="0070555E"/>
    <w:rsid w:val="00706213"/>
    <w:rsid w:val="00710665"/>
    <w:rsid w:val="00711F67"/>
    <w:rsid w:val="00714E24"/>
    <w:rsid w:val="00723561"/>
    <w:rsid w:val="00725256"/>
    <w:rsid w:val="00726DA3"/>
    <w:rsid w:val="00726ECD"/>
    <w:rsid w:val="00733F79"/>
    <w:rsid w:val="007411A2"/>
    <w:rsid w:val="00741E5A"/>
    <w:rsid w:val="007425FB"/>
    <w:rsid w:val="00745391"/>
    <w:rsid w:val="00752E7B"/>
    <w:rsid w:val="0075328E"/>
    <w:rsid w:val="00753EE8"/>
    <w:rsid w:val="007601B8"/>
    <w:rsid w:val="0076026D"/>
    <w:rsid w:val="00760AE0"/>
    <w:rsid w:val="00764CE8"/>
    <w:rsid w:val="00765EC9"/>
    <w:rsid w:val="00770833"/>
    <w:rsid w:val="00774DE5"/>
    <w:rsid w:val="00774FEC"/>
    <w:rsid w:val="0077543F"/>
    <w:rsid w:val="00777B87"/>
    <w:rsid w:val="00782136"/>
    <w:rsid w:val="007833B3"/>
    <w:rsid w:val="00785E21"/>
    <w:rsid w:val="00785FA2"/>
    <w:rsid w:val="00790FD3"/>
    <w:rsid w:val="00797846"/>
    <w:rsid w:val="007A04EC"/>
    <w:rsid w:val="007A1417"/>
    <w:rsid w:val="007A27F6"/>
    <w:rsid w:val="007A2D82"/>
    <w:rsid w:val="007B2897"/>
    <w:rsid w:val="007B5C6D"/>
    <w:rsid w:val="007B5D14"/>
    <w:rsid w:val="007B7747"/>
    <w:rsid w:val="007C0016"/>
    <w:rsid w:val="007C2ADD"/>
    <w:rsid w:val="007C38A1"/>
    <w:rsid w:val="007D0079"/>
    <w:rsid w:val="007D0B7D"/>
    <w:rsid w:val="007D699C"/>
    <w:rsid w:val="007E32A1"/>
    <w:rsid w:val="007E3D34"/>
    <w:rsid w:val="007E4752"/>
    <w:rsid w:val="007E5B29"/>
    <w:rsid w:val="007E7F75"/>
    <w:rsid w:val="007F1964"/>
    <w:rsid w:val="007F2D28"/>
    <w:rsid w:val="007F59D8"/>
    <w:rsid w:val="008007AE"/>
    <w:rsid w:val="00802D3E"/>
    <w:rsid w:val="00802F35"/>
    <w:rsid w:val="0080571E"/>
    <w:rsid w:val="00806117"/>
    <w:rsid w:val="0081472F"/>
    <w:rsid w:val="0081668B"/>
    <w:rsid w:val="00820423"/>
    <w:rsid w:val="008212B8"/>
    <w:rsid w:val="00822A9F"/>
    <w:rsid w:val="008230DE"/>
    <w:rsid w:val="00823F09"/>
    <w:rsid w:val="008272CC"/>
    <w:rsid w:val="00831865"/>
    <w:rsid w:val="00831F08"/>
    <w:rsid w:val="008326DE"/>
    <w:rsid w:val="008329E2"/>
    <w:rsid w:val="00833945"/>
    <w:rsid w:val="00833F97"/>
    <w:rsid w:val="0083403C"/>
    <w:rsid w:val="0083780F"/>
    <w:rsid w:val="00840DAC"/>
    <w:rsid w:val="008417E6"/>
    <w:rsid w:val="00844085"/>
    <w:rsid w:val="00846017"/>
    <w:rsid w:val="00846B5C"/>
    <w:rsid w:val="00860A6C"/>
    <w:rsid w:val="008613A0"/>
    <w:rsid w:val="00877311"/>
    <w:rsid w:val="00881025"/>
    <w:rsid w:val="00881E01"/>
    <w:rsid w:val="008851C7"/>
    <w:rsid w:val="00886619"/>
    <w:rsid w:val="00891A6C"/>
    <w:rsid w:val="00895682"/>
    <w:rsid w:val="008A5653"/>
    <w:rsid w:val="008B3020"/>
    <w:rsid w:val="008B4A21"/>
    <w:rsid w:val="008B4A8C"/>
    <w:rsid w:val="008B5043"/>
    <w:rsid w:val="008C0033"/>
    <w:rsid w:val="008C0E42"/>
    <w:rsid w:val="008C20C5"/>
    <w:rsid w:val="008C27FE"/>
    <w:rsid w:val="008C382A"/>
    <w:rsid w:val="008C39B5"/>
    <w:rsid w:val="008C4410"/>
    <w:rsid w:val="008C553A"/>
    <w:rsid w:val="008C5B07"/>
    <w:rsid w:val="008C5BEE"/>
    <w:rsid w:val="008C6B66"/>
    <w:rsid w:val="008D170C"/>
    <w:rsid w:val="008D30C3"/>
    <w:rsid w:val="008E2E50"/>
    <w:rsid w:val="008E5D11"/>
    <w:rsid w:val="008E60B2"/>
    <w:rsid w:val="008E7280"/>
    <w:rsid w:val="008F3CCF"/>
    <w:rsid w:val="00900CB3"/>
    <w:rsid w:val="00901F29"/>
    <w:rsid w:val="00902CF6"/>
    <w:rsid w:val="00906507"/>
    <w:rsid w:val="009105DA"/>
    <w:rsid w:val="009116D3"/>
    <w:rsid w:val="00913385"/>
    <w:rsid w:val="009167DA"/>
    <w:rsid w:val="009244E9"/>
    <w:rsid w:val="00924A6A"/>
    <w:rsid w:val="0092554B"/>
    <w:rsid w:val="00925F41"/>
    <w:rsid w:val="00925F94"/>
    <w:rsid w:val="00931785"/>
    <w:rsid w:val="0093664B"/>
    <w:rsid w:val="00937931"/>
    <w:rsid w:val="00942B84"/>
    <w:rsid w:val="00963DE2"/>
    <w:rsid w:val="00964134"/>
    <w:rsid w:val="00964904"/>
    <w:rsid w:val="00964FC1"/>
    <w:rsid w:val="00970671"/>
    <w:rsid w:val="0097166E"/>
    <w:rsid w:val="00974683"/>
    <w:rsid w:val="009763F7"/>
    <w:rsid w:val="009845A2"/>
    <w:rsid w:val="00992FD9"/>
    <w:rsid w:val="009967CE"/>
    <w:rsid w:val="009969FC"/>
    <w:rsid w:val="0099781F"/>
    <w:rsid w:val="009A17B5"/>
    <w:rsid w:val="009A1F71"/>
    <w:rsid w:val="009A25B6"/>
    <w:rsid w:val="009A2EEB"/>
    <w:rsid w:val="009A666F"/>
    <w:rsid w:val="009A68A4"/>
    <w:rsid w:val="009A6A8D"/>
    <w:rsid w:val="009B0DEE"/>
    <w:rsid w:val="009B542A"/>
    <w:rsid w:val="009B7BF2"/>
    <w:rsid w:val="009C2FB8"/>
    <w:rsid w:val="009C3083"/>
    <w:rsid w:val="009C79F7"/>
    <w:rsid w:val="009D0C7F"/>
    <w:rsid w:val="009D2F41"/>
    <w:rsid w:val="009D5B71"/>
    <w:rsid w:val="009D673D"/>
    <w:rsid w:val="009D6B74"/>
    <w:rsid w:val="009D6C15"/>
    <w:rsid w:val="009E36F4"/>
    <w:rsid w:val="009E62B5"/>
    <w:rsid w:val="009E6C60"/>
    <w:rsid w:val="009F4AD0"/>
    <w:rsid w:val="009F6D38"/>
    <w:rsid w:val="00A02650"/>
    <w:rsid w:val="00A038E9"/>
    <w:rsid w:val="00A058F5"/>
    <w:rsid w:val="00A062FC"/>
    <w:rsid w:val="00A0649C"/>
    <w:rsid w:val="00A229CE"/>
    <w:rsid w:val="00A22F58"/>
    <w:rsid w:val="00A23444"/>
    <w:rsid w:val="00A3382D"/>
    <w:rsid w:val="00A344D6"/>
    <w:rsid w:val="00A464DA"/>
    <w:rsid w:val="00A46D8D"/>
    <w:rsid w:val="00A6136A"/>
    <w:rsid w:val="00A61F5B"/>
    <w:rsid w:val="00A672BD"/>
    <w:rsid w:val="00A67DCD"/>
    <w:rsid w:val="00A72D40"/>
    <w:rsid w:val="00A8065C"/>
    <w:rsid w:val="00A82487"/>
    <w:rsid w:val="00A86E1E"/>
    <w:rsid w:val="00A87C8F"/>
    <w:rsid w:val="00A916E0"/>
    <w:rsid w:val="00A92E81"/>
    <w:rsid w:val="00A942EB"/>
    <w:rsid w:val="00A94E73"/>
    <w:rsid w:val="00A956FC"/>
    <w:rsid w:val="00AA0F67"/>
    <w:rsid w:val="00AA4E6E"/>
    <w:rsid w:val="00AA50DB"/>
    <w:rsid w:val="00AA710D"/>
    <w:rsid w:val="00AA7BF1"/>
    <w:rsid w:val="00AB3DA1"/>
    <w:rsid w:val="00AB5674"/>
    <w:rsid w:val="00AC58DE"/>
    <w:rsid w:val="00AC66A8"/>
    <w:rsid w:val="00AC764E"/>
    <w:rsid w:val="00AD41F0"/>
    <w:rsid w:val="00AE0C9E"/>
    <w:rsid w:val="00AE47E7"/>
    <w:rsid w:val="00AE49E7"/>
    <w:rsid w:val="00AE682F"/>
    <w:rsid w:val="00AF03E9"/>
    <w:rsid w:val="00AF28AF"/>
    <w:rsid w:val="00AF72E9"/>
    <w:rsid w:val="00B06F26"/>
    <w:rsid w:val="00B156F1"/>
    <w:rsid w:val="00B15B03"/>
    <w:rsid w:val="00B1626A"/>
    <w:rsid w:val="00B1682C"/>
    <w:rsid w:val="00B2179B"/>
    <w:rsid w:val="00B24673"/>
    <w:rsid w:val="00B27AC7"/>
    <w:rsid w:val="00B3320D"/>
    <w:rsid w:val="00B33889"/>
    <w:rsid w:val="00B36B95"/>
    <w:rsid w:val="00B36D73"/>
    <w:rsid w:val="00B4301F"/>
    <w:rsid w:val="00B479BE"/>
    <w:rsid w:val="00B517B0"/>
    <w:rsid w:val="00B52A29"/>
    <w:rsid w:val="00B5473D"/>
    <w:rsid w:val="00B56097"/>
    <w:rsid w:val="00B56482"/>
    <w:rsid w:val="00B61A88"/>
    <w:rsid w:val="00B629FA"/>
    <w:rsid w:val="00B637D0"/>
    <w:rsid w:val="00B658DB"/>
    <w:rsid w:val="00B6699C"/>
    <w:rsid w:val="00B67E81"/>
    <w:rsid w:val="00B73D1A"/>
    <w:rsid w:val="00B7568F"/>
    <w:rsid w:val="00B75D32"/>
    <w:rsid w:val="00B903DC"/>
    <w:rsid w:val="00B9245E"/>
    <w:rsid w:val="00B93DFD"/>
    <w:rsid w:val="00BA1AAD"/>
    <w:rsid w:val="00BA3BE6"/>
    <w:rsid w:val="00BA4D9D"/>
    <w:rsid w:val="00BA6F9A"/>
    <w:rsid w:val="00BA7009"/>
    <w:rsid w:val="00BB0D8D"/>
    <w:rsid w:val="00BB2247"/>
    <w:rsid w:val="00BB2B63"/>
    <w:rsid w:val="00BB362B"/>
    <w:rsid w:val="00BB3BD8"/>
    <w:rsid w:val="00BB5391"/>
    <w:rsid w:val="00BC3056"/>
    <w:rsid w:val="00BC3C83"/>
    <w:rsid w:val="00BC44AD"/>
    <w:rsid w:val="00BC48B8"/>
    <w:rsid w:val="00BC6A87"/>
    <w:rsid w:val="00BC6E3C"/>
    <w:rsid w:val="00BD0011"/>
    <w:rsid w:val="00BD0171"/>
    <w:rsid w:val="00BE0325"/>
    <w:rsid w:val="00BF0EC5"/>
    <w:rsid w:val="00BF1BD0"/>
    <w:rsid w:val="00BF24C7"/>
    <w:rsid w:val="00BF4C8B"/>
    <w:rsid w:val="00BF7E0F"/>
    <w:rsid w:val="00C02B79"/>
    <w:rsid w:val="00C03BAF"/>
    <w:rsid w:val="00C0429D"/>
    <w:rsid w:val="00C10893"/>
    <w:rsid w:val="00C10908"/>
    <w:rsid w:val="00C200E4"/>
    <w:rsid w:val="00C21D72"/>
    <w:rsid w:val="00C27A04"/>
    <w:rsid w:val="00C27A97"/>
    <w:rsid w:val="00C327E4"/>
    <w:rsid w:val="00C32DC4"/>
    <w:rsid w:val="00C36DA7"/>
    <w:rsid w:val="00C40E80"/>
    <w:rsid w:val="00C415C8"/>
    <w:rsid w:val="00C432AC"/>
    <w:rsid w:val="00C436ED"/>
    <w:rsid w:val="00C4379B"/>
    <w:rsid w:val="00C43A65"/>
    <w:rsid w:val="00C4428A"/>
    <w:rsid w:val="00C45909"/>
    <w:rsid w:val="00C45A76"/>
    <w:rsid w:val="00C470CF"/>
    <w:rsid w:val="00C478B0"/>
    <w:rsid w:val="00C47F84"/>
    <w:rsid w:val="00C503D7"/>
    <w:rsid w:val="00C52007"/>
    <w:rsid w:val="00C521A0"/>
    <w:rsid w:val="00C52527"/>
    <w:rsid w:val="00C52E66"/>
    <w:rsid w:val="00C545FF"/>
    <w:rsid w:val="00C5512B"/>
    <w:rsid w:val="00C574F1"/>
    <w:rsid w:val="00C62BC1"/>
    <w:rsid w:val="00C62D6C"/>
    <w:rsid w:val="00C62E72"/>
    <w:rsid w:val="00C66F68"/>
    <w:rsid w:val="00C67B16"/>
    <w:rsid w:val="00C70EFE"/>
    <w:rsid w:val="00C75E9D"/>
    <w:rsid w:val="00C77461"/>
    <w:rsid w:val="00C83647"/>
    <w:rsid w:val="00C8525F"/>
    <w:rsid w:val="00C869B1"/>
    <w:rsid w:val="00C86EED"/>
    <w:rsid w:val="00C90DA2"/>
    <w:rsid w:val="00C91765"/>
    <w:rsid w:val="00C91B3E"/>
    <w:rsid w:val="00C96233"/>
    <w:rsid w:val="00C96582"/>
    <w:rsid w:val="00C97F98"/>
    <w:rsid w:val="00CA2564"/>
    <w:rsid w:val="00CA2CB7"/>
    <w:rsid w:val="00CA3084"/>
    <w:rsid w:val="00CA455C"/>
    <w:rsid w:val="00CA5094"/>
    <w:rsid w:val="00CA5C53"/>
    <w:rsid w:val="00CC2BCD"/>
    <w:rsid w:val="00CC61E8"/>
    <w:rsid w:val="00CC6B2D"/>
    <w:rsid w:val="00CC7F66"/>
    <w:rsid w:val="00CD2114"/>
    <w:rsid w:val="00CD2FCE"/>
    <w:rsid w:val="00CD55E1"/>
    <w:rsid w:val="00CD6317"/>
    <w:rsid w:val="00CE0BFF"/>
    <w:rsid w:val="00CE238F"/>
    <w:rsid w:val="00CF1029"/>
    <w:rsid w:val="00CF2E02"/>
    <w:rsid w:val="00CF328A"/>
    <w:rsid w:val="00CF5439"/>
    <w:rsid w:val="00CF671C"/>
    <w:rsid w:val="00CF6B65"/>
    <w:rsid w:val="00D02781"/>
    <w:rsid w:val="00D104C0"/>
    <w:rsid w:val="00D10FC4"/>
    <w:rsid w:val="00D166AC"/>
    <w:rsid w:val="00D21CCC"/>
    <w:rsid w:val="00D26FBE"/>
    <w:rsid w:val="00D30F7E"/>
    <w:rsid w:val="00D315C2"/>
    <w:rsid w:val="00D512B1"/>
    <w:rsid w:val="00D52715"/>
    <w:rsid w:val="00D55A62"/>
    <w:rsid w:val="00D571AE"/>
    <w:rsid w:val="00D574AE"/>
    <w:rsid w:val="00D57E39"/>
    <w:rsid w:val="00D60FCA"/>
    <w:rsid w:val="00D65146"/>
    <w:rsid w:val="00D652BB"/>
    <w:rsid w:val="00D65BE1"/>
    <w:rsid w:val="00D677CE"/>
    <w:rsid w:val="00D7163C"/>
    <w:rsid w:val="00D71F13"/>
    <w:rsid w:val="00D735C9"/>
    <w:rsid w:val="00D754F3"/>
    <w:rsid w:val="00D808C5"/>
    <w:rsid w:val="00D821B0"/>
    <w:rsid w:val="00D823C3"/>
    <w:rsid w:val="00D87776"/>
    <w:rsid w:val="00D87DEE"/>
    <w:rsid w:val="00D90E6F"/>
    <w:rsid w:val="00D91E7B"/>
    <w:rsid w:val="00D9566E"/>
    <w:rsid w:val="00D970DD"/>
    <w:rsid w:val="00DA5028"/>
    <w:rsid w:val="00DA6CF7"/>
    <w:rsid w:val="00DB62D7"/>
    <w:rsid w:val="00DC049C"/>
    <w:rsid w:val="00DC48AC"/>
    <w:rsid w:val="00DC535D"/>
    <w:rsid w:val="00DD3D7A"/>
    <w:rsid w:val="00DD650D"/>
    <w:rsid w:val="00DD7FD2"/>
    <w:rsid w:val="00DE0F29"/>
    <w:rsid w:val="00DE387F"/>
    <w:rsid w:val="00DF18F7"/>
    <w:rsid w:val="00DF2C60"/>
    <w:rsid w:val="00DF4604"/>
    <w:rsid w:val="00DF46F0"/>
    <w:rsid w:val="00DF47F4"/>
    <w:rsid w:val="00DF5882"/>
    <w:rsid w:val="00DF7509"/>
    <w:rsid w:val="00E019A3"/>
    <w:rsid w:val="00E023E5"/>
    <w:rsid w:val="00E13817"/>
    <w:rsid w:val="00E14A47"/>
    <w:rsid w:val="00E16265"/>
    <w:rsid w:val="00E166FE"/>
    <w:rsid w:val="00E30BE3"/>
    <w:rsid w:val="00E404BE"/>
    <w:rsid w:val="00E409EC"/>
    <w:rsid w:val="00E41530"/>
    <w:rsid w:val="00E41EF8"/>
    <w:rsid w:val="00E44036"/>
    <w:rsid w:val="00E44A4D"/>
    <w:rsid w:val="00E44BCE"/>
    <w:rsid w:val="00E45E2A"/>
    <w:rsid w:val="00E5005B"/>
    <w:rsid w:val="00E515B8"/>
    <w:rsid w:val="00E516CB"/>
    <w:rsid w:val="00E5196E"/>
    <w:rsid w:val="00E5555C"/>
    <w:rsid w:val="00E6207D"/>
    <w:rsid w:val="00E644D2"/>
    <w:rsid w:val="00E64BB9"/>
    <w:rsid w:val="00E717E1"/>
    <w:rsid w:val="00E73C6D"/>
    <w:rsid w:val="00E75358"/>
    <w:rsid w:val="00E76B51"/>
    <w:rsid w:val="00E77CB4"/>
    <w:rsid w:val="00E800E7"/>
    <w:rsid w:val="00E80E88"/>
    <w:rsid w:val="00E81887"/>
    <w:rsid w:val="00E81C8A"/>
    <w:rsid w:val="00E825AB"/>
    <w:rsid w:val="00E826F3"/>
    <w:rsid w:val="00E82DF9"/>
    <w:rsid w:val="00E82E56"/>
    <w:rsid w:val="00E83839"/>
    <w:rsid w:val="00E8384D"/>
    <w:rsid w:val="00E84721"/>
    <w:rsid w:val="00E86841"/>
    <w:rsid w:val="00E917D0"/>
    <w:rsid w:val="00E91ADF"/>
    <w:rsid w:val="00E92E6E"/>
    <w:rsid w:val="00E92E91"/>
    <w:rsid w:val="00E944C1"/>
    <w:rsid w:val="00E953EA"/>
    <w:rsid w:val="00EA239E"/>
    <w:rsid w:val="00EA2C87"/>
    <w:rsid w:val="00EA59EA"/>
    <w:rsid w:val="00EB3719"/>
    <w:rsid w:val="00EB4B45"/>
    <w:rsid w:val="00EC0132"/>
    <w:rsid w:val="00EC0F64"/>
    <w:rsid w:val="00EC2C66"/>
    <w:rsid w:val="00EC553F"/>
    <w:rsid w:val="00EC572D"/>
    <w:rsid w:val="00EC5D37"/>
    <w:rsid w:val="00EC7CCD"/>
    <w:rsid w:val="00ED1C30"/>
    <w:rsid w:val="00ED4F10"/>
    <w:rsid w:val="00ED50DA"/>
    <w:rsid w:val="00EE0532"/>
    <w:rsid w:val="00EE205C"/>
    <w:rsid w:val="00EE4AC3"/>
    <w:rsid w:val="00EE4CFB"/>
    <w:rsid w:val="00EF546B"/>
    <w:rsid w:val="00EF5E1C"/>
    <w:rsid w:val="00EF6A39"/>
    <w:rsid w:val="00EF6F72"/>
    <w:rsid w:val="00F04B4B"/>
    <w:rsid w:val="00F0592E"/>
    <w:rsid w:val="00F05D19"/>
    <w:rsid w:val="00F07640"/>
    <w:rsid w:val="00F10E12"/>
    <w:rsid w:val="00F1119A"/>
    <w:rsid w:val="00F12CE5"/>
    <w:rsid w:val="00F1306D"/>
    <w:rsid w:val="00F16F58"/>
    <w:rsid w:val="00F2081F"/>
    <w:rsid w:val="00F23D86"/>
    <w:rsid w:val="00F3179B"/>
    <w:rsid w:val="00F351D4"/>
    <w:rsid w:val="00F3569D"/>
    <w:rsid w:val="00F36536"/>
    <w:rsid w:val="00F3730C"/>
    <w:rsid w:val="00F4207A"/>
    <w:rsid w:val="00F4288D"/>
    <w:rsid w:val="00F449E8"/>
    <w:rsid w:val="00F45284"/>
    <w:rsid w:val="00F47440"/>
    <w:rsid w:val="00F477AF"/>
    <w:rsid w:val="00F47950"/>
    <w:rsid w:val="00F5257E"/>
    <w:rsid w:val="00F52872"/>
    <w:rsid w:val="00F643EA"/>
    <w:rsid w:val="00F644CA"/>
    <w:rsid w:val="00F668C9"/>
    <w:rsid w:val="00F67D23"/>
    <w:rsid w:val="00F67E03"/>
    <w:rsid w:val="00F71FF1"/>
    <w:rsid w:val="00F721B5"/>
    <w:rsid w:val="00F724FB"/>
    <w:rsid w:val="00F7627C"/>
    <w:rsid w:val="00F7785C"/>
    <w:rsid w:val="00F80138"/>
    <w:rsid w:val="00F82F1B"/>
    <w:rsid w:val="00F83AAA"/>
    <w:rsid w:val="00F84C01"/>
    <w:rsid w:val="00F8543C"/>
    <w:rsid w:val="00F85485"/>
    <w:rsid w:val="00F93E38"/>
    <w:rsid w:val="00F96106"/>
    <w:rsid w:val="00FA07CA"/>
    <w:rsid w:val="00FA211E"/>
    <w:rsid w:val="00FA27DF"/>
    <w:rsid w:val="00FA7BFE"/>
    <w:rsid w:val="00FC173F"/>
    <w:rsid w:val="00FD48E4"/>
    <w:rsid w:val="00FD5526"/>
    <w:rsid w:val="00FD5A0C"/>
    <w:rsid w:val="00FD635B"/>
    <w:rsid w:val="00FE2115"/>
    <w:rsid w:val="00FE3634"/>
    <w:rsid w:val="00FE6E74"/>
    <w:rsid w:val="00FF07B5"/>
    <w:rsid w:val="00FF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61B38152-FE5D-48E6-B628-DA6E1B9B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  <w:rPr>
      <w:rFonts w:cstheme="minorBidi"/>
      <w:color w:val="auto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73D1A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44"/>
      <w:szCs w:val="44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44"/>
      <w:szCs w:val="44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846B5C"/>
    <w:rPr>
      <w:rFonts w:asciiTheme="minorHAnsi" w:hAnsiTheme="minorHAnsi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94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school@cdu.edu.a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F6CB33DFC984586B72EE14F5C172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6A42A-7E4B-447A-880B-F3B65D8B53AB}"/>
      </w:docPartPr>
      <w:docPartBody>
        <w:p w:rsidR="00400DBB" w:rsidRDefault="00400DBB" w:rsidP="00400DBB">
          <w:pPr>
            <w:pStyle w:val="0F6CB33DFC984586B72EE14F5C17243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9740A42B15B41A88A60397C89F45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1F3CA-64A5-4E33-BDD1-703A8C1F2315}"/>
      </w:docPartPr>
      <w:docPartBody>
        <w:p w:rsidR="00400DBB" w:rsidRDefault="00400DBB" w:rsidP="00400DBB">
          <w:pPr>
            <w:pStyle w:val="99740A42B15B41A88A60397C89F4509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B8C81E131EC4FD5AA0625328834E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56C25-F0C4-458A-A252-340BB4F65A07}"/>
      </w:docPartPr>
      <w:docPartBody>
        <w:p w:rsidR="00400DBB" w:rsidRDefault="00400DBB" w:rsidP="00400DBB">
          <w:pPr>
            <w:pStyle w:val="9B8C81E131EC4FD5AA0625328834E79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8BABC9CF46044A0B98A9CFE5837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0402C-EC1B-42ED-BACD-FA73666A9C62}"/>
      </w:docPartPr>
      <w:docPartBody>
        <w:p w:rsidR="00400DBB" w:rsidRDefault="00400DBB" w:rsidP="00400DBB">
          <w:pPr>
            <w:pStyle w:val="68BABC9CF46044A0B98A9CFE583799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468BF0052B34286BFEE0EA2FD8CC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DA48F-11FC-4E55-8640-9BA3E12941D8}"/>
      </w:docPartPr>
      <w:docPartBody>
        <w:p w:rsidR="00400DBB" w:rsidRDefault="00400DBB" w:rsidP="00400DBB">
          <w:pPr>
            <w:pStyle w:val="8468BF0052B34286BFEE0EA2FD8CC4A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9FC663B50774EB395EE903E7D0D9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F6C2A-FE37-4F86-84BC-7C57AF3D4127}"/>
      </w:docPartPr>
      <w:docPartBody>
        <w:p w:rsidR="00400DBB" w:rsidRDefault="00400DBB" w:rsidP="00400DBB">
          <w:pPr>
            <w:pStyle w:val="D9FC663B50774EB395EE903E7D0D97F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9F03471F82A456F8F937AD3CE83A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024AE-1BFA-40B5-9A80-3086DE90F031}"/>
      </w:docPartPr>
      <w:docPartBody>
        <w:p w:rsidR="00400DBB" w:rsidRDefault="00400DBB" w:rsidP="00400DBB">
          <w:pPr>
            <w:pStyle w:val="79F03471F82A456F8F937AD3CE83A8E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1CC838EE25643FCB3D10AE9FACC0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9FDC7-50C9-48BD-BA1B-16A196A99E60}"/>
      </w:docPartPr>
      <w:docPartBody>
        <w:p w:rsidR="00400DBB" w:rsidRDefault="00400DBB" w:rsidP="00400DBB">
          <w:pPr>
            <w:pStyle w:val="71CC838EE25643FCB3D10AE9FACC08B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2E15B1C825E4B7897DC7DA73F83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6D886-5C82-446B-9C34-7D1BC6D6CFFC}"/>
      </w:docPartPr>
      <w:docPartBody>
        <w:p w:rsidR="00400DBB" w:rsidRDefault="00400DBB" w:rsidP="00400DBB">
          <w:pPr>
            <w:pStyle w:val="82E15B1C825E4B7897DC7DA73F8382F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22C0E101DC34097A1490BD7E652E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EB5A3-7AEA-4BF4-9313-FE4E519DAA35}"/>
      </w:docPartPr>
      <w:docPartBody>
        <w:p w:rsidR="00400DBB" w:rsidRDefault="00400DBB" w:rsidP="00400DBB">
          <w:pPr>
            <w:pStyle w:val="A22C0E101DC34097A1490BD7E652ED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343C5A2818E498681B70FD6494AC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0F310-0DF7-499A-98B6-D4E3C1DEFED1}"/>
      </w:docPartPr>
      <w:docPartBody>
        <w:p w:rsidR="00400DBB" w:rsidRDefault="00400DBB" w:rsidP="00400DBB">
          <w:pPr>
            <w:pStyle w:val="1343C5A2818E498681B70FD6494AC0F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96E4430453349EEA1E01A251FB16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31AA4-23A0-47FC-97D1-47E5B6AA22D3}"/>
      </w:docPartPr>
      <w:docPartBody>
        <w:p w:rsidR="00400DBB" w:rsidRDefault="00400DBB" w:rsidP="00400DBB">
          <w:pPr>
            <w:pStyle w:val="296E4430453349EEA1E01A251FB1607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6AF2D82E81C4E9AA45E024DD8FA4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AF3C9-68C4-429B-B974-6C67B7790CAD}"/>
      </w:docPartPr>
      <w:docPartBody>
        <w:p w:rsidR="00400DBB" w:rsidRDefault="00400DBB" w:rsidP="00400DBB">
          <w:pPr>
            <w:pStyle w:val="B6AF2D82E81C4E9AA45E024DD8FA47A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7260B6BAC68413E94465B128A429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2EACA-3250-4283-8FC4-7822B0C56B6D}"/>
      </w:docPartPr>
      <w:docPartBody>
        <w:p w:rsidR="00400DBB" w:rsidRDefault="00400DBB" w:rsidP="00400DBB">
          <w:pPr>
            <w:pStyle w:val="77260B6BAC68413E94465B128A4292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5840921ED1949648FAB9629196FF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69B88-0E8B-4F72-A39C-6ED491CFFFD2}"/>
      </w:docPartPr>
      <w:docPartBody>
        <w:p w:rsidR="00400DBB" w:rsidRDefault="00400DBB" w:rsidP="00400DBB">
          <w:pPr>
            <w:pStyle w:val="55840921ED1949648FAB9629196FF28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2A75D6DC7864A5DBCEC34B2DDF3A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7C4B7-93E2-4622-AB92-8DF0058AFB37}"/>
      </w:docPartPr>
      <w:docPartBody>
        <w:p w:rsidR="00400DBB" w:rsidRDefault="00400DBB" w:rsidP="00400DBB">
          <w:pPr>
            <w:pStyle w:val="F2A75D6DC7864A5DBCEC34B2DDF3A40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E082740417A4A24BDB81ED466C9B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CF8C8-CEC3-4D51-8CB7-CD0C0FF0C734}"/>
      </w:docPartPr>
      <w:docPartBody>
        <w:p w:rsidR="00400DBB" w:rsidRDefault="00400DBB" w:rsidP="00400DBB">
          <w:pPr>
            <w:pStyle w:val="FE082740417A4A24BDB81ED466C9BD6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4F00402333A465A8FB97379686FA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3CD79-40C0-4C47-B944-906F6E7C966F}"/>
      </w:docPartPr>
      <w:docPartBody>
        <w:p w:rsidR="00400DBB" w:rsidRDefault="00400DBB" w:rsidP="00400DBB">
          <w:pPr>
            <w:pStyle w:val="54F00402333A465A8FB97379686FADB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134CAD4D3C3422C8BFFB1590CAE7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9FC0E-A629-4F0C-9AED-E50F3C191F02}"/>
      </w:docPartPr>
      <w:docPartBody>
        <w:p w:rsidR="00400DBB" w:rsidRDefault="00400DBB" w:rsidP="00400DBB">
          <w:pPr>
            <w:pStyle w:val="5134CAD4D3C3422C8BFFB1590CAE720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CF1F232DF7E428C82BFA1C725A53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2F7CD-386E-4399-9DB8-1466830B5512}"/>
      </w:docPartPr>
      <w:docPartBody>
        <w:p w:rsidR="00400DBB" w:rsidRDefault="00400DBB" w:rsidP="00400DBB">
          <w:pPr>
            <w:pStyle w:val="ACF1F232DF7E428C82BFA1C725A53DE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1B4930F9236467FBB43C157D1F82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4EACF-9D1D-4219-A1E9-1FDC69761DF5}"/>
      </w:docPartPr>
      <w:docPartBody>
        <w:p w:rsidR="00400DBB" w:rsidRDefault="00400DBB" w:rsidP="00400DBB">
          <w:pPr>
            <w:pStyle w:val="D1B4930F9236467FBB43C157D1F820C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C09E71630A944CD8C0EDF6D3D777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756CF-E219-4E2B-98E5-1C1F8ADC2139}"/>
      </w:docPartPr>
      <w:docPartBody>
        <w:p w:rsidR="00400DBB" w:rsidRDefault="00400DBB" w:rsidP="00400DBB">
          <w:pPr>
            <w:pStyle w:val="EC09E71630A944CD8C0EDF6D3D777A3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0C020D8F8434408A393DA1368FEB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F1AD9-BF77-49F2-8DAB-1BB673CA6430}"/>
      </w:docPartPr>
      <w:docPartBody>
        <w:p w:rsidR="00400DBB" w:rsidRDefault="00400DBB" w:rsidP="00400DBB">
          <w:pPr>
            <w:pStyle w:val="90C020D8F8434408A393DA1368FEBA8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F6A6689A888411BB5645A4E5FDC9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AA8B2-0BA0-4D45-9BBD-01D8AB978A32}"/>
      </w:docPartPr>
      <w:docPartBody>
        <w:p w:rsidR="00400DBB" w:rsidRDefault="00400DBB" w:rsidP="00400DBB">
          <w:pPr>
            <w:pStyle w:val="8F6A6689A888411BB5645A4E5FDC924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369CF04DDA245FFB9C121E95FF7F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7EB9F-2446-4CFB-BC56-046B3E8A1984}"/>
      </w:docPartPr>
      <w:docPartBody>
        <w:p w:rsidR="00400DBB" w:rsidRDefault="00400DBB" w:rsidP="00400DBB">
          <w:pPr>
            <w:pStyle w:val="6369CF04DDA245FFB9C121E95FF7FA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3365181E1DC4F87BE90F8AA0DA59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AFFED-6586-4FF7-940D-949CFE0085DD}"/>
      </w:docPartPr>
      <w:docPartBody>
        <w:p w:rsidR="00400DBB" w:rsidRDefault="00400DBB" w:rsidP="00400DBB">
          <w:pPr>
            <w:pStyle w:val="B3365181E1DC4F87BE90F8AA0DA5918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48CA59DCD37F471FB6E78CFF718E4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8E370-3280-4535-83F1-6B647A608257}"/>
      </w:docPartPr>
      <w:docPartBody>
        <w:p w:rsidR="00400DBB" w:rsidRDefault="00400DBB" w:rsidP="00400DBB">
          <w:pPr>
            <w:pStyle w:val="48CA59DCD37F471FB6E78CFF718E434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EB5ADAA851745979B5F4D64F7E45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BC7E5-807F-4E2C-AD40-0D7E02DC09C8}"/>
      </w:docPartPr>
      <w:docPartBody>
        <w:p w:rsidR="00400DBB" w:rsidRDefault="00400DBB" w:rsidP="00400DBB">
          <w:pPr>
            <w:pStyle w:val="1EB5ADAA851745979B5F4D64F7E454D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7B9617017D647F88C13D06C8EF6F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F1C83-0AFD-4778-8591-72EA62B2F644}"/>
      </w:docPartPr>
      <w:docPartBody>
        <w:p w:rsidR="00400DBB" w:rsidRDefault="00400DBB" w:rsidP="00400DBB">
          <w:pPr>
            <w:pStyle w:val="57B9617017D647F88C13D06C8EF6F5E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9E5DFD86B1D41C9812648AA66517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4EA5C-1F81-44CF-BC80-4794EA4A1897}"/>
      </w:docPartPr>
      <w:docPartBody>
        <w:p w:rsidR="00400DBB" w:rsidRDefault="00400DBB" w:rsidP="00400DBB">
          <w:pPr>
            <w:pStyle w:val="D9E5DFD86B1D41C9812648AA665173F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33F45D346D2644EB900EB48212854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863A1-AC4E-4EFD-821F-C7988FECBE5C}"/>
      </w:docPartPr>
      <w:docPartBody>
        <w:p w:rsidR="00400DBB" w:rsidRDefault="00400DBB" w:rsidP="00400DBB">
          <w:pPr>
            <w:pStyle w:val="33F45D346D2644EB900EB48212854B4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FEB16FC48994A39970DE536D43DF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4F680-C6A8-4093-B991-5970F31CE15E}"/>
      </w:docPartPr>
      <w:docPartBody>
        <w:p w:rsidR="00400DBB" w:rsidRDefault="00400DBB" w:rsidP="00400DBB">
          <w:pPr>
            <w:pStyle w:val="0FEB16FC48994A39970DE536D43DF50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00D03E4719240C28C05D887CD5B2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88E66-384A-4551-A983-EBB1190C5E3C}"/>
      </w:docPartPr>
      <w:docPartBody>
        <w:p w:rsidR="00400DBB" w:rsidRDefault="00400DBB" w:rsidP="00400DBB">
          <w:pPr>
            <w:pStyle w:val="000D03E4719240C28C05D887CD5B205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B90A4514D2E43209874CBE931541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1D082-5EAA-418A-A55B-59D24794D8F0}"/>
      </w:docPartPr>
      <w:docPartBody>
        <w:p w:rsidR="00400DBB" w:rsidRDefault="00400DBB" w:rsidP="00400DBB">
          <w:pPr>
            <w:pStyle w:val="EB90A4514D2E43209874CBE931541A4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B077CAC197E44ABA34AD30C4CC40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00DBB-2852-4C62-863C-105092E2C0E2}"/>
      </w:docPartPr>
      <w:docPartBody>
        <w:p w:rsidR="00400DBB" w:rsidRDefault="00400DBB" w:rsidP="00400DBB">
          <w:pPr>
            <w:pStyle w:val="CB077CAC197E44ABA34AD30C4CC408A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7721B0B0D6A403CAB4444E90F228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59C39-4D15-44D8-8C2F-EAB33DCB61FA}"/>
      </w:docPartPr>
      <w:docPartBody>
        <w:p w:rsidR="00400DBB" w:rsidRDefault="00400DBB" w:rsidP="00400DBB">
          <w:pPr>
            <w:pStyle w:val="97721B0B0D6A403CAB4444E90F2281F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A1B3B53AC44425DAD5C154B865B6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3BD89-61EB-4C7E-B9FA-DAE8312D94E9}"/>
      </w:docPartPr>
      <w:docPartBody>
        <w:p w:rsidR="00400DBB" w:rsidRDefault="00400DBB" w:rsidP="00400DBB">
          <w:pPr>
            <w:pStyle w:val="CA1B3B53AC44425DAD5C154B865B655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02E221A031C4786B235A328AB771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142E6-CFAA-460E-B4C8-357B2B232F5F}"/>
      </w:docPartPr>
      <w:docPartBody>
        <w:p w:rsidR="00400DBB" w:rsidRDefault="00400DBB" w:rsidP="00400DBB">
          <w:pPr>
            <w:pStyle w:val="E02E221A031C4786B235A328AB771E3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68A9BC5D98648369C1D28D68DDD0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471FB-C479-49DE-88FF-3AB244F5D20A}"/>
      </w:docPartPr>
      <w:docPartBody>
        <w:p w:rsidR="00400DBB" w:rsidRDefault="00400DBB" w:rsidP="00400DBB">
          <w:pPr>
            <w:pStyle w:val="F68A9BC5D98648369C1D28D68DDD091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16930248160453390D8811216297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CC3F3-1EA2-4333-B944-B14BF68DEF24}"/>
      </w:docPartPr>
      <w:docPartBody>
        <w:p w:rsidR="00400DBB" w:rsidRDefault="00400DBB" w:rsidP="00400DBB">
          <w:pPr>
            <w:pStyle w:val="D16930248160453390D8811216297B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D040463102F42A5A9D1B84EECA1D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DBCC0-0C08-4057-9E19-DB58FF0CFB7D}"/>
      </w:docPartPr>
      <w:docPartBody>
        <w:p w:rsidR="00400DBB" w:rsidRDefault="00400DBB" w:rsidP="00400DBB">
          <w:pPr>
            <w:pStyle w:val="7D040463102F42A5A9D1B84EECA1D6D9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FF9DA80D3F1482FB2F013CCF5980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F1DC3-CBAD-4036-A9FF-1AFAD3CEC582}"/>
      </w:docPartPr>
      <w:docPartBody>
        <w:p w:rsidR="00400DBB" w:rsidRDefault="00400DBB" w:rsidP="00400DBB">
          <w:pPr>
            <w:pStyle w:val="EFF9DA80D3F1482FB2F013CCF5980C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330858A9D75D4F7AB2C73D9D1924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A0C36-6F65-433F-858A-8C78DA064B43}"/>
      </w:docPartPr>
      <w:docPartBody>
        <w:p w:rsidR="00400DBB" w:rsidRDefault="00400DBB" w:rsidP="00400DBB">
          <w:pPr>
            <w:pStyle w:val="330858A9D75D4F7AB2C73D9D1924F52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C4E982B73D4FAEB9B154729D48B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72AB2-4B83-42B7-A8DB-134AABE4E827}"/>
      </w:docPartPr>
      <w:docPartBody>
        <w:p w:rsidR="00400DBB" w:rsidRDefault="00400DBB" w:rsidP="00400DBB">
          <w:pPr>
            <w:pStyle w:val="CFC4E982B73D4FAEB9B154729D48B31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461FE68AAF84361A63F4C51DDCE2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65ED-1397-4EAF-AC19-8EA44BC830EA}"/>
      </w:docPartPr>
      <w:docPartBody>
        <w:p w:rsidR="00400DBB" w:rsidRDefault="00400DBB" w:rsidP="00400DBB">
          <w:pPr>
            <w:pStyle w:val="2461FE68AAF84361A63F4C51DDCE21F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0F5118340424034A023FAC0E7AE2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BF379-A98F-4941-9215-42B5C8C21E27}"/>
      </w:docPartPr>
      <w:docPartBody>
        <w:p w:rsidR="004F033F" w:rsidRDefault="00340C04" w:rsidP="00340C04">
          <w:pPr>
            <w:pStyle w:val="B0F5118340424034A023FAC0E7AE215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E5854FF9CD648BAA4EA08910B879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DB17F-FBD7-41EE-9F94-5325E0F65B50}"/>
      </w:docPartPr>
      <w:docPartBody>
        <w:p w:rsidR="004F033F" w:rsidRDefault="00340C04" w:rsidP="00340C04">
          <w:pPr>
            <w:pStyle w:val="CE5854FF9CD648BAA4EA08910B87987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66AA9BC8532410F9921C755C5992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29E79-E2EC-4BAB-862A-663AEE62A9BA}"/>
      </w:docPartPr>
      <w:docPartBody>
        <w:p w:rsidR="004F033F" w:rsidRDefault="00340C04" w:rsidP="00340C04">
          <w:pPr>
            <w:pStyle w:val="866AA9BC8532410F9921C755C5992FA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75E68D1EB604157A0F839124CD63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5688D-6844-4172-B0FE-1DA42AC7A5CF}"/>
      </w:docPartPr>
      <w:docPartBody>
        <w:p w:rsidR="004F033F" w:rsidRDefault="00340C04" w:rsidP="00340C04">
          <w:pPr>
            <w:pStyle w:val="F75E68D1EB604157A0F839124CD6316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AE88C69CF8475DBEBCCED4A786C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3D02F-D10C-467C-B648-8F9288E51836}"/>
      </w:docPartPr>
      <w:docPartBody>
        <w:p w:rsidR="004F033F" w:rsidRDefault="00340C04" w:rsidP="00340C04">
          <w:pPr>
            <w:pStyle w:val="5DAE88C69CF8475DBEBCCED4A786C607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ED43B7863C444DA9B6CFA51B9466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B8B85-FCB5-4FF3-8F2B-B3EC26AB26A2}"/>
      </w:docPartPr>
      <w:docPartBody>
        <w:p w:rsidR="004F033F" w:rsidRDefault="00340C04" w:rsidP="00340C04">
          <w:pPr>
            <w:pStyle w:val="1ED43B7863C444DA9B6CFA51B946698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95786119F374F139B86109251D30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5C3D2-86DB-47A9-A89E-115697923290}"/>
      </w:docPartPr>
      <w:docPartBody>
        <w:p w:rsidR="004F033F" w:rsidRDefault="00340C04" w:rsidP="00340C04">
          <w:pPr>
            <w:pStyle w:val="495786119F374F139B86109251D30DAD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FF4D8E2CAD49E9A4C6BB128E9B1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72F6A-14B0-4884-A4D1-C7062C3E2C6A}"/>
      </w:docPartPr>
      <w:docPartBody>
        <w:p w:rsidR="004F033F" w:rsidRDefault="00340C04" w:rsidP="00340C04">
          <w:pPr>
            <w:pStyle w:val="54FF4D8E2CAD49E9A4C6BB128E9B1B6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90AFF19A7864838BC7F21AF6CA8B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A3DB2-63BE-425F-91D2-EACFF84F13B0}"/>
      </w:docPartPr>
      <w:docPartBody>
        <w:p w:rsidR="004F033F" w:rsidRDefault="00340C04" w:rsidP="00340C04">
          <w:pPr>
            <w:pStyle w:val="290AFF19A7864838BC7F21AF6CA8B96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E8DD73C2A9F4D8A89AD3B218F4DB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95F3E-DF01-4D85-A00D-6AA6E273D8AB}"/>
      </w:docPartPr>
      <w:docPartBody>
        <w:p w:rsidR="004F033F" w:rsidRDefault="00340C04" w:rsidP="00340C04">
          <w:pPr>
            <w:pStyle w:val="AE8DD73C2A9F4D8A89AD3B218F4DB8F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AC0AD88A41B4587AF25D3B4DE1F9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4613A-BE45-4102-A090-2F29A3E259BC}"/>
      </w:docPartPr>
      <w:docPartBody>
        <w:p w:rsidR="004F033F" w:rsidRDefault="00340C04" w:rsidP="00340C04">
          <w:pPr>
            <w:pStyle w:val="6AC0AD88A41B4587AF25D3B4DE1F94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DD7A5DBAF9C4273982AFDB89436D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C6CF8-E865-43EC-9964-678242295D17}"/>
      </w:docPartPr>
      <w:docPartBody>
        <w:p w:rsidR="004F033F" w:rsidRDefault="00340C04" w:rsidP="00340C04">
          <w:pPr>
            <w:pStyle w:val="4DD7A5DBAF9C4273982AFDB89436DF1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BD518760EEA49D282BEE690CB8D0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29DC0-8A97-4D07-95F6-4AB06295A9BE}"/>
      </w:docPartPr>
      <w:docPartBody>
        <w:p w:rsidR="004F033F" w:rsidRDefault="00340C04" w:rsidP="00340C04">
          <w:pPr>
            <w:pStyle w:val="3BD518760EEA49D282BEE690CB8D03B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7A1BB446B424AC195E8AD9EC0E0D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C412D-A996-4A3A-B8D3-307E9B099FAB}"/>
      </w:docPartPr>
      <w:docPartBody>
        <w:p w:rsidR="004F033F" w:rsidRDefault="00340C04" w:rsidP="00340C04">
          <w:pPr>
            <w:pStyle w:val="F7A1BB446B424AC195E8AD9EC0E0DE9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B5B3E444E97422AA28BECD4A39DD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4B41A-6BF1-4998-9B33-9D5452EF8D60}"/>
      </w:docPartPr>
      <w:docPartBody>
        <w:p w:rsidR="004F033F" w:rsidRDefault="00340C04" w:rsidP="00340C04">
          <w:pPr>
            <w:pStyle w:val="AB5B3E444E97422AA28BECD4A39DD17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5018328C26E456C81ABAC24E8111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F3C7-BEC1-4F97-8B3C-04EE53844070}"/>
      </w:docPartPr>
      <w:docPartBody>
        <w:p w:rsidR="004F033F" w:rsidRDefault="00340C04" w:rsidP="00340C04">
          <w:pPr>
            <w:pStyle w:val="75018328C26E456C81ABAC24E8111F2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EB59F93BF5D487A91B828B841625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755B6-3FD5-47AF-986A-9CF136C569AB}"/>
      </w:docPartPr>
      <w:docPartBody>
        <w:p w:rsidR="004F033F" w:rsidRDefault="00340C04" w:rsidP="00340C04">
          <w:pPr>
            <w:pStyle w:val="FEB59F93BF5D487A91B828B84162559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8276B46CC884ED0AB2B50AE53BC2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D7F0C-ACCE-4BC6-9D2F-7B2A33905BC5}"/>
      </w:docPartPr>
      <w:docPartBody>
        <w:p w:rsidR="00C34963" w:rsidRDefault="00C34963" w:rsidP="00C34963">
          <w:pPr>
            <w:pStyle w:val="28276B46CC884ED0AB2B50AE53BC2FDC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42FA7B73C974AC1B2B15299C20D6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E17B8-5C0C-4531-8E3D-40B869DC2D21}"/>
      </w:docPartPr>
      <w:docPartBody>
        <w:p w:rsidR="00C34963" w:rsidRDefault="00C34963" w:rsidP="00C34963">
          <w:pPr>
            <w:pStyle w:val="242FA7B73C974AC1B2B15299C20D6486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12747B425D4145B0DE77129032E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9E0A5-B8EF-493D-9E90-B173F2BA96B7}"/>
      </w:docPartPr>
      <w:docPartBody>
        <w:p w:rsidR="00D648E8" w:rsidRDefault="00D648E8" w:rsidP="00D648E8">
          <w:pPr>
            <w:pStyle w:val="B712747B425D4145B0DE77129032E84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7B0"/>
    <w:rsid w:val="00022981"/>
    <w:rsid w:val="000734B2"/>
    <w:rsid w:val="00110076"/>
    <w:rsid w:val="001546DB"/>
    <w:rsid w:val="001912E6"/>
    <w:rsid w:val="00197976"/>
    <w:rsid w:val="00237398"/>
    <w:rsid w:val="00246AB4"/>
    <w:rsid w:val="002A2E46"/>
    <w:rsid w:val="002C1574"/>
    <w:rsid w:val="00300AD3"/>
    <w:rsid w:val="00335B5C"/>
    <w:rsid w:val="00340C04"/>
    <w:rsid w:val="00341E55"/>
    <w:rsid w:val="0035174B"/>
    <w:rsid w:val="00357BE8"/>
    <w:rsid w:val="003C0605"/>
    <w:rsid w:val="003C2D9B"/>
    <w:rsid w:val="003D7EE8"/>
    <w:rsid w:val="00400DBB"/>
    <w:rsid w:val="00407A30"/>
    <w:rsid w:val="004140D8"/>
    <w:rsid w:val="004821AE"/>
    <w:rsid w:val="00491D1B"/>
    <w:rsid w:val="004C6D91"/>
    <w:rsid w:val="004F033F"/>
    <w:rsid w:val="005249BB"/>
    <w:rsid w:val="005F0D83"/>
    <w:rsid w:val="006554FC"/>
    <w:rsid w:val="006A0910"/>
    <w:rsid w:val="006B1BAB"/>
    <w:rsid w:val="006F6B5A"/>
    <w:rsid w:val="006F7FEE"/>
    <w:rsid w:val="00717980"/>
    <w:rsid w:val="00723043"/>
    <w:rsid w:val="0074336D"/>
    <w:rsid w:val="00745A91"/>
    <w:rsid w:val="007601B8"/>
    <w:rsid w:val="00797FED"/>
    <w:rsid w:val="007C28C6"/>
    <w:rsid w:val="007C2ADD"/>
    <w:rsid w:val="00876164"/>
    <w:rsid w:val="008B4A8C"/>
    <w:rsid w:val="008C03DE"/>
    <w:rsid w:val="008C62F5"/>
    <w:rsid w:val="008F3CCF"/>
    <w:rsid w:val="0094464E"/>
    <w:rsid w:val="00957CBE"/>
    <w:rsid w:val="0099635D"/>
    <w:rsid w:val="009C7E49"/>
    <w:rsid w:val="009D5B71"/>
    <w:rsid w:val="00A464D9"/>
    <w:rsid w:val="00AC66A8"/>
    <w:rsid w:val="00B05880"/>
    <w:rsid w:val="00B3660F"/>
    <w:rsid w:val="00BD08EE"/>
    <w:rsid w:val="00BF24C7"/>
    <w:rsid w:val="00BF3287"/>
    <w:rsid w:val="00C1716E"/>
    <w:rsid w:val="00C27D24"/>
    <w:rsid w:val="00C34963"/>
    <w:rsid w:val="00C503D7"/>
    <w:rsid w:val="00C5512B"/>
    <w:rsid w:val="00C75E9D"/>
    <w:rsid w:val="00C77A1F"/>
    <w:rsid w:val="00C84167"/>
    <w:rsid w:val="00C96233"/>
    <w:rsid w:val="00CA6AE5"/>
    <w:rsid w:val="00CF6B65"/>
    <w:rsid w:val="00D05276"/>
    <w:rsid w:val="00D648E8"/>
    <w:rsid w:val="00D821B0"/>
    <w:rsid w:val="00D92553"/>
    <w:rsid w:val="00D95487"/>
    <w:rsid w:val="00DB62D7"/>
    <w:rsid w:val="00DC27B0"/>
    <w:rsid w:val="00DC535D"/>
    <w:rsid w:val="00DF7453"/>
    <w:rsid w:val="00DF7A5F"/>
    <w:rsid w:val="00E21B78"/>
    <w:rsid w:val="00E414E4"/>
    <w:rsid w:val="00E953EA"/>
    <w:rsid w:val="00ED1C30"/>
    <w:rsid w:val="00EF546B"/>
    <w:rsid w:val="00F7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48E8"/>
    <w:rPr>
      <w:color w:val="808080"/>
    </w:rPr>
  </w:style>
  <w:style w:type="paragraph" w:customStyle="1" w:styleId="0F6CB33DFC984586B72EE14F5C17243C">
    <w:name w:val="0F6CB33DFC984586B72EE14F5C17243C"/>
    <w:rsid w:val="00400DBB"/>
  </w:style>
  <w:style w:type="paragraph" w:customStyle="1" w:styleId="99740A42B15B41A88A60397C89F45090">
    <w:name w:val="99740A42B15B41A88A60397C89F45090"/>
    <w:rsid w:val="00400DBB"/>
  </w:style>
  <w:style w:type="paragraph" w:customStyle="1" w:styleId="9B8C81E131EC4FD5AA0625328834E791">
    <w:name w:val="9B8C81E131EC4FD5AA0625328834E791"/>
    <w:rsid w:val="00400DBB"/>
  </w:style>
  <w:style w:type="paragraph" w:customStyle="1" w:styleId="68BABC9CF46044A0B98A9CFE58379966">
    <w:name w:val="68BABC9CF46044A0B98A9CFE58379966"/>
    <w:rsid w:val="00400DBB"/>
  </w:style>
  <w:style w:type="paragraph" w:customStyle="1" w:styleId="8468BF0052B34286BFEE0EA2FD8CC4A4">
    <w:name w:val="8468BF0052B34286BFEE0EA2FD8CC4A4"/>
    <w:rsid w:val="00400DBB"/>
  </w:style>
  <w:style w:type="paragraph" w:customStyle="1" w:styleId="D9FC663B50774EB395EE903E7D0D97F6">
    <w:name w:val="D9FC663B50774EB395EE903E7D0D97F6"/>
    <w:rsid w:val="00400DBB"/>
  </w:style>
  <w:style w:type="paragraph" w:customStyle="1" w:styleId="79F03471F82A456F8F937AD3CE83A8EA">
    <w:name w:val="79F03471F82A456F8F937AD3CE83A8EA"/>
    <w:rsid w:val="00400DBB"/>
  </w:style>
  <w:style w:type="paragraph" w:customStyle="1" w:styleId="71CC838EE25643FCB3D10AE9FACC08BD">
    <w:name w:val="71CC838EE25643FCB3D10AE9FACC08BD"/>
    <w:rsid w:val="00400DBB"/>
  </w:style>
  <w:style w:type="paragraph" w:customStyle="1" w:styleId="82E15B1C825E4B7897DC7DA73F8382F7">
    <w:name w:val="82E15B1C825E4B7897DC7DA73F8382F7"/>
    <w:rsid w:val="00400DBB"/>
  </w:style>
  <w:style w:type="paragraph" w:customStyle="1" w:styleId="A22C0E101DC34097A1490BD7E652EDC0">
    <w:name w:val="A22C0E101DC34097A1490BD7E652EDC0"/>
    <w:rsid w:val="00400DBB"/>
  </w:style>
  <w:style w:type="paragraph" w:customStyle="1" w:styleId="1343C5A2818E498681B70FD6494AC0F7">
    <w:name w:val="1343C5A2818E498681B70FD6494AC0F7"/>
    <w:rsid w:val="00400DBB"/>
  </w:style>
  <w:style w:type="paragraph" w:customStyle="1" w:styleId="296E4430453349EEA1E01A251FB1607C">
    <w:name w:val="296E4430453349EEA1E01A251FB1607C"/>
    <w:rsid w:val="00400DBB"/>
  </w:style>
  <w:style w:type="paragraph" w:customStyle="1" w:styleId="B6AF2D82E81C4E9AA45E024DD8FA47A7">
    <w:name w:val="B6AF2D82E81C4E9AA45E024DD8FA47A7"/>
    <w:rsid w:val="00400DBB"/>
  </w:style>
  <w:style w:type="paragraph" w:customStyle="1" w:styleId="77260B6BAC68413E94465B128A429204">
    <w:name w:val="77260B6BAC68413E94465B128A429204"/>
    <w:rsid w:val="00400DBB"/>
  </w:style>
  <w:style w:type="paragraph" w:customStyle="1" w:styleId="55840921ED1949648FAB9629196FF286">
    <w:name w:val="55840921ED1949648FAB9629196FF286"/>
    <w:rsid w:val="00400DBB"/>
  </w:style>
  <w:style w:type="paragraph" w:customStyle="1" w:styleId="F2A75D6DC7864A5DBCEC34B2DDF3A40B">
    <w:name w:val="F2A75D6DC7864A5DBCEC34B2DDF3A40B"/>
    <w:rsid w:val="00400DBB"/>
  </w:style>
  <w:style w:type="paragraph" w:customStyle="1" w:styleId="FE082740417A4A24BDB81ED466C9BD6B">
    <w:name w:val="FE082740417A4A24BDB81ED466C9BD6B"/>
    <w:rsid w:val="00400DBB"/>
  </w:style>
  <w:style w:type="paragraph" w:customStyle="1" w:styleId="54F00402333A465A8FB97379686FADBA">
    <w:name w:val="54F00402333A465A8FB97379686FADBA"/>
    <w:rsid w:val="00400DBB"/>
  </w:style>
  <w:style w:type="paragraph" w:customStyle="1" w:styleId="5134CAD4D3C3422C8BFFB1590CAE7205">
    <w:name w:val="5134CAD4D3C3422C8BFFB1590CAE7205"/>
    <w:rsid w:val="00400DBB"/>
  </w:style>
  <w:style w:type="paragraph" w:customStyle="1" w:styleId="ACF1F232DF7E428C82BFA1C725A53DED">
    <w:name w:val="ACF1F232DF7E428C82BFA1C725A53DED"/>
    <w:rsid w:val="00400DBB"/>
  </w:style>
  <w:style w:type="paragraph" w:customStyle="1" w:styleId="D1B4930F9236467FBB43C157D1F820CD">
    <w:name w:val="D1B4930F9236467FBB43C157D1F820CD"/>
    <w:rsid w:val="00400DBB"/>
  </w:style>
  <w:style w:type="paragraph" w:customStyle="1" w:styleId="EC09E71630A944CD8C0EDF6D3D777A32">
    <w:name w:val="EC09E71630A944CD8C0EDF6D3D777A32"/>
    <w:rsid w:val="00400DBB"/>
  </w:style>
  <w:style w:type="paragraph" w:customStyle="1" w:styleId="90C020D8F8434408A393DA1368FEBA87">
    <w:name w:val="90C020D8F8434408A393DA1368FEBA87"/>
    <w:rsid w:val="00400DBB"/>
  </w:style>
  <w:style w:type="paragraph" w:customStyle="1" w:styleId="8F6A6689A888411BB5645A4E5FDC9247">
    <w:name w:val="8F6A6689A888411BB5645A4E5FDC9247"/>
    <w:rsid w:val="00400DBB"/>
  </w:style>
  <w:style w:type="paragraph" w:customStyle="1" w:styleId="6369CF04DDA245FFB9C121E95FF7FA04">
    <w:name w:val="6369CF04DDA245FFB9C121E95FF7FA04"/>
    <w:rsid w:val="00400DBB"/>
  </w:style>
  <w:style w:type="paragraph" w:customStyle="1" w:styleId="B3365181E1DC4F87BE90F8AA0DA59180">
    <w:name w:val="B3365181E1DC4F87BE90F8AA0DA59180"/>
    <w:rsid w:val="00400DBB"/>
  </w:style>
  <w:style w:type="paragraph" w:customStyle="1" w:styleId="48CA59DCD37F471FB6E78CFF718E4340">
    <w:name w:val="48CA59DCD37F471FB6E78CFF718E4340"/>
    <w:rsid w:val="00400DBB"/>
  </w:style>
  <w:style w:type="paragraph" w:customStyle="1" w:styleId="1EB5ADAA851745979B5F4D64F7E454D8">
    <w:name w:val="1EB5ADAA851745979B5F4D64F7E454D8"/>
    <w:rsid w:val="00400DBB"/>
  </w:style>
  <w:style w:type="paragraph" w:customStyle="1" w:styleId="57B9617017D647F88C13D06C8EF6F5E9">
    <w:name w:val="57B9617017D647F88C13D06C8EF6F5E9"/>
    <w:rsid w:val="00400DBB"/>
  </w:style>
  <w:style w:type="paragraph" w:customStyle="1" w:styleId="D9E5DFD86B1D41C9812648AA665173FE">
    <w:name w:val="D9E5DFD86B1D41C9812648AA665173FE"/>
    <w:rsid w:val="00400DBB"/>
  </w:style>
  <w:style w:type="paragraph" w:customStyle="1" w:styleId="33F45D346D2644EB900EB48212854B42">
    <w:name w:val="33F45D346D2644EB900EB48212854B42"/>
    <w:rsid w:val="00400DBB"/>
  </w:style>
  <w:style w:type="paragraph" w:customStyle="1" w:styleId="0FEB16FC48994A39970DE536D43DF505">
    <w:name w:val="0FEB16FC48994A39970DE536D43DF505"/>
    <w:rsid w:val="00400DBB"/>
  </w:style>
  <w:style w:type="paragraph" w:customStyle="1" w:styleId="000D03E4719240C28C05D887CD5B205B">
    <w:name w:val="000D03E4719240C28C05D887CD5B205B"/>
    <w:rsid w:val="00400DBB"/>
  </w:style>
  <w:style w:type="paragraph" w:customStyle="1" w:styleId="EB90A4514D2E43209874CBE931541A43">
    <w:name w:val="EB90A4514D2E43209874CBE931541A43"/>
    <w:rsid w:val="00400DBB"/>
  </w:style>
  <w:style w:type="paragraph" w:customStyle="1" w:styleId="CB077CAC197E44ABA34AD30C4CC408AE">
    <w:name w:val="CB077CAC197E44ABA34AD30C4CC408AE"/>
    <w:rsid w:val="00400DBB"/>
  </w:style>
  <w:style w:type="paragraph" w:customStyle="1" w:styleId="97721B0B0D6A403CAB4444E90F2281F2">
    <w:name w:val="97721B0B0D6A403CAB4444E90F2281F2"/>
    <w:rsid w:val="00400DBB"/>
  </w:style>
  <w:style w:type="paragraph" w:customStyle="1" w:styleId="CA1B3B53AC44425DAD5C154B865B6553">
    <w:name w:val="CA1B3B53AC44425DAD5C154B865B6553"/>
    <w:rsid w:val="00400DBB"/>
  </w:style>
  <w:style w:type="paragraph" w:customStyle="1" w:styleId="E02E221A031C4786B235A328AB771E34">
    <w:name w:val="E02E221A031C4786B235A328AB771E34"/>
    <w:rsid w:val="00400DBB"/>
  </w:style>
  <w:style w:type="paragraph" w:customStyle="1" w:styleId="FCDC193260F240B1B516F70E18861A22">
    <w:name w:val="FCDC193260F240B1B516F70E18861A22"/>
    <w:rsid w:val="00400DBB"/>
  </w:style>
  <w:style w:type="paragraph" w:customStyle="1" w:styleId="F68A9BC5D98648369C1D28D68DDD091E">
    <w:name w:val="F68A9BC5D98648369C1D28D68DDD091E"/>
    <w:rsid w:val="00400DBB"/>
  </w:style>
  <w:style w:type="paragraph" w:customStyle="1" w:styleId="D16930248160453390D8811216297BC0">
    <w:name w:val="D16930248160453390D8811216297BC0"/>
    <w:rsid w:val="00400DBB"/>
  </w:style>
  <w:style w:type="paragraph" w:customStyle="1" w:styleId="7D040463102F42A5A9D1B84EECA1D6D9">
    <w:name w:val="7D040463102F42A5A9D1B84EECA1D6D9"/>
    <w:rsid w:val="00400DBB"/>
  </w:style>
  <w:style w:type="paragraph" w:customStyle="1" w:styleId="EFF9DA80D3F1482FB2F013CCF5980C66">
    <w:name w:val="EFF9DA80D3F1482FB2F013CCF5980C66"/>
    <w:rsid w:val="00400DBB"/>
  </w:style>
  <w:style w:type="paragraph" w:customStyle="1" w:styleId="330858A9D75D4F7AB2C73D9D1924F520">
    <w:name w:val="330858A9D75D4F7AB2C73D9D1924F520"/>
    <w:rsid w:val="00400DBB"/>
  </w:style>
  <w:style w:type="paragraph" w:customStyle="1" w:styleId="CFC4E982B73D4FAEB9B154729D48B317">
    <w:name w:val="CFC4E982B73D4FAEB9B154729D48B317"/>
    <w:rsid w:val="00400DBB"/>
  </w:style>
  <w:style w:type="paragraph" w:customStyle="1" w:styleId="2461FE68AAF84361A63F4C51DDCE21F5">
    <w:name w:val="2461FE68AAF84361A63F4C51DDCE21F5"/>
    <w:rsid w:val="00400DBB"/>
  </w:style>
  <w:style w:type="paragraph" w:customStyle="1" w:styleId="1DD44096814843AB9E267F947EEF7D0E">
    <w:name w:val="1DD44096814843AB9E267F947EEF7D0E"/>
    <w:rsid w:val="0035174B"/>
  </w:style>
  <w:style w:type="paragraph" w:customStyle="1" w:styleId="049FF8FF965F452D94C9CF162913F678">
    <w:name w:val="049FF8FF965F452D94C9CF162913F678"/>
    <w:rsid w:val="0035174B"/>
  </w:style>
  <w:style w:type="paragraph" w:customStyle="1" w:styleId="D0F9DFE1676E47E28E52FE450F7C9F4D">
    <w:name w:val="D0F9DFE1676E47E28E52FE450F7C9F4D"/>
    <w:rsid w:val="0035174B"/>
  </w:style>
  <w:style w:type="paragraph" w:customStyle="1" w:styleId="B0F5118340424034A023FAC0E7AE2152">
    <w:name w:val="B0F5118340424034A023FAC0E7AE2152"/>
    <w:rsid w:val="00340C04"/>
  </w:style>
  <w:style w:type="paragraph" w:customStyle="1" w:styleId="CE5854FF9CD648BAA4EA08910B879879">
    <w:name w:val="CE5854FF9CD648BAA4EA08910B879879"/>
    <w:rsid w:val="00340C04"/>
  </w:style>
  <w:style w:type="paragraph" w:customStyle="1" w:styleId="866AA9BC8532410F9921C755C5992FA1">
    <w:name w:val="866AA9BC8532410F9921C755C5992FA1"/>
    <w:rsid w:val="00340C04"/>
  </w:style>
  <w:style w:type="paragraph" w:customStyle="1" w:styleId="F75E68D1EB604157A0F839124CD63162">
    <w:name w:val="F75E68D1EB604157A0F839124CD63162"/>
    <w:rsid w:val="00340C04"/>
  </w:style>
  <w:style w:type="paragraph" w:customStyle="1" w:styleId="5DAE88C69CF8475DBEBCCED4A786C607">
    <w:name w:val="5DAE88C69CF8475DBEBCCED4A786C607"/>
    <w:rsid w:val="00340C04"/>
  </w:style>
  <w:style w:type="paragraph" w:customStyle="1" w:styleId="1ED43B7863C444DA9B6CFA51B9466986">
    <w:name w:val="1ED43B7863C444DA9B6CFA51B9466986"/>
    <w:rsid w:val="00340C04"/>
  </w:style>
  <w:style w:type="paragraph" w:customStyle="1" w:styleId="A1223649B92F49D7B3B494F57372773D">
    <w:name w:val="A1223649B92F49D7B3B494F57372773D"/>
    <w:rsid w:val="00340C04"/>
  </w:style>
  <w:style w:type="paragraph" w:customStyle="1" w:styleId="495786119F374F139B86109251D30DAD">
    <w:name w:val="495786119F374F139B86109251D30DAD"/>
    <w:rsid w:val="00340C04"/>
  </w:style>
  <w:style w:type="paragraph" w:customStyle="1" w:styleId="54FF4D8E2CAD49E9A4C6BB128E9B1B64">
    <w:name w:val="54FF4D8E2CAD49E9A4C6BB128E9B1B64"/>
    <w:rsid w:val="00340C04"/>
  </w:style>
  <w:style w:type="paragraph" w:customStyle="1" w:styleId="290AFF19A7864838BC7F21AF6CA8B961">
    <w:name w:val="290AFF19A7864838BC7F21AF6CA8B961"/>
    <w:rsid w:val="00340C04"/>
  </w:style>
  <w:style w:type="paragraph" w:customStyle="1" w:styleId="AE8DD73C2A9F4D8A89AD3B218F4DB8FB">
    <w:name w:val="AE8DD73C2A9F4D8A89AD3B218F4DB8FB"/>
    <w:rsid w:val="00340C04"/>
  </w:style>
  <w:style w:type="paragraph" w:customStyle="1" w:styleId="6AC0AD88A41B4587AF25D3B4DE1F9466">
    <w:name w:val="6AC0AD88A41B4587AF25D3B4DE1F9466"/>
    <w:rsid w:val="00340C04"/>
  </w:style>
  <w:style w:type="paragraph" w:customStyle="1" w:styleId="EC3FEB497DFA4B4EBCF4B9785863671A">
    <w:name w:val="EC3FEB497DFA4B4EBCF4B9785863671A"/>
    <w:rsid w:val="00340C04"/>
  </w:style>
  <w:style w:type="paragraph" w:customStyle="1" w:styleId="4DD7A5DBAF9C4273982AFDB89436DF15">
    <w:name w:val="4DD7A5DBAF9C4273982AFDB89436DF15"/>
    <w:rsid w:val="00340C04"/>
  </w:style>
  <w:style w:type="paragraph" w:customStyle="1" w:styleId="3BD518760EEA49D282BEE690CB8D03B6">
    <w:name w:val="3BD518760EEA49D282BEE690CB8D03B6"/>
    <w:rsid w:val="00340C04"/>
  </w:style>
  <w:style w:type="paragraph" w:customStyle="1" w:styleId="F7A1BB446B424AC195E8AD9EC0E0DE96">
    <w:name w:val="F7A1BB446B424AC195E8AD9EC0E0DE96"/>
    <w:rsid w:val="00340C04"/>
  </w:style>
  <w:style w:type="paragraph" w:customStyle="1" w:styleId="AB5B3E444E97422AA28BECD4A39DD175">
    <w:name w:val="AB5B3E444E97422AA28BECD4A39DD175"/>
    <w:rsid w:val="00340C04"/>
  </w:style>
  <w:style w:type="paragraph" w:customStyle="1" w:styleId="75018328C26E456C81ABAC24E8111F2B">
    <w:name w:val="75018328C26E456C81ABAC24E8111F2B"/>
    <w:rsid w:val="00340C04"/>
  </w:style>
  <w:style w:type="paragraph" w:customStyle="1" w:styleId="FEB59F93BF5D487A91B828B84162559C">
    <w:name w:val="FEB59F93BF5D487A91B828B84162559C"/>
    <w:rsid w:val="00340C04"/>
  </w:style>
  <w:style w:type="paragraph" w:customStyle="1" w:styleId="A4026BC3E07E4284BAB5E5A2DFDA480B">
    <w:name w:val="A4026BC3E07E4284BAB5E5A2DFDA480B"/>
    <w:rsid w:val="006F7FEE"/>
  </w:style>
  <w:style w:type="paragraph" w:customStyle="1" w:styleId="28276B46CC884ED0AB2B50AE53BC2FDC">
    <w:name w:val="28276B46CC884ED0AB2B50AE53BC2FDC"/>
    <w:rsid w:val="00C34963"/>
  </w:style>
  <w:style w:type="paragraph" w:customStyle="1" w:styleId="242FA7B73C974AC1B2B15299C20D6486">
    <w:name w:val="242FA7B73C974AC1B2B15299C20D6486"/>
    <w:rsid w:val="00C34963"/>
  </w:style>
  <w:style w:type="paragraph" w:customStyle="1" w:styleId="B712747B425D4145B0DE77129032E841">
    <w:name w:val="B712747B425D4145B0DE77129032E841"/>
    <w:rsid w:val="00D648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  <number xmlns="3e72099a-dd14-4bb1-bc9d-a8b29a7eb1d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7" ma:contentTypeDescription="Create a new document." ma:contentTypeScope="" ma:versionID="20ab158bf5311dd55a71ebac9b7af85f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c4b6a077f108e2bba0c9fcf87fe6ba9e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  <xsd:element ref="ns2: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  <xsd:element name="number" ma:index="24" nillable="true" ma:displayName="number" ma:format="Dropdown" ma:internalName="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8B8C2D-2205-495A-813E-AD015FF2C5D1}">
  <ds:schemaRefs>
    <ds:schemaRef ds:uri="http://schemas.microsoft.com/office/2006/documentManagement/types"/>
    <ds:schemaRef ds:uri="3e72099a-dd14-4bb1-bc9d-a8b29a7eb1db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284b583-4501-45d6-8fa9-c0fc108951a4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06B86D-A114-4A3F-B0B7-3D7D3AEDE1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583</Words>
  <Characters>902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13</cp:revision>
  <cp:lastPrinted>2019-11-03T11:10:00Z</cp:lastPrinted>
  <dcterms:created xsi:type="dcterms:W3CDTF">2025-11-26T17:31:00Z</dcterms:created>
  <dcterms:modified xsi:type="dcterms:W3CDTF">2026-01-28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